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5C7F3344" w:rsidR="00C1329C" w:rsidRPr="00941D23" w:rsidRDefault="00C1329C" w:rsidP="00941D23">
      <w:pPr>
        <w:pStyle w:val="CRCoverPage"/>
        <w:tabs>
          <w:tab w:val="right" w:pos="9639"/>
        </w:tabs>
        <w:rPr>
          <w:b/>
          <w:i/>
          <w:noProof/>
          <w:sz w:val="28"/>
          <w:lang w:val="en-SE"/>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 #1</w:t>
      </w:r>
      <w:r w:rsidR="009D66D7">
        <w:rPr>
          <w:b/>
          <w:noProof/>
          <w:sz w:val="24"/>
        </w:rPr>
        <w:t>26</w:t>
      </w:r>
      <w:r w:rsidRPr="009D674D">
        <w:rPr>
          <w:b/>
          <w:i/>
          <w:noProof/>
          <w:sz w:val="28"/>
        </w:rPr>
        <w:tab/>
      </w:r>
      <w:r w:rsidR="00185B9B" w:rsidRPr="00185B9B">
        <w:rPr>
          <w:b/>
          <w:i/>
          <w:noProof/>
          <w:sz w:val="28"/>
        </w:rPr>
        <w:t>R2-2405824</w:t>
      </w:r>
    </w:p>
    <w:p w14:paraId="018832E5" w14:textId="20CF1709" w:rsidR="00C1329C" w:rsidRDefault="00BF3BD3" w:rsidP="00C1329C">
      <w:pPr>
        <w:pStyle w:val="CRCoverPage"/>
        <w:outlineLvl w:val="0"/>
        <w:rPr>
          <w:b/>
          <w:noProof/>
          <w:sz w:val="24"/>
        </w:rPr>
      </w:pPr>
      <w:r>
        <w:rPr>
          <w:rFonts w:eastAsia="SimSun"/>
          <w:b/>
          <w:noProof/>
          <w:sz w:val="24"/>
          <w:lang w:val="de-DE"/>
        </w:rPr>
        <w:t>Fukuoka</w:t>
      </w:r>
      <w:r w:rsidR="00C1329C" w:rsidRPr="009D674D">
        <w:rPr>
          <w:rFonts w:eastAsia="SimSun"/>
          <w:b/>
          <w:noProof/>
          <w:sz w:val="24"/>
          <w:lang w:val="de-DE"/>
        </w:rPr>
        <w:t>,</w:t>
      </w:r>
      <w:r w:rsidR="00447F55">
        <w:rPr>
          <w:rFonts w:eastAsia="SimSun"/>
          <w:b/>
          <w:noProof/>
          <w:sz w:val="24"/>
          <w:lang w:val="de-DE"/>
        </w:rPr>
        <w:t xml:space="preserve"> </w:t>
      </w:r>
      <w:r>
        <w:rPr>
          <w:rFonts w:eastAsia="SimSun"/>
          <w:b/>
          <w:noProof/>
          <w:sz w:val="24"/>
          <w:lang w:val="de-DE"/>
        </w:rPr>
        <w:t>Japan</w:t>
      </w:r>
      <w:r w:rsidR="00F37430">
        <w:rPr>
          <w:rFonts w:eastAsia="SimSun"/>
          <w:b/>
          <w:noProof/>
          <w:sz w:val="24"/>
          <w:lang w:val="de-DE"/>
        </w:rPr>
        <w:t xml:space="preserve">, </w:t>
      </w:r>
      <w:r>
        <w:rPr>
          <w:rFonts w:eastAsia="SimSun"/>
          <w:b/>
          <w:noProof/>
          <w:sz w:val="24"/>
          <w:lang w:val="de-DE"/>
        </w:rPr>
        <w:t>May</w:t>
      </w:r>
      <w:r w:rsidR="008D7B90" w:rsidRPr="009D674D">
        <w:rPr>
          <w:rFonts w:eastAsia="SimSun"/>
          <w:b/>
          <w:noProof/>
          <w:sz w:val="24"/>
          <w:lang w:val="de-DE"/>
        </w:rPr>
        <w:t xml:space="preserve"> </w:t>
      </w:r>
      <w:r>
        <w:rPr>
          <w:rFonts w:eastAsia="SimSun"/>
          <w:b/>
          <w:noProof/>
          <w:sz w:val="24"/>
          <w:lang w:val="de-DE"/>
        </w:rPr>
        <w:t>20</w:t>
      </w:r>
      <w:r w:rsidR="00926932" w:rsidRPr="009D674D">
        <w:rPr>
          <w:rFonts w:eastAsia="SimSun"/>
          <w:b/>
          <w:noProof/>
          <w:sz w:val="24"/>
          <w:vertAlign w:val="superscript"/>
          <w:lang w:val="de-DE"/>
        </w:rPr>
        <w:t>th</w:t>
      </w:r>
      <w:r w:rsidR="00926932" w:rsidRPr="009D674D">
        <w:rPr>
          <w:rFonts w:eastAsia="SimSun"/>
          <w:b/>
          <w:noProof/>
          <w:sz w:val="24"/>
          <w:lang w:val="de-DE"/>
        </w:rPr>
        <w:t xml:space="preserve"> </w:t>
      </w:r>
      <w:r w:rsidR="00C1329C" w:rsidRPr="009D674D">
        <w:rPr>
          <w:rFonts w:eastAsia="SimSun"/>
          <w:b/>
          <w:noProof/>
          <w:sz w:val="24"/>
          <w:lang w:val="de-DE"/>
        </w:rPr>
        <w:t xml:space="preserve">– </w:t>
      </w:r>
      <w:r>
        <w:rPr>
          <w:rFonts w:eastAsia="SimSun"/>
          <w:b/>
          <w:noProof/>
          <w:sz w:val="24"/>
          <w:lang w:val="de-DE"/>
        </w:rPr>
        <w:t>24</w:t>
      </w:r>
      <w:r w:rsidR="00447F55">
        <w:rPr>
          <w:rFonts w:eastAsia="SimSun"/>
          <w:b/>
          <w:noProof/>
          <w:sz w:val="24"/>
          <w:vertAlign w:val="superscript"/>
          <w:lang w:val="de-DE"/>
        </w:rPr>
        <w:t>th</w:t>
      </w:r>
      <w:r w:rsidR="00C1329C" w:rsidRPr="009D674D">
        <w:rPr>
          <w:rFonts w:eastAsia="SimSun"/>
          <w:b/>
          <w:noProof/>
          <w:sz w:val="24"/>
          <w:lang w:val="de-DE"/>
        </w:rPr>
        <w:t xml:space="preserve"> 202</w:t>
      </w:r>
      <w:r w:rsidR="00705D46">
        <w:rPr>
          <w:rFonts w:eastAsia="SimSun"/>
          <w:b/>
          <w:noProof/>
          <w:sz w:val="24"/>
          <w:lang w:val="de-DE"/>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52ED2C84" w:rsidR="00C1329C" w:rsidRPr="00410371" w:rsidRDefault="00416DC6" w:rsidP="004A6D1C">
            <w:pPr>
              <w:pStyle w:val="CRCoverPage"/>
              <w:spacing w:after="0"/>
              <w:rPr>
                <w:noProof/>
              </w:rPr>
            </w:pPr>
            <w:r w:rsidRPr="00416DC6">
              <w:rPr>
                <w:b/>
                <w:sz w:val="28"/>
              </w:rPr>
              <w:t>481</w:t>
            </w:r>
            <w:r w:rsidR="00332158">
              <w:rPr>
                <w:b/>
                <w:sz w:val="28"/>
              </w:rPr>
              <w:t>4</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1D6C8051" w:rsidR="00C1329C" w:rsidRPr="00410371" w:rsidRDefault="00940EC4" w:rsidP="004A6D1C">
            <w:pPr>
              <w:pStyle w:val="CRCoverPage"/>
              <w:spacing w:after="0"/>
              <w:jc w:val="center"/>
              <w:rPr>
                <w:b/>
                <w:noProof/>
              </w:rPr>
            </w:pPr>
            <w:r w:rsidRPr="00940EC4">
              <w:rPr>
                <w:b/>
                <w:noProof/>
                <w:sz w:val="28"/>
              </w:rPr>
              <w:t>1</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40BFB4C9" w:rsidR="00C1329C" w:rsidRPr="00410371" w:rsidRDefault="009D3338" w:rsidP="004A6D1C">
            <w:pPr>
              <w:pStyle w:val="CRCoverPage"/>
              <w:spacing w:after="0"/>
              <w:jc w:val="center"/>
              <w:rPr>
                <w:noProof/>
                <w:sz w:val="28"/>
              </w:rPr>
            </w:pPr>
            <w:r>
              <w:rPr>
                <w:b/>
                <w:noProof/>
                <w:sz w:val="28"/>
              </w:rPr>
              <w:t>1</w:t>
            </w:r>
            <w:r w:rsidR="00301177">
              <w:rPr>
                <w:b/>
                <w:noProof/>
                <w:sz w:val="28"/>
              </w:rPr>
              <w:t>8</w:t>
            </w:r>
            <w:r>
              <w:rPr>
                <w:b/>
                <w:noProof/>
                <w:sz w:val="28"/>
              </w:rPr>
              <w:t>.</w:t>
            </w:r>
            <w:r w:rsidR="00301177">
              <w:rPr>
                <w:b/>
                <w:noProof/>
                <w:sz w:val="28"/>
              </w:rPr>
              <w:t>1</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481D19DF" w:rsidR="00C1329C" w:rsidRDefault="002B5ACC" w:rsidP="004A6D1C">
            <w:pPr>
              <w:pStyle w:val="CRCoverPage"/>
              <w:spacing w:after="0"/>
              <w:ind w:left="100"/>
              <w:rPr>
                <w:noProof/>
              </w:rPr>
            </w:pPr>
            <w:r>
              <w:rPr>
                <w:noProof/>
              </w:rPr>
              <w:t>Misclassification of RLF reports as Too Early HO failure</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3C565C68" w:rsidR="00C1329C" w:rsidRPr="009D674D" w:rsidRDefault="000C5DF9" w:rsidP="004A6D1C">
            <w:pPr>
              <w:pStyle w:val="CRCoverPage"/>
              <w:spacing w:after="0"/>
              <w:ind w:left="100"/>
              <w:rPr>
                <w:noProof/>
              </w:rPr>
            </w:pPr>
            <w:r w:rsidRPr="000C5DF9">
              <w:t>NR_ENDC_SON_MDT_enh</w:t>
            </w:r>
            <w:r w:rsidR="0027214A">
              <w:t>2</w:t>
            </w:r>
            <w:r w:rsidRPr="000C5DF9">
              <w:t>-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3E468E37" w:rsidR="00C1329C" w:rsidRPr="009D674D" w:rsidRDefault="00D466E4" w:rsidP="004A6D1C">
            <w:pPr>
              <w:pStyle w:val="CRCoverPage"/>
              <w:spacing w:after="0"/>
              <w:ind w:left="100"/>
              <w:rPr>
                <w:noProof/>
              </w:rPr>
            </w:pPr>
            <w:r w:rsidRPr="009D674D">
              <w:t>202</w:t>
            </w:r>
            <w:r w:rsidR="00F55EED">
              <w:t>4</w:t>
            </w:r>
            <w:r w:rsidRPr="009D674D">
              <w:t>-</w:t>
            </w:r>
            <w:r w:rsidR="00F55EED">
              <w:t>0</w:t>
            </w:r>
            <w:r w:rsidR="003D6358">
              <w:t>5</w:t>
            </w:r>
            <w:r w:rsidR="00547A6C">
              <w:t>-</w:t>
            </w:r>
            <w:r w:rsidR="004C45A5">
              <w:t>2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65AA5F41" w:rsidR="00C1329C" w:rsidRDefault="00D3180F" w:rsidP="004A6D1C">
            <w:pPr>
              <w:pStyle w:val="CRCoverPage"/>
              <w:spacing w:after="0"/>
              <w:ind w:left="100" w:right="-609"/>
              <w:rPr>
                <w:b/>
                <w:noProof/>
              </w:rPr>
            </w:pPr>
            <w:r>
              <w:t>A</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D562FC1" w:rsidR="00C1329C" w:rsidRDefault="007B4D52" w:rsidP="004A6D1C">
            <w:pPr>
              <w:pStyle w:val="CRCoverPage"/>
              <w:spacing w:after="0"/>
              <w:ind w:left="100"/>
              <w:rPr>
                <w:noProof/>
              </w:rPr>
            </w:pPr>
            <w:r>
              <w:t>Rel-1</w:t>
            </w:r>
            <w:r w:rsidR="00D3180F">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9D66D7" w14:paraId="5AF1CF65" w14:textId="77777777" w:rsidTr="004A6D1C">
        <w:tc>
          <w:tcPr>
            <w:tcW w:w="2694" w:type="dxa"/>
            <w:gridSpan w:val="2"/>
            <w:tcBorders>
              <w:top w:val="single" w:sz="4" w:space="0" w:color="auto"/>
              <w:left w:val="single" w:sz="4" w:space="0" w:color="auto"/>
            </w:tcBorders>
          </w:tcPr>
          <w:p w14:paraId="7CA93349" w14:textId="77777777" w:rsidR="009D66D7" w:rsidRDefault="009D66D7" w:rsidP="009D66D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831F62" w14:textId="77777777" w:rsidR="009D66D7" w:rsidRDefault="009D66D7" w:rsidP="009D66D7">
            <w:pPr>
              <w:pStyle w:val="CRCoverPage"/>
              <w:spacing w:after="0"/>
            </w:pPr>
            <w:r>
              <w:t xml:space="preserve">In Rel-17 RRC TS, the procedural text for logging RLF report leads to wrong classification of the HO failure and hence leads to wrong tuning of mobility control parameters. </w:t>
            </w:r>
          </w:p>
          <w:p w14:paraId="7757D0A2" w14:textId="77777777" w:rsidR="009D66D7" w:rsidRDefault="009D66D7" w:rsidP="009D66D7">
            <w:pPr>
              <w:pStyle w:val="CRCoverPage"/>
              <w:spacing w:after="0"/>
            </w:pPr>
          </w:p>
          <w:p w14:paraId="7EEBD57A" w14:textId="77777777" w:rsidR="009D66D7" w:rsidRDefault="009D66D7" w:rsidP="009D66D7">
            <w:pPr>
              <w:pStyle w:val="CRCoverPage"/>
              <w:spacing w:after="0"/>
            </w:pPr>
            <w:r>
              <w:t>An excerpt from the RRC TS 38.331 (version 17.7.0) is shown in the following.</w:t>
            </w:r>
          </w:p>
          <w:p w14:paraId="3869A879" w14:textId="77777777" w:rsidR="009D66D7" w:rsidRDefault="009D66D7" w:rsidP="009D66D7">
            <w:pPr>
              <w:pStyle w:val="CRCoverPage"/>
              <w:spacing w:after="0"/>
            </w:pPr>
          </w:p>
          <w:p w14:paraId="48710D3D" w14:textId="77777777" w:rsidR="009D66D7" w:rsidRPr="00E04F66" w:rsidRDefault="009D66D7" w:rsidP="009D66D7">
            <w:pPr>
              <w:pStyle w:val="B2"/>
              <w:rPr>
                <w:sz w:val="18"/>
                <w:szCs w:val="18"/>
                <w:lang w:eastAsia="zh-CN"/>
              </w:rPr>
            </w:pPr>
            <w:r w:rsidRPr="00E04F66">
              <w:rPr>
                <w:rFonts w:eastAsia="SimSun"/>
                <w:sz w:val="18"/>
                <w:szCs w:val="18"/>
                <w:lang w:eastAsia="zh-CN"/>
              </w:rPr>
              <w:t>2&gt;</w:t>
            </w:r>
            <w:r w:rsidRPr="00E04F66">
              <w:rPr>
                <w:rFonts w:eastAsia="SimSun"/>
                <w:sz w:val="18"/>
                <w:szCs w:val="18"/>
                <w:lang w:eastAsia="zh-CN"/>
              </w:rPr>
              <w:tab/>
            </w:r>
            <w:r w:rsidRPr="00E04F66">
              <w:rPr>
                <w:sz w:val="18"/>
                <w:szCs w:val="18"/>
              </w:rPr>
              <w:t xml:space="preserve">if an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rPr>
              <w:t xml:space="preserve"> was received before the connection failure:</w:t>
            </w:r>
          </w:p>
          <w:p w14:paraId="3415AA7D" w14:textId="77777777" w:rsidR="009D66D7" w:rsidRPr="00E04F66" w:rsidRDefault="009D66D7" w:rsidP="009D66D7">
            <w:pPr>
              <w:pStyle w:val="B3"/>
              <w:rPr>
                <w:sz w:val="18"/>
                <w:szCs w:val="18"/>
              </w:rPr>
            </w:pPr>
            <w:r w:rsidRPr="00E04F66">
              <w:rPr>
                <w:sz w:val="18"/>
                <w:szCs w:val="18"/>
                <w:lang w:eastAsia="zh-CN"/>
              </w:rPr>
              <w:t>3</w:t>
            </w:r>
            <w:r w:rsidRPr="00E04F66">
              <w:rPr>
                <w:sz w:val="18"/>
                <w:szCs w:val="18"/>
              </w:rPr>
              <w:t>&gt;</w:t>
            </w:r>
            <w:r w:rsidRPr="00E04F66">
              <w:rPr>
                <w:sz w:val="18"/>
                <w:szCs w:val="18"/>
                <w:lang w:eastAsia="zh-CN"/>
              </w:rPr>
              <w:tab/>
            </w:r>
            <w:r w:rsidRPr="00E04F66">
              <w:rPr>
                <w:sz w:val="18"/>
                <w:szCs w:val="18"/>
              </w:rPr>
              <w:t xml:space="preserve">if the last successfully executed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rPr>
              <w:t xml:space="preserve"> concerned an intra NR handover </w:t>
            </w:r>
            <w:r w:rsidRPr="00E04F66">
              <w:rPr>
                <w:sz w:val="18"/>
                <w:szCs w:val="18"/>
                <w:highlight w:val="yellow"/>
              </w:rPr>
              <w:t>and it was received while connected to the previous PCell to which the UE was connected before connecting to the PCell</w:t>
            </w:r>
            <w:r w:rsidRPr="00E04F66">
              <w:rPr>
                <w:sz w:val="18"/>
                <w:szCs w:val="18"/>
              </w:rPr>
              <w:t xml:space="preserve"> where radio link failure is detected; and</w:t>
            </w:r>
          </w:p>
          <w:p w14:paraId="3E3A4245" w14:textId="77777777" w:rsidR="009D66D7" w:rsidRPr="00E04F66" w:rsidRDefault="009D66D7" w:rsidP="009D66D7">
            <w:pPr>
              <w:pStyle w:val="B3"/>
              <w:rPr>
                <w:sz w:val="18"/>
                <w:szCs w:val="18"/>
              </w:rPr>
            </w:pPr>
            <w:r w:rsidRPr="00E04F66">
              <w:rPr>
                <w:sz w:val="18"/>
                <w:szCs w:val="18"/>
                <w:lang w:eastAsia="zh-CN"/>
              </w:rPr>
              <w:t>3</w:t>
            </w:r>
            <w:r w:rsidRPr="00E04F66">
              <w:rPr>
                <w:sz w:val="18"/>
                <w:szCs w:val="18"/>
              </w:rPr>
              <w:t>&gt;</w:t>
            </w:r>
            <w:r w:rsidRPr="00E04F66">
              <w:rPr>
                <w:sz w:val="18"/>
                <w:szCs w:val="18"/>
                <w:lang w:eastAsia="zh-CN"/>
              </w:rPr>
              <w:tab/>
            </w:r>
            <w:r w:rsidRPr="00E04F66">
              <w:rPr>
                <w:sz w:val="18"/>
                <w:szCs w:val="18"/>
                <w:highlight w:val="yellow"/>
              </w:rPr>
              <w:t>if T311 was not running before entering the PCell i</w:t>
            </w:r>
            <w:r w:rsidRPr="00E04F66">
              <w:rPr>
                <w:sz w:val="18"/>
                <w:szCs w:val="18"/>
              </w:rPr>
              <w:t>n which the radio link failure was detected:</w:t>
            </w:r>
          </w:p>
          <w:p w14:paraId="5C0D2822" w14:textId="77777777" w:rsidR="009D66D7" w:rsidRPr="00E04F66" w:rsidRDefault="009D66D7" w:rsidP="009D66D7">
            <w:pPr>
              <w:pStyle w:val="B4"/>
              <w:rPr>
                <w:sz w:val="18"/>
                <w:szCs w:val="18"/>
              </w:rPr>
            </w:pPr>
            <w:r w:rsidRPr="00E04F66">
              <w:rPr>
                <w:sz w:val="18"/>
                <w:szCs w:val="18"/>
              </w:rPr>
              <w:t>4&gt;</w:t>
            </w:r>
            <w:r w:rsidRPr="00E04F66">
              <w:rPr>
                <w:sz w:val="18"/>
                <w:szCs w:val="18"/>
              </w:rPr>
              <w:tab/>
              <w:t xml:space="preserve">include the </w:t>
            </w:r>
            <w:r w:rsidRPr="00E04F66">
              <w:rPr>
                <w:i/>
                <w:iCs/>
                <w:sz w:val="18"/>
                <w:szCs w:val="18"/>
              </w:rPr>
              <w:t>nrPreviousCell</w:t>
            </w:r>
            <w:r w:rsidRPr="00E04F66">
              <w:rPr>
                <w:sz w:val="18"/>
                <w:szCs w:val="18"/>
              </w:rPr>
              <w:t xml:space="preserve"> in </w:t>
            </w:r>
            <w:r w:rsidRPr="00E04F66">
              <w:rPr>
                <w:i/>
                <w:sz w:val="18"/>
                <w:szCs w:val="18"/>
              </w:rPr>
              <w:t>previousPCellId</w:t>
            </w:r>
            <w:r w:rsidRPr="00E04F66">
              <w:rPr>
                <w:sz w:val="18"/>
                <w:szCs w:val="18"/>
              </w:rPr>
              <w:t xml:space="preserve"> and set it to the global cell identity and the tracking area code of the PCell where the 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received;</w:t>
            </w:r>
          </w:p>
          <w:p w14:paraId="7FC97CBC" w14:textId="77777777" w:rsidR="009D66D7" w:rsidRPr="00E04F66" w:rsidRDefault="009D66D7" w:rsidP="009D66D7">
            <w:pPr>
              <w:pStyle w:val="B4"/>
              <w:rPr>
                <w:sz w:val="18"/>
                <w:szCs w:val="18"/>
              </w:rPr>
            </w:pPr>
            <w:r w:rsidRPr="00E04F66">
              <w:rPr>
                <w:rFonts w:eastAsia="SimSun"/>
                <w:sz w:val="18"/>
                <w:szCs w:val="18"/>
                <w:lang w:eastAsia="zh-CN"/>
              </w:rPr>
              <w:t>4&gt;</w:t>
            </w:r>
            <w:r w:rsidRPr="00E04F66">
              <w:rPr>
                <w:rFonts w:eastAsia="SimSun"/>
                <w:sz w:val="18"/>
                <w:szCs w:val="18"/>
                <w:lang w:eastAsia="zh-CN"/>
              </w:rPr>
              <w:tab/>
              <w:t xml:space="preserve">if the </w:t>
            </w:r>
            <w:r w:rsidRPr="00E04F66">
              <w:rPr>
                <w:sz w:val="18"/>
                <w:szCs w:val="18"/>
              </w:rPr>
              <w:t xml:space="preserve">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concerning a DAPS handover:</w:t>
            </w:r>
          </w:p>
          <w:p w14:paraId="6FC33713" w14:textId="77777777" w:rsidR="009D66D7" w:rsidRPr="00E04F66" w:rsidRDefault="009D66D7" w:rsidP="009D66D7">
            <w:pPr>
              <w:pStyle w:val="B5"/>
              <w:rPr>
                <w:sz w:val="18"/>
                <w:szCs w:val="18"/>
              </w:rPr>
            </w:pPr>
            <w:r w:rsidRPr="00E04F66">
              <w:rPr>
                <w:rFonts w:eastAsia="SimSun"/>
                <w:sz w:val="18"/>
                <w:szCs w:val="18"/>
                <w:lang w:eastAsia="zh-CN"/>
              </w:rPr>
              <w:t>5&gt;</w:t>
            </w:r>
            <w:r w:rsidRPr="00E04F66">
              <w:rPr>
                <w:rFonts w:eastAsia="SimSun"/>
                <w:sz w:val="18"/>
                <w:szCs w:val="18"/>
                <w:lang w:eastAsia="zh-CN"/>
              </w:rPr>
              <w:tab/>
              <w:t xml:space="preserve">set </w:t>
            </w:r>
            <w:r w:rsidRPr="00E04F66">
              <w:rPr>
                <w:rFonts w:eastAsia="SimSun"/>
                <w:i/>
                <w:iCs/>
                <w:sz w:val="18"/>
                <w:szCs w:val="18"/>
                <w:lang w:eastAsia="zh-CN"/>
              </w:rPr>
              <w:t>lastHO-Type</w:t>
            </w:r>
            <w:r w:rsidRPr="00E04F66">
              <w:rPr>
                <w:rFonts w:eastAsia="SimSun"/>
                <w:sz w:val="18"/>
                <w:szCs w:val="18"/>
                <w:lang w:eastAsia="zh-CN"/>
              </w:rPr>
              <w:t xml:space="preserve"> to </w:t>
            </w:r>
            <w:r w:rsidRPr="00E04F66">
              <w:rPr>
                <w:rFonts w:eastAsia="SimSun"/>
                <w:i/>
                <w:iCs/>
                <w:sz w:val="18"/>
                <w:szCs w:val="18"/>
                <w:lang w:eastAsia="zh-CN"/>
              </w:rPr>
              <w:t>daps</w:t>
            </w:r>
            <w:r w:rsidRPr="00E04F66">
              <w:rPr>
                <w:rFonts w:eastAsia="SimSun"/>
                <w:sz w:val="18"/>
                <w:szCs w:val="18"/>
                <w:lang w:eastAsia="zh-CN"/>
              </w:rPr>
              <w:t>;</w:t>
            </w:r>
          </w:p>
          <w:p w14:paraId="2F24BAA1" w14:textId="77777777" w:rsidR="009D66D7" w:rsidRPr="00E04F66" w:rsidRDefault="009D66D7" w:rsidP="009D66D7">
            <w:pPr>
              <w:pStyle w:val="B4"/>
              <w:rPr>
                <w:sz w:val="18"/>
                <w:szCs w:val="18"/>
              </w:rPr>
            </w:pPr>
            <w:r w:rsidRPr="00E04F66">
              <w:rPr>
                <w:rFonts w:eastAsia="SimSun"/>
                <w:sz w:val="18"/>
                <w:szCs w:val="18"/>
                <w:lang w:eastAsia="zh-CN"/>
              </w:rPr>
              <w:t>4&gt;</w:t>
            </w:r>
            <w:r w:rsidRPr="00E04F66">
              <w:rPr>
                <w:rFonts w:eastAsia="SimSun"/>
                <w:sz w:val="18"/>
                <w:szCs w:val="18"/>
                <w:lang w:eastAsia="zh-CN"/>
              </w:rPr>
              <w:tab/>
              <w:t xml:space="preserve">else if the </w:t>
            </w:r>
            <w:r w:rsidRPr="00E04F66">
              <w:rPr>
                <w:sz w:val="18"/>
                <w:szCs w:val="18"/>
              </w:rPr>
              <w:t xml:space="preserve">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concerning a conditional handover:</w:t>
            </w:r>
          </w:p>
          <w:p w14:paraId="2F188D87" w14:textId="77777777" w:rsidR="009D66D7" w:rsidRPr="00E04F66" w:rsidRDefault="009D66D7" w:rsidP="009D66D7">
            <w:pPr>
              <w:pStyle w:val="B5"/>
              <w:rPr>
                <w:sz w:val="18"/>
                <w:szCs w:val="18"/>
              </w:rPr>
            </w:pPr>
            <w:r w:rsidRPr="00E04F66">
              <w:rPr>
                <w:rFonts w:eastAsia="SimSun"/>
                <w:sz w:val="18"/>
                <w:szCs w:val="18"/>
                <w:lang w:eastAsia="zh-CN"/>
              </w:rPr>
              <w:t>5&gt;</w:t>
            </w:r>
            <w:r w:rsidRPr="00E04F66">
              <w:rPr>
                <w:rFonts w:eastAsia="SimSun"/>
                <w:sz w:val="18"/>
                <w:szCs w:val="18"/>
                <w:lang w:eastAsia="zh-CN"/>
              </w:rPr>
              <w:tab/>
              <w:t xml:space="preserve">set </w:t>
            </w:r>
            <w:r w:rsidRPr="00E04F66">
              <w:rPr>
                <w:rFonts w:eastAsia="SimSun"/>
                <w:i/>
                <w:iCs/>
                <w:sz w:val="18"/>
                <w:szCs w:val="18"/>
                <w:lang w:eastAsia="zh-CN"/>
              </w:rPr>
              <w:t>lastHO-Type</w:t>
            </w:r>
            <w:r w:rsidRPr="00E04F66">
              <w:rPr>
                <w:rFonts w:eastAsia="SimSun"/>
                <w:sz w:val="18"/>
                <w:szCs w:val="18"/>
                <w:lang w:eastAsia="zh-CN"/>
              </w:rPr>
              <w:t xml:space="preserve"> to </w:t>
            </w:r>
            <w:r w:rsidRPr="00E04F66">
              <w:rPr>
                <w:rFonts w:eastAsia="SimSun"/>
                <w:i/>
                <w:iCs/>
                <w:sz w:val="18"/>
                <w:szCs w:val="18"/>
                <w:lang w:eastAsia="zh-CN"/>
              </w:rPr>
              <w:t>cho</w:t>
            </w:r>
            <w:r w:rsidRPr="00E04F66">
              <w:rPr>
                <w:rFonts w:eastAsia="SimSun"/>
                <w:sz w:val="18"/>
                <w:szCs w:val="18"/>
                <w:lang w:eastAsia="zh-CN"/>
              </w:rPr>
              <w:t>;</w:t>
            </w:r>
          </w:p>
          <w:p w14:paraId="5BFA421E" w14:textId="77777777" w:rsidR="009D66D7" w:rsidRPr="00E04F66" w:rsidRDefault="009D66D7" w:rsidP="009D66D7">
            <w:pPr>
              <w:pStyle w:val="B4"/>
              <w:rPr>
                <w:sz w:val="18"/>
                <w:szCs w:val="18"/>
              </w:rPr>
            </w:pPr>
            <w:r w:rsidRPr="00E04F66">
              <w:rPr>
                <w:sz w:val="18"/>
                <w:szCs w:val="18"/>
              </w:rPr>
              <w:lastRenderedPageBreak/>
              <w:t>4&gt;</w:t>
            </w:r>
            <w:r w:rsidRPr="00E04F66">
              <w:rPr>
                <w:sz w:val="18"/>
                <w:szCs w:val="18"/>
              </w:rPr>
              <w:tab/>
            </w:r>
            <w:r w:rsidRPr="00E04F66">
              <w:rPr>
                <w:sz w:val="18"/>
                <w:szCs w:val="18"/>
                <w:lang w:eastAsia="zh-CN"/>
              </w:rPr>
              <w:t>set the</w:t>
            </w:r>
            <w:r w:rsidRPr="00E04F66">
              <w:rPr>
                <w:sz w:val="18"/>
                <w:szCs w:val="18"/>
              </w:rPr>
              <w:t xml:space="preserve"> </w:t>
            </w:r>
            <w:r w:rsidRPr="00E04F66">
              <w:rPr>
                <w:i/>
                <w:sz w:val="18"/>
                <w:szCs w:val="18"/>
              </w:rPr>
              <w:t>time</w:t>
            </w:r>
            <w:r w:rsidRPr="00E04F66">
              <w:rPr>
                <w:i/>
                <w:sz w:val="18"/>
                <w:szCs w:val="18"/>
                <w:lang w:eastAsia="zh-CN"/>
              </w:rPr>
              <w:t>ConnFailure</w:t>
            </w:r>
            <w:r w:rsidRPr="00E04F66">
              <w:rPr>
                <w:sz w:val="18"/>
                <w:szCs w:val="18"/>
              </w:rPr>
              <w:t xml:space="preserve"> to the </w:t>
            </w:r>
            <w:r w:rsidRPr="00E04F66">
              <w:rPr>
                <w:sz w:val="18"/>
                <w:szCs w:val="18"/>
                <w:lang w:eastAsia="zh-CN"/>
              </w:rPr>
              <w:t>elapsed</w:t>
            </w:r>
            <w:r w:rsidRPr="00E04F66">
              <w:rPr>
                <w:sz w:val="18"/>
                <w:szCs w:val="18"/>
              </w:rPr>
              <w:t xml:space="preserve"> time </w:t>
            </w:r>
            <w:r w:rsidRPr="00E04F66">
              <w:rPr>
                <w:sz w:val="18"/>
                <w:szCs w:val="18"/>
                <w:lang w:eastAsia="zh-CN"/>
              </w:rPr>
              <w:t xml:space="preserve">since the execution of the last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lang w:eastAsia="zh-CN"/>
              </w:rPr>
              <w:t>;</w:t>
            </w:r>
          </w:p>
          <w:p w14:paraId="2AC75D14" w14:textId="77777777" w:rsidR="009D66D7" w:rsidRPr="00865AA3" w:rsidRDefault="009D66D7" w:rsidP="009D66D7">
            <w:pPr>
              <w:pStyle w:val="CRCoverPage"/>
              <w:spacing w:after="0"/>
              <w:rPr>
                <w:rFonts w:cs="Arial"/>
              </w:rPr>
            </w:pPr>
          </w:p>
          <w:p w14:paraId="3D4A9C7C" w14:textId="77777777" w:rsidR="009D66D7" w:rsidRDefault="009D66D7" w:rsidP="009D66D7">
            <w:pPr>
              <w:pStyle w:val="CRCoverPage"/>
              <w:spacing w:after="0"/>
            </w:pPr>
          </w:p>
          <w:p w14:paraId="7262212D" w14:textId="77777777" w:rsidR="009D66D7" w:rsidRDefault="009D66D7" w:rsidP="009D66D7">
            <w:pPr>
              <w:pStyle w:val="CRCoverPage"/>
              <w:spacing w:after="0"/>
            </w:pPr>
            <w:r>
              <w:t xml:space="preserve">As shown above, </w:t>
            </w:r>
            <w:r w:rsidRPr="00A82448">
              <w:t>the procedural text</w:t>
            </w:r>
            <w:r>
              <w:t xml:space="preserve"> for the radio link failure is written to avoid logging the </w:t>
            </w:r>
            <w:r w:rsidRPr="00947420">
              <w:rPr>
                <w:i/>
                <w:iCs/>
              </w:rPr>
              <w:t>previousPCellId</w:t>
            </w:r>
            <w:r>
              <w:t xml:space="preserve"> and </w:t>
            </w:r>
            <w:r w:rsidRPr="00947420">
              <w:rPr>
                <w:i/>
                <w:iCs/>
              </w:rPr>
              <w:t>timeConnFailure</w:t>
            </w:r>
            <w:r>
              <w:t xml:space="preserve"> for the cases that RLF is detected shortly after the following scenarios:</w:t>
            </w:r>
          </w:p>
          <w:p w14:paraId="399FBD46" w14:textId="77777777" w:rsidR="009D66D7" w:rsidRDefault="009D66D7" w:rsidP="009D66D7">
            <w:pPr>
              <w:pStyle w:val="CRCoverPage"/>
              <w:spacing w:after="0"/>
            </w:pPr>
          </w:p>
          <w:p w14:paraId="402CFEEC" w14:textId="77777777" w:rsidR="009D66D7" w:rsidRDefault="009D66D7" w:rsidP="009D66D7">
            <w:pPr>
              <w:pStyle w:val="CRCoverPage"/>
              <w:numPr>
                <w:ilvl w:val="0"/>
                <w:numId w:val="40"/>
              </w:numPr>
              <w:spacing w:after="0"/>
            </w:pPr>
            <w:r>
              <w:t xml:space="preserve">RLF after a successful re-establishment </w:t>
            </w:r>
          </w:p>
          <w:p w14:paraId="193C6B12" w14:textId="77777777" w:rsidR="009D66D7" w:rsidRDefault="009D66D7" w:rsidP="009D66D7">
            <w:pPr>
              <w:pStyle w:val="CRCoverPage"/>
              <w:numPr>
                <w:ilvl w:val="0"/>
                <w:numId w:val="40"/>
              </w:numPr>
              <w:spacing w:after="0"/>
            </w:pPr>
            <w:r>
              <w:t>RLF after a successful CHO recovery</w:t>
            </w:r>
          </w:p>
          <w:p w14:paraId="3DE44205" w14:textId="77777777" w:rsidR="009D66D7" w:rsidRDefault="009D66D7" w:rsidP="009D66D7">
            <w:pPr>
              <w:pStyle w:val="CRCoverPage"/>
              <w:numPr>
                <w:ilvl w:val="0"/>
                <w:numId w:val="40"/>
              </w:numPr>
              <w:spacing w:after="0"/>
            </w:pPr>
            <w:r>
              <w:t>RLF after RRC connection (transition from IDLE mode to connected mode)</w:t>
            </w:r>
          </w:p>
          <w:p w14:paraId="6FED2CA4" w14:textId="77777777" w:rsidR="009D66D7" w:rsidRDefault="009D66D7" w:rsidP="009D66D7">
            <w:pPr>
              <w:pStyle w:val="CRCoverPage"/>
              <w:spacing w:after="0"/>
            </w:pPr>
          </w:p>
          <w:p w14:paraId="78D67C12" w14:textId="77777777" w:rsidR="009D66D7" w:rsidRDefault="009D66D7" w:rsidP="009D66D7">
            <w:pPr>
              <w:pStyle w:val="CRCoverPage"/>
              <w:spacing w:after="0"/>
            </w:pPr>
            <w:r>
              <w:t xml:space="preserve">However, there is still one scenario missing in the current procedural text that is RLF shortly after fast MCG recovery. According to the current procedural text the UE logs </w:t>
            </w:r>
            <w:r w:rsidRPr="00947420">
              <w:rPr>
                <w:i/>
                <w:iCs/>
              </w:rPr>
              <w:t>previousPCellId</w:t>
            </w:r>
            <w:r>
              <w:t xml:space="preserve"> and </w:t>
            </w:r>
            <w:r w:rsidRPr="00947420">
              <w:rPr>
                <w:i/>
                <w:iCs/>
              </w:rPr>
              <w:t>timeConnFailure</w:t>
            </w:r>
            <w:r>
              <w:rPr>
                <w:i/>
                <w:iCs/>
              </w:rPr>
              <w:t xml:space="preserve"> </w:t>
            </w:r>
            <w:r>
              <w:t xml:space="preserve">when RLF occurs shortly after a fast MCG recovery procedure. This creates problem at the network side when analysing the RLF-report as the above information is logged to detect the Too Early HO failure. In other words, the above information creates confusion for the network in adjusting the HO parameters, which should be avoided.  </w:t>
            </w:r>
          </w:p>
          <w:p w14:paraId="5762BF57" w14:textId="77777777" w:rsidR="009D66D7" w:rsidRDefault="009D66D7" w:rsidP="009D66D7">
            <w:pPr>
              <w:pStyle w:val="CRCoverPage"/>
              <w:spacing w:after="0"/>
            </w:pPr>
          </w:p>
          <w:p w14:paraId="02534FBD" w14:textId="77777777" w:rsidR="009D66D7" w:rsidRDefault="009D66D7" w:rsidP="009D66D7">
            <w:pPr>
              <w:pStyle w:val="CRCoverPage"/>
              <w:spacing w:after="0"/>
            </w:pPr>
            <w:r>
              <w:t xml:space="preserve">Therefore, similar to the other scenarios mentioned above the procedural text should be corrected to avoid logging </w:t>
            </w:r>
            <w:r w:rsidRPr="00947420">
              <w:rPr>
                <w:i/>
                <w:iCs/>
              </w:rPr>
              <w:t>previousPCellId</w:t>
            </w:r>
            <w:r>
              <w:t xml:space="preserve"> and </w:t>
            </w:r>
            <w:r w:rsidRPr="00947420">
              <w:rPr>
                <w:i/>
                <w:iCs/>
              </w:rPr>
              <w:t>timeConnFailure</w:t>
            </w:r>
            <w:r>
              <w:rPr>
                <w:i/>
                <w:iCs/>
              </w:rPr>
              <w:t xml:space="preserve"> </w:t>
            </w:r>
            <w:r>
              <w:t>in the mentioned scenario.</w:t>
            </w:r>
          </w:p>
          <w:p w14:paraId="5126C50C" w14:textId="77777777" w:rsidR="009D66D7" w:rsidRDefault="009D66D7" w:rsidP="009D66D7">
            <w:pPr>
              <w:pStyle w:val="CRCoverPage"/>
              <w:spacing w:after="0"/>
            </w:pPr>
          </w:p>
          <w:p w14:paraId="022184D7" w14:textId="5B326CFD" w:rsidR="009D66D7" w:rsidRDefault="009D66D7" w:rsidP="00BD402A">
            <w:pPr>
              <w:pStyle w:val="CRCoverPage"/>
              <w:spacing w:after="0"/>
            </w:pPr>
          </w:p>
        </w:tc>
      </w:tr>
      <w:tr w:rsidR="009D66D7" w14:paraId="1270CE03" w14:textId="77777777" w:rsidTr="004A6D1C">
        <w:tc>
          <w:tcPr>
            <w:tcW w:w="2694" w:type="dxa"/>
            <w:gridSpan w:val="2"/>
            <w:tcBorders>
              <w:left w:val="single" w:sz="4" w:space="0" w:color="auto"/>
            </w:tcBorders>
          </w:tcPr>
          <w:p w14:paraId="09AE44BE" w14:textId="77777777" w:rsidR="009D66D7" w:rsidRDefault="009D66D7" w:rsidP="009D66D7">
            <w:pPr>
              <w:pStyle w:val="CRCoverPage"/>
              <w:spacing w:after="0"/>
              <w:rPr>
                <w:b/>
                <w:i/>
                <w:noProof/>
                <w:sz w:val="8"/>
                <w:szCs w:val="8"/>
              </w:rPr>
            </w:pPr>
          </w:p>
        </w:tc>
        <w:tc>
          <w:tcPr>
            <w:tcW w:w="6946" w:type="dxa"/>
            <w:gridSpan w:val="9"/>
            <w:tcBorders>
              <w:right w:val="single" w:sz="4" w:space="0" w:color="auto"/>
            </w:tcBorders>
          </w:tcPr>
          <w:p w14:paraId="7D8FD87A" w14:textId="77777777" w:rsidR="009D66D7" w:rsidRDefault="009D66D7" w:rsidP="009D66D7">
            <w:pPr>
              <w:pStyle w:val="CRCoverPage"/>
              <w:spacing w:after="0"/>
              <w:rPr>
                <w:noProof/>
                <w:sz w:val="8"/>
                <w:szCs w:val="8"/>
              </w:rPr>
            </w:pPr>
          </w:p>
        </w:tc>
      </w:tr>
      <w:tr w:rsidR="009D66D7" w14:paraId="4EE22403" w14:textId="77777777" w:rsidTr="004A6D1C">
        <w:tc>
          <w:tcPr>
            <w:tcW w:w="2694" w:type="dxa"/>
            <w:gridSpan w:val="2"/>
            <w:tcBorders>
              <w:left w:val="single" w:sz="4" w:space="0" w:color="auto"/>
            </w:tcBorders>
          </w:tcPr>
          <w:p w14:paraId="0C9C0F27" w14:textId="77777777" w:rsidR="009D66D7" w:rsidRPr="00E71F30" w:rsidRDefault="009D66D7" w:rsidP="009D66D7">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2076BD94" w14:textId="19316105" w:rsidR="009D66D7" w:rsidRPr="00B8286E" w:rsidRDefault="009D66D7" w:rsidP="009D66D7">
            <w:pPr>
              <w:pStyle w:val="CRCoverPage"/>
              <w:spacing w:after="0"/>
              <w:ind w:left="100"/>
              <w:rPr>
                <w:iCs/>
              </w:rPr>
            </w:pPr>
            <w:r>
              <w:t>The procedural text is updated to avoid logging the previous PCell ID and timeConnFailure in case the RLF occurred after a successful fast MCG recovery.</w:t>
            </w:r>
          </w:p>
          <w:p w14:paraId="5E0FEC1F" w14:textId="77777777" w:rsidR="009D66D7" w:rsidRDefault="009D66D7" w:rsidP="009D66D7">
            <w:pPr>
              <w:pStyle w:val="CRCoverPage"/>
              <w:spacing w:after="0"/>
              <w:ind w:left="100"/>
            </w:pPr>
          </w:p>
          <w:p w14:paraId="2FAE45A1" w14:textId="77777777" w:rsidR="009D66D7" w:rsidRPr="00C960AD" w:rsidRDefault="009D66D7" w:rsidP="009D66D7">
            <w:pPr>
              <w:pStyle w:val="CRCoverPage"/>
              <w:spacing w:after="0"/>
              <w:ind w:left="100"/>
              <w:rPr>
                <w:b/>
                <w:bCs/>
                <w:noProof/>
                <w:u w:val="single"/>
              </w:rPr>
            </w:pPr>
            <w:r w:rsidRPr="00C960AD">
              <w:rPr>
                <w:b/>
                <w:bCs/>
                <w:noProof/>
                <w:u w:val="single"/>
              </w:rPr>
              <w:t>Impact analysis</w:t>
            </w:r>
          </w:p>
          <w:p w14:paraId="4BB20362" w14:textId="77777777" w:rsidR="009D66D7" w:rsidRDefault="009D66D7" w:rsidP="009D66D7">
            <w:pPr>
              <w:pStyle w:val="CRCoverPage"/>
              <w:spacing w:after="0"/>
              <w:ind w:left="100"/>
              <w:rPr>
                <w:noProof/>
              </w:rPr>
            </w:pPr>
          </w:p>
          <w:p w14:paraId="0738B4E6" w14:textId="77777777" w:rsidR="009D66D7" w:rsidRPr="001E0522" w:rsidRDefault="009D66D7" w:rsidP="009D66D7">
            <w:pPr>
              <w:pStyle w:val="CRCoverPage"/>
              <w:spacing w:after="0"/>
              <w:ind w:left="100"/>
              <w:rPr>
                <w:b/>
                <w:bCs/>
                <w:noProof/>
                <w:u w:val="single"/>
              </w:rPr>
            </w:pPr>
            <w:r w:rsidRPr="001E0522">
              <w:rPr>
                <w:b/>
                <w:bCs/>
                <w:noProof/>
                <w:u w:val="single"/>
              </w:rPr>
              <w:t>Impacted functionality:</w:t>
            </w:r>
          </w:p>
          <w:p w14:paraId="25809D6B" w14:textId="0036E665" w:rsidR="009D66D7" w:rsidRDefault="009D66D7" w:rsidP="009D66D7">
            <w:pPr>
              <w:pStyle w:val="CRCoverPage"/>
              <w:spacing w:after="0"/>
              <w:ind w:left="100"/>
              <w:rPr>
                <w:noProof/>
              </w:rPr>
            </w:pPr>
            <w:r>
              <w:rPr>
                <w:noProof/>
              </w:rPr>
              <w:t>RLF-report</w:t>
            </w:r>
          </w:p>
          <w:p w14:paraId="5223DEBF" w14:textId="77777777" w:rsidR="009D66D7" w:rsidRDefault="009D66D7" w:rsidP="009D66D7">
            <w:pPr>
              <w:pStyle w:val="CRCoverPage"/>
              <w:spacing w:after="0"/>
              <w:ind w:left="100"/>
              <w:rPr>
                <w:noProof/>
              </w:rPr>
            </w:pPr>
          </w:p>
          <w:p w14:paraId="45252D2A" w14:textId="77777777" w:rsidR="009D66D7" w:rsidRPr="001E0522" w:rsidRDefault="009D66D7" w:rsidP="009D66D7">
            <w:pPr>
              <w:pStyle w:val="CRCoverPage"/>
              <w:spacing w:after="0"/>
              <w:ind w:left="100"/>
              <w:rPr>
                <w:b/>
                <w:bCs/>
                <w:noProof/>
                <w:u w:val="single"/>
              </w:rPr>
            </w:pPr>
            <w:r w:rsidRPr="001E0522">
              <w:rPr>
                <w:b/>
                <w:bCs/>
                <w:noProof/>
                <w:u w:val="single"/>
              </w:rPr>
              <w:t>Inter-operability analysis:</w:t>
            </w:r>
          </w:p>
          <w:p w14:paraId="456666F6" w14:textId="2C40D511" w:rsidR="009D66D7" w:rsidRDefault="009D66D7" w:rsidP="009D66D7">
            <w:pPr>
              <w:pStyle w:val="CRCoverPage"/>
              <w:spacing w:after="0"/>
              <w:ind w:left="100"/>
              <w:rPr>
                <w:noProof/>
              </w:rPr>
            </w:pPr>
            <w:r>
              <w:rPr>
                <w:noProof/>
              </w:rPr>
              <w:t>If the change is implemented by the UE, and not by the network, there is no inter-operability issue.</w:t>
            </w:r>
          </w:p>
          <w:p w14:paraId="65F77A0B" w14:textId="77777777" w:rsidR="009D66D7" w:rsidRDefault="009D66D7" w:rsidP="009D66D7">
            <w:pPr>
              <w:pStyle w:val="CRCoverPage"/>
              <w:spacing w:after="0"/>
              <w:ind w:left="100"/>
              <w:rPr>
                <w:noProof/>
              </w:rPr>
            </w:pPr>
          </w:p>
          <w:p w14:paraId="01DD9C6D" w14:textId="730821A4" w:rsidR="009D66D7" w:rsidRDefault="009D66D7" w:rsidP="009D66D7">
            <w:pPr>
              <w:pStyle w:val="CRCoverPage"/>
              <w:spacing w:after="0"/>
              <w:ind w:left="100"/>
              <w:rPr>
                <w:noProof/>
              </w:rPr>
            </w:pPr>
            <w:r>
              <w:rPr>
                <w:noProof/>
              </w:rPr>
              <w:t>If the change is implemented by the NW, and not by the UE, the information of the previous PCell and the time connection failure may misslead the network to wrongly conclude the RLF as too early HO and change the mobility cotrol parameters (e.g., CIO) while the failure was due to an MCG recovery (not a Too Early HO).</w:t>
            </w:r>
          </w:p>
          <w:p w14:paraId="3C915D1F" w14:textId="77777777" w:rsidR="009D66D7" w:rsidRPr="00E71F30" w:rsidRDefault="009D66D7" w:rsidP="009D66D7">
            <w:pPr>
              <w:pStyle w:val="CRCoverPage"/>
              <w:spacing w:after="0"/>
            </w:pPr>
          </w:p>
          <w:p w14:paraId="7F788DBA" w14:textId="5FC51809" w:rsidR="009D66D7" w:rsidRPr="00E71F30" w:rsidRDefault="009D66D7" w:rsidP="009D66D7">
            <w:pPr>
              <w:pStyle w:val="CRCoverPage"/>
              <w:spacing w:after="0"/>
              <w:ind w:left="820"/>
            </w:pPr>
          </w:p>
        </w:tc>
      </w:tr>
      <w:tr w:rsidR="009D66D7" w14:paraId="1421CFC7" w14:textId="77777777" w:rsidTr="004A6D1C">
        <w:tc>
          <w:tcPr>
            <w:tcW w:w="2694" w:type="dxa"/>
            <w:gridSpan w:val="2"/>
            <w:tcBorders>
              <w:left w:val="single" w:sz="4" w:space="0" w:color="auto"/>
            </w:tcBorders>
          </w:tcPr>
          <w:p w14:paraId="548C6247" w14:textId="77777777" w:rsidR="009D66D7" w:rsidRDefault="009D66D7" w:rsidP="009D66D7">
            <w:pPr>
              <w:pStyle w:val="CRCoverPage"/>
              <w:spacing w:after="0"/>
              <w:rPr>
                <w:b/>
                <w:i/>
                <w:noProof/>
                <w:sz w:val="8"/>
                <w:szCs w:val="8"/>
              </w:rPr>
            </w:pPr>
          </w:p>
        </w:tc>
        <w:tc>
          <w:tcPr>
            <w:tcW w:w="6946" w:type="dxa"/>
            <w:gridSpan w:val="9"/>
            <w:tcBorders>
              <w:right w:val="single" w:sz="4" w:space="0" w:color="auto"/>
            </w:tcBorders>
          </w:tcPr>
          <w:p w14:paraId="28A319CF" w14:textId="77777777" w:rsidR="009D66D7" w:rsidRDefault="009D66D7" w:rsidP="009D66D7">
            <w:pPr>
              <w:pStyle w:val="CRCoverPage"/>
              <w:spacing w:after="0"/>
              <w:rPr>
                <w:noProof/>
                <w:sz w:val="8"/>
                <w:szCs w:val="8"/>
              </w:rPr>
            </w:pPr>
          </w:p>
        </w:tc>
      </w:tr>
      <w:tr w:rsidR="009D66D7" w14:paraId="21752DBC" w14:textId="77777777" w:rsidTr="004A6D1C">
        <w:tc>
          <w:tcPr>
            <w:tcW w:w="2694" w:type="dxa"/>
            <w:gridSpan w:val="2"/>
            <w:tcBorders>
              <w:left w:val="single" w:sz="4" w:space="0" w:color="auto"/>
              <w:bottom w:val="single" w:sz="4" w:space="0" w:color="auto"/>
            </w:tcBorders>
          </w:tcPr>
          <w:p w14:paraId="702CB3E5" w14:textId="77777777" w:rsidR="009D66D7" w:rsidRDefault="009D66D7" w:rsidP="009D66D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73A503DE" w:rsidR="009D66D7" w:rsidRDefault="009D66D7" w:rsidP="009D66D7">
            <w:pPr>
              <w:pStyle w:val="CRCoverPage"/>
              <w:spacing w:after="0"/>
              <w:rPr>
                <w:noProof/>
              </w:rPr>
            </w:pPr>
            <w:r>
              <w:rPr>
                <w:noProof/>
              </w:rPr>
              <w:t>The UE includes previousPcellId and timeConnFailure in the RLF report in case of failure after fast MCG recovery which can be missleading for the network when classifying the failure as a Too Early HO.</w:t>
            </w:r>
          </w:p>
        </w:tc>
      </w:tr>
      <w:tr w:rsidR="009D66D7" w14:paraId="38F56C8F" w14:textId="77777777" w:rsidTr="004A6D1C">
        <w:tc>
          <w:tcPr>
            <w:tcW w:w="2694" w:type="dxa"/>
            <w:gridSpan w:val="2"/>
          </w:tcPr>
          <w:p w14:paraId="27684237" w14:textId="77777777" w:rsidR="009D66D7" w:rsidRDefault="009D66D7" w:rsidP="009D66D7">
            <w:pPr>
              <w:pStyle w:val="CRCoverPage"/>
              <w:spacing w:after="0"/>
              <w:rPr>
                <w:b/>
                <w:i/>
                <w:noProof/>
                <w:sz w:val="8"/>
                <w:szCs w:val="8"/>
              </w:rPr>
            </w:pPr>
          </w:p>
        </w:tc>
        <w:tc>
          <w:tcPr>
            <w:tcW w:w="6946" w:type="dxa"/>
            <w:gridSpan w:val="9"/>
          </w:tcPr>
          <w:p w14:paraId="65C1054E" w14:textId="77777777" w:rsidR="009D66D7" w:rsidRDefault="009D66D7" w:rsidP="009D66D7">
            <w:pPr>
              <w:pStyle w:val="CRCoverPage"/>
              <w:spacing w:after="0"/>
              <w:rPr>
                <w:noProof/>
                <w:sz w:val="8"/>
                <w:szCs w:val="8"/>
              </w:rPr>
            </w:pPr>
          </w:p>
        </w:tc>
      </w:tr>
      <w:tr w:rsidR="009D66D7" w14:paraId="6172DA85" w14:textId="77777777" w:rsidTr="004A6D1C">
        <w:tc>
          <w:tcPr>
            <w:tcW w:w="2694" w:type="dxa"/>
            <w:gridSpan w:val="2"/>
            <w:tcBorders>
              <w:top w:val="single" w:sz="4" w:space="0" w:color="auto"/>
              <w:left w:val="single" w:sz="4" w:space="0" w:color="auto"/>
            </w:tcBorders>
          </w:tcPr>
          <w:p w14:paraId="3A528104" w14:textId="77777777" w:rsidR="009D66D7" w:rsidRDefault="009D66D7" w:rsidP="009D66D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44B46EC1" w:rsidR="009D66D7" w:rsidRPr="00F6177A" w:rsidRDefault="009D66D7" w:rsidP="009D66D7">
            <w:pPr>
              <w:pStyle w:val="CRCoverPage"/>
              <w:spacing w:after="0"/>
              <w:ind w:left="100"/>
            </w:pPr>
            <w:r w:rsidRPr="00FC7C83">
              <w:t>5.</w:t>
            </w:r>
            <w:r>
              <w:t>3</w:t>
            </w:r>
            <w:r w:rsidRPr="00FC7C83">
              <w:t>.10.</w:t>
            </w:r>
            <w:r>
              <w:t>5</w:t>
            </w:r>
          </w:p>
        </w:tc>
      </w:tr>
      <w:tr w:rsidR="009D66D7" w14:paraId="5B0CA379" w14:textId="77777777" w:rsidTr="004A6D1C">
        <w:tc>
          <w:tcPr>
            <w:tcW w:w="2694" w:type="dxa"/>
            <w:gridSpan w:val="2"/>
            <w:tcBorders>
              <w:left w:val="single" w:sz="4" w:space="0" w:color="auto"/>
            </w:tcBorders>
          </w:tcPr>
          <w:p w14:paraId="0E36070C" w14:textId="77777777" w:rsidR="009D66D7" w:rsidRDefault="009D66D7" w:rsidP="009D66D7">
            <w:pPr>
              <w:pStyle w:val="CRCoverPage"/>
              <w:spacing w:after="0"/>
              <w:rPr>
                <w:b/>
                <w:i/>
                <w:noProof/>
                <w:sz w:val="8"/>
                <w:szCs w:val="8"/>
              </w:rPr>
            </w:pPr>
          </w:p>
        </w:tc>
        <w:tc>
          <w:tcPr>
            <w:tcW w:w="6946" w:type="dxa"/>
            <w:gridSpan w:val="9"/>
            <w:tcBorders>
              <w:right w:val="single" w:sz="4" w:space="0" w:color="auto"/>
            </w:tcBorders>
          </w:tcPr>
          <w:p w14:paraId="49B90BF5" w14:textId="77777777" w:rsidR="009D66D7" w:rsidRDefault="009D66D7" w:rsidP="009D66D7">
            <w:pPr>
              <w:pStyle w:val="CRCoverPage"/>
              <w:spacing w:after="0"/>
              <w:rPr>
                <w:noProof/>
                <w:sz w:val="8"/>
                <w:szCs w:val="8"/>
              </w:rPr>
            </w:pPr>
          </w:p>
        </w:tc>
      </w:tr>
      <w:tr w:rsidR="009D66D7" w14:paraId="73F0F088" w14:textId="77777777" w:rsidTr="004A6D1C">
        <w:tc>
          <w:tcPr>
            <w:tcW w:w="2694" w:type="dxa"/>
            <w:gridSpan w:val="2"/>
            <w:tcBorders>
              <w:left w:val="single" w:sz="4" w:space="0" w:color="auto"/>
            </w:tcBorders>
          </w:tcPr>
          <w:p w14:paraId="0EE84143" w14:textId="77777777" w:rsidR="009D66D7" w:rsidRDefault="009D66D7" w:rsidP="009D66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9D66D7" w:rsidRDefault="009D66D7" w:rsidP="009D66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9D66D7" w:rsidRDefault="009D66D7" w:rsidP="009D66D7">
            <w:pPr>
              <w:pStyle w:val="CRCoverPage"/>
              <w:spacing w:after="0"/>
              <w:jc w:val="center"/>
              <w:rPr>
                <w:b/>
                <w:caps/>
                <w:noProof/>
              </w:rPr>
            </w:pPr>
            <w:r>
              <w:rPr>
                <w:b/>
                <w:caps/>
                <w:noProof/>
              </w:rPr>
              <w:t>N</w:t>
            </w:r>
          </w:p>
        </w:tc>
        <w:tc>
          <w:tcPr>
            <w:tcW w:w="2977" w:type="dxa"/>
            <w:gridSpan w:val="4"/>
          </w:tcPr>
          <w:p w14:paraId="731210DE" w14:textId="77777777" w:rsidR="009D66D7" w:rsidRDefault="009D66D7" w:rsidP="009D66D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9D66D7" w:rsidRDefault="009D66D7" w:rsidP="009D66D7">
            <w:pPr>
              <w:pStyle w:val="CRCoverPage"/>
              <w:spacing w:after="0"/>
              <w:ind w:left="99"/>
              <w:rPr>
                <w:noProof/>
              </w:rPr>
            </w:pPr>
          </w:p>
        </w:tc>
      </w:tr>
      <w:tr w:rsidR="009D66D7" w14:paraId="03F154B0" w14:textId="77777777" w:rsidTr="004A6D1C">
        <w:tc>
          <w:tcPr>
            <w:tcW w:w="2694" w:type="dxa"/>
            <w:gridSpan w:val="2"/>
            <w:tcBorders>
              <w:left w:val="single" w:sz="4" w:space="0" w:color="auto"/>
            </w:tcBorders>
          </w:tcPr>
          <w:p w14:paraId="7D488624" w14:textId="77777777" w:rsidR="009D66D7" w:rsidRDefault="009D66D7" w:rsidP="009D66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9D66D7" w:rsidRDefault="009D66D7" w:rsidP="009D66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9D66D7" w:rsidRDefault="009D66D7" w:rsidP="009D66D7">
            <w:pPr>
              <w:pStyle w:val="CRCoverPage"/>
              <w:spacing w:after="0"/>
              <w:jc w:val="center"/>
              <w:rPr>
                <w:b/>
                <w:caps/>
                <w:noProof/>
              </w:rPr>
            </w:pPr>
            <w:r>
              <w:rPr>
                <w:b/>
                <w:caps/>
                <w:noProof/>
              </w:rPr>
              <w:t>X</w:t>
            </w:r>
          </w:p>
        </w:tc>
        <w:tc>
          <w:tcPr>
            <w:tcW w:w="2977" w:type="dxa"/>
            <w:gridSpan w:val="4"/>
          </w:tcPr>
          <w:p w14:paraId="31E1B847" w14:textId="77777777" w:rsidR="009D66D7" w:rsidRDefault="009D66D7" w:rsidP="009D66D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9D66D7" w:rsidRDefault="009D66D7" w:rsidP="009D66D7">
            <w:pPr>
              <w:pStyle w:val="CRCoverPage"/>
              <w:spacing w:after="0"/>
              <w:ind w:left="99"/>
              <w:rPr>
                <w:noProof/>
              </w:rPr>
            </w:pPr>
            <w:r>
              <w:rPr>
                <w:noProof/>
              </w:rPr>
              <w:t xml:space="preserve">TS/TR </w:t>
            </w:r>
            <w:r>
              <w:rPr>
                <w:rFonts w:eastAsia="DengXian"/>
                <w:lang w:eastAsia="zh-CN"/>
              </w:rPr>
              <w:t>…</w:t>
            </w:r>
            <w:r>
              <w:rPr>
                <w:noProof/>
              </w:rPr>
              <w:t xml:space="preserve">CR … </w:t>
            </w:r>
          </w:p>
        </w:tc>
      </w:tr>
      <w:tr w:rsidR="009D66D7" w14:paraId="4CFB57D8" w14:textId="77777777" w:rsidTr="004A6D1C">
        <w:tc>
          <w:tcPr>
            <w:tcW w:w="2694" w:type="dxa"/>
            <w:gridSpan w:val="2"/>
            <w:tcBorders>
              <w:left w:val="single" w:sz="4" w:space="0" w:color="auto"/>
            </w:tcBorders>
          </w:tcPr>
          <w:p w14:paraId="5C4A8607" w14:textId="77777777" w:rsidR="009D66D7" w:rsidRDefault="009D66D7" w:rsidP="009D66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9D66D7" w:rsidRDefault="009D66D7" w:rsidP="009D66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9D66D7" w:rsidRDefault="009D66D7" w:rsidP="009D66D7">
            <w:pPr>
              <w:pStyle w:val="CRCoverPage"/>
              <w:spacing w:after="0"/>
              <w:jc w:val="center"/>
              <w:rPr>
                <w:b/>
                <w:caps/>
                <w:noProof/>
              </w:rPr>
            </w:pPr>
            <w:r>
              <w:rPr>
                <w:b/>
                <w:caps/>
                <w:noProof/>
              </w:rPr>
              <w:t>X</w:t>
            </w:r>
          </w:p>
        </w:tc>
        <w:tc>
          <w:tcPr>
            <w:tcW w:w="2977" w:type="dxa"/>
            <w:gridSpan w:val="4"/>
          </w:tcPr>
          <w:p w14:paraId="312251A1" w14:textId="77777777" w:rsidR="009D66D7" w:rsidRDefault="009D66D7" w:rsidP="009D66D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E4B46E4" w:rsidR="009D66D7" w:rsidRDefault="009D66D7" w:rsidP="009D66D7">
            <w:pPr>
              <w:pStyle w:val="CRCoverPage"/>
              <w:spacing w:after="0"/>
              <w:ind w:left="99"/>
              <w:rPr>
                <w:noProof/>
              </w:rPr>
            </w:pPr>
            <w:r>
              <w:rPr>
                <w:noProof/>
              </w:rPr>
              <w:t xml:space="preserve">TS/TR ... CR ... </w:t>
            </w:r>
          </w:p>
        </w:tc>
      </w:tr>
      <w:tr w:rsidR="009D66D7" w14:paraId="10F14211" w14:textId="77777777" w:rsidTr="004A6D1C">
        <w:tc>
          <w:tcPr>
            <w:tcW w:w="2694" w:type="dxa"/>
            <w:gridSpan w:val="2"/>
            <w:tcBorders>
              <w:left w:val="single" w:sz="4" w:space="0" w:color="auto"/>
            </w:tcBorders>
          </w:tcPr>
          <w:p w14:paraId="6165CDC3" w14:textId="4A5702C7" w:rsidR="009D66D7" w:rsidRDefault="009D66D7" w:rsidP="009D66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9D66D7" w:rsidRDefault="009D66D7" w:rsidP="009D66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9D66D7" w:rsidRDefault="009D66D7" w:rsidP="009D66D7">
            <w:pPr>
              <w:pStyle w:val="CRCoverPage"/>
              <w:spacing w:after="0"/>
              <w:jc w:val="center"/>
              <w:rPr>
                <w:b/>
                <w:caps/>
                <w:noProof/>
              </w:rPr>
            </w:pPr>
            <w:r>
              <w:rPr>
                <w:b/>
                <w:caps/>
                <w:noProof/>
              </w:rPr>
              <w:t>X</w:t>
            </w:r>
          </w:p>
        </w:tc>
        <w:tc>
          <w:tcPr>
            <w:tcW w:w="2977" w:type="dxa"/>
            <w:gridSpan w:val="4"/>
          </w:tcPr>
          <w:p w14:paraId="344DE524" w14:textId="77777777" w:rsidR="009D66D7" w:rsidRDefault="009D66D7" w:rsidP="009D66D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9D66D7" w:rsidRDefault="009D66D7" w:rsidP="009D66D7">
            <w:pPr>
              <w:pStyle w:val="CRCoverPage"/>
              <w:spacing w:after="0"/>
              <w:ind w:left="99"/>
              <w:rPr>
                <w:noProof/>
              </w:rPr>
            </w:pPr>
            <w:r>
              <w:rPr>
                <w:noProof/>
              </w:rPr>
              <w:t xml:space="preserve">TS/TR ... CR ... </w:t>
            </w:r>
          </w:p>
        </w:tc>
      </w:tr>
      <w:tr w:rsidR="009D66D7" w14:paraId="15FBE412" w14:textId="77777777" w:rsidTr="004A6D1C">
        <w:tc>
          <w:tcPr>
            <w:tcW w:w="2694" w:type="dxa"/>
            <w:gridSpan w:val="2"/>
            <w:tcBorders>
              <w:left w:val="single" w:sz="4" w:space="0" w:color="auto"/>
            </w:tcBorders>
          </w:tcPr>
          <w:p w14:paraId="12804F89" w14:textId="77777777" w:rsidR="009D66D7" w:rsidRDefault="009D66D7" w:rsidP="009D66D7">
            <w:pPr>
              <w:pStyle w:val="CRCoverPage"/>
              <w:spacing w:after="0"/>
              <w:rPr>
                <w:b/>
                <w:i/>
                <w:noProof/>
              </w:rPr>
            </w:pPr>
          </w:p>
        </w:tc>
        <w:tc>
          <w:tcPr>
            <w:tcW w:w="6946" w:type="dxa"/>
            <w:gridSpan w:val="9"/>
            <w:tcBorders>
              <w:right w:val="single" w:sz="4" w:space="0" w:color="auto"/>
            </w:tcBorders>
          </w:tcPr>
          <w:p w14:paraId="5F77E793" w14:textId="77777777" w:rsidR="009D66D7" w:rsidRDefault="009D66D7" w:rsidP="009D66D7">
            <w:pPr>
              <w:pStyle w:val="CRCoverPage"/>
              <w:spacing w:after="0"/>
              <w:rPr>
                <w:noProof/>
              </w:rPr>
            </w:pPr>
          </w:p>
        </w:tc>
      </w:tr>
      <w:tr w:rsidR="009D66D7" w14:paraId="538E495D" w14:textId="77777777" w:rsidTr="004A6D1C">
        <w:tc>
          <w:tcPr>
            <w:tcW w:w="2694" w:type="dxa"/>
            <w:gridSpan w:val="2"/>
            <w:tcBorders>
              <w:left w:val="single" w:sz="4" w:space="0" w:color="auto"/>
              <w:bottom w:val="single" w:sz="4" w:space="0" w:color="auto"/>
            </w:tcBorders>
          </w:tcPr>
          <w:p w14:paraId="7B694F11" w14:textId="77777777" w:rsidR="009D66D7" w:rsidRDefault="009D66D7" w:rsidP="009D66D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9D66D7" w:rsidRDefault="009D66D7" w:rsidP="009D66D7">
            <w:pPr>
              <w:pStyle w:val="CRCoverPage"/>
              <w:spacing w:after="0"/>
              <w:ind w:left="100"/>
              <w:rPr>
                <w:noProof/>
              </w:rPr>
            </w:pPr>
          </w:p>
        </w:tc>
      </w:tr>
      <w:tr w:rsidR="009D66D7" w:rsidRPr="008863B9" w14:paraId="52A55B9F" w14:textId="77777777" w:rsidTr="004A6D1C">
        <w:tc>
          <w:tcPr>
            <w:tcW w:w="2694" w:type="dxa"/>
            <w:gridSpan w:val="2"/>
            <w:tcBorders>
              <w:top w:val="single" w:sz="4" w:space="0" w:color="auto"/>
              <w:bottom w:val="single" w:sz="4" w:space="0" w:color="auto"/>
            </w:tcBorders>
          </w:tcPr>
          <w:p w14:paraId="14A16687" w14:textId="77777777" w:rsidR="009D66D7" w:rsidRPr="008863B9" w:rsidRDefault="009D66D7" w:rsidP="009D66D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9D66D7" w:rsidRPr="008863B9" w:rsidRDefault="009D66D7" w:rsidP="009D66D7">
            <w:pPr>
              <w:pStyle w:val="CRCoverPage"/>
              <w:spacing w:after="0"/>
              <w:ind w:left="100"/>
              <w:rPr>
                <w:noProof/>
                <w:sz w:val="8"/>
                <w:szCs w:val="8"/>
              </w:rPr>
            </w:pPr>
          </w:p>
        </w:tc>
      </w:tr>
      <w:tr w:rsidR="009D66D7"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6DEAEAC8" w:rsidR="009D66D7" w:rsidRDefault="009D66D7" w:rsidP="009D66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9D66D7" w:rsidRDefault="009D66D7" w:rsidP="009D66D7">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C501A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20076025" w14:textId="6AC8044B" w:rsidR="00C615E7" w:rsidRDefault="00637474" w:rsidP="0076786D">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Start of the</w:t>
      </w:r>
      <w:r w:rsidR="00C34D15">
        <w:rPr>
          <w:rFonts w:ascii="Times New Roman" w:hAnsi="Times New Roman" w:cs="Times New Roman"/>
          <w:lang w:val="en-US"/>
        </w:rPr>
        <w:t xml:space="preserve"> CHANGE</w:t>
      </w:r>
    </w:p>
    <w:p w14:paraId="0224570E" w14:textId="77777777" w:rsidR="003D6E7B" w:rsidRPr="00FF4867" w:rsidRDefault="003D6E7B" w:rsidP="003D6E7B">
      <w:pPr>
        <w:pStyle w:val="Heading4"/>
        <w:rPr>
          <w:rFonts w:eastAsia="MS Mincho"/>
        </w:rPr>
      </w:pPr>
      <w:bookmarkStart w:id="14"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14"/>
    </w:p>
    <w:p w14:paraId="472C5A60" w14:textId="77777777" w:rsidR="003D6E7B" w:rsidRPr="00FF4867" w:rsidRDefault="003D6E7B" w:rsidP="003D6E7B">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0B93E7C0" w14:textId="77777777" w:rsidR="003D6E7B" w:rsidRPr="00FF4867" w:rsidRDefault="003D6E7B" w:rsidP="003D6E7B">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442E772F" w14:textId="77777777" w:rsidR="003D6E7B" w:rsidRPr="00FF4867" w:rsidRDefault="003D6E7B" w:rsidP="003D6E7B">
      <w:pPr>
        <w:pStyle w:val="B1"/>
      </w:pPr>
      <w:r w:rsidRPr="00FF4867">
        <w:rPr>
          <w:lang w:eastAsia="zh-CN"/>
        </w:rPr>
        <w:t>1&gt;</w:t>
      </w:r>
      <w:r w:rsidRPr="00FF4867">
        <w:rPr>
          <w:lang w:eastAsia="zh-CN"/>
        </w:rPr>
        <w:tab/>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459F1606" w14:textId="77777777" w:rsidR="003D6E7B" w:rsidRPr="00FF4867" w:rsidRDefault="003D6E7B" w:rsidP="003D6E7B">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 identity);</w:t>
      </w:r>
    </w:p>
    <w:p w14:paraId="031CB6C1" w14:textId="77777777" w:rsidR="003D6E7B" w:rsidRPr="00FF4867" w:rsidRDefault="003D6E7B" w:rsidP="003D6E7B">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 xml:space="preserve">source PCell (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7F9BC408" w14:textId="77777777" w:rsidR="003D6E7B" w:rsidRPr="00FF4867" w:rsidRDefault="003D6E7B" w:rsidP="003D6E7B">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Pr="00FF4867">
        <w:rPr>
          <w:color w:val="000000" w:themeColor="text1"/>
        </w:rPr>
        <w:t xml:space="preserve">the </w:t>
      </w:r>
      <w:r w:rsidRPr="00FF4867">
        <w:rPr>
          <w:i/>
          <w:iCs/>
          <w:color w:val="000000" w:themeColor="text1"/>
        </w:rPr>
        <w:t>measObject</w:t>
      </w:r>
      <w:r w:rsidRPr="00FF4867">
        <w:rPr>
          <w:color w:val="000000" w:themeColor="text1"/>
        </w:rPr>
        <w:t xml:space="preserve"> indicated as the </w:t>
      </w:r>
      <w:r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15BC5069" w14:textId="77777777" w:rsidR="003D6E7B" w:rsidRPr="00FF4867" w:rsidRDefault="003D6E7B" w:rsidP="003D6E7B">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74658CF4" w14:textId="77777777" w:rsidR="003D6E7B" w:rsidRPr="00FF4867" w:rsidRDefault="003D6E7B" w:rsidP="003D6E7B">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6DD7169" w14:textId="77777777" w:rsidR="003D6E7B" w:rsidRPr="00FF4867" w:rsidRDefault="003D6E7B" w:rsidP="003D6E7B">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2854C441" w14:textId="77777777" w:rsidR="003D6E7B" w:rsidRPr="00FF4867" w:rsidRDefault="003D6E7B" w:rsidP="003D6E7B">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6F9B5DF" w14:textId="77777777" w:rsidR="003D6E7B" w:rsidRPr="00FF4867" w:rsidRDefault="003D6E7B" w:rsidP="003D6E7B">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44C3180F" w14:textId="77777777" w:rsidR="003D6E7B" w:rsidRPr="00FF4867" w:rsidRDefault="003D6E7B" w:rsidP="003D6E7B">
      <w:pPr>
        <w:pStyle w:val="B2"/>
        <w:rPr>
          <w:rFonts w:eastAsia="SimSun"/>
          <w:lang w:eastAsia="zh-CN"/>
        </w:rPr>
      </w:pPr>
      <w:r w:rsidRPr="00FF4867">
        <w:rPr>
          <w:rFonts w:eastAsia="SimSun"/>
          <w:lang w:eastAsia="zh-CN"/>
        </w:rPr>
        <w:t>2&gt;</w:t>
      </w:r>
      <w:r w:rsidRPr="00FF4867">
        <w:tab/>
        <w:t>if the SS/PBCH block-based measurement quantities are available:</w:t>
      </w:r>
    </w:p>
    <w:p w14:paraId="0B7ECE72"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AC29A79" w14:textId="77777777" w:rsidR="003D6E7B" w:rsidRPr="00FF4867" w:rsidRDefault="003D6E7B" w:rsidP="003D6E7B">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6ACCA22" w14:textId="77777777" w:rsidR="003D6E7B" w:rsidRPr="00FF4867" w:rsidRDefault="003D6E7B" w:rsidP="003D6E7B">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DD33A58" w14:textId="77777777" w:rsidR="003D6E7B" w:rsidRPr="00FF4867" w:rsidRDefault="003D6E7B" w:rsidP="003D6E7B">
      <w:pPr>
        <w:pStyle w:val="B2"/>
        <w:rPr>
          <w:rFonts w:eastAsia="SimSun"/>
          <w:lang w:eastAsia="zh-CN"/>
        </w:rPr>
      </w:pPr>
      <w:r w:rsidRPr="00FF4867">
        <w:rPr>
          <w:rFonts w:eastAsia="SimSun"/>
          <w:lang w:eastAsia="zh-CN"/>
        </w:rPr>
        <w:t>2&gt;</w:t>
      </w:r>
      <w:r w:rsidRPr="00FF4867">
        <w:tab/>
        <w:t>if the CSI-RS based measurement quantities are available:</w:t>
      </w:r>
    </w:p>
    <w:p w14:paraId="4B71FA17" w14:textId="77777777" w:rsidR="003D6E7B" w:rsidRPr="00FF4867" w:rsidRDefault="003D6E7B" w:rsidP="003D6E7B">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w:t>
      </w:r>
      <w:r w:rsidRPr="00FF4867">
        <w:rPr>
          <w:rFonts w:eastAsia="SimSun"/>
          <w:lang w:eastAsia="zh-CN"/>
        </w:rPr>
        <w:lastRenderedPageBreak/>
        <w:t>results are available, otherwise the cell with highest CSI-RS SINR is listed first, based on the available CSI-RS based measurements collected up to the moment the UE detected radio link failure;</w:t>
      </w:r>
    </w:p>
    <w:p w14:paraId="6E942011" w14:textId="77777777" w:rsidR="003D6E7B" w:rsidRPr="00FF4867" w:rsidRDefault="003D6E7B" w:rsidP="003D6E7B">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439F129A" w14:textId="77777777" w:rsidR="003D6E7B" w:rsidRPr="00FF4867" w:rsidRDefault="003D6E7B" w:rsidP="003D6E7B">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48998379" w14:textId="77777777" w:rsidR="003D6E7B" w:rsidRPr="00FF4867" w:rsidRDefault="003D6E7B" w:rsidP="003D6E7B">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44559784" w14:textId="77777777" w:rsidR="003D6E7B" w:rsidRPr="00FF4867" w:rsidRDefault="003D6E7B" w:rsidP="003D6E7B">
      <w:pPr>
        <w:pStyle w:val="B3"/>
        <w:rPr>
          <w:iCs/>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the MCG </w:t>
      </w:r>
      <w:r w:rsidRPr="00FF4867">
        <w:rPr>
          <w:i/>
        </w:rPr>
        <w:t>VarConditionalReconfig</w:t>
      </w:r>
      <w:r w:rsidRPr="00FF4867">
        <w:rPr>
          <w:iCs/>
        </w:rPr>
        <w:t xml:space="preserve"> at the moment of the detected failure:</w:t>
      </w:r>
    </w:p>
    <w:p w14:paraId="22A285A3" w14:textId="77777777" w:rsidR="003D6E7B" w:rsidRPr="00FF4867" w:rsidRDefault="003D6E7B" w:rsidP="003D6E7B">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4FED7A28" w14:textId="77777777" w:rsidR="003D6E7B" w:rsidRPr="00FF4867" w:rsidRDefault="003D6E7B" w:rsidP="003D6E7B">
      <w:pPr>
        <w:pStyle w:val="B4"/>
      </w:pPr>
      <w:r w:rsidRPr="00FF4867">
        <w:rPr>
          <w:rFonts w:eastAsia="SimSun"/>
        </w:rPr>
        <w:t>4&gt;</w:t>
      </w:r>
      <w:r w:rsidRPr="00FF4867">
        <w:rPr>
          <w:rFonts w:eastAsia="SimSun"/>
        </w:rPr>
        <w:tab/>
        <w:t xml:space="preserve">if the first entry of </w:t>
      </w:r>
      <w:r w:rsidRPr="00FF4867">
        <w:rPr>
          <w:i/>
          <w:iCs/>
        </w:rPr>
        <w:t>choConfig</w:t>
      </w:r>
      <w:r w:rsidRPr="00FF4867">
        <w:rPr>
          <w:rFonts w:eastAsia="SimSun"/>
        </w:rPr>
        <w:t xml:space="preserve"> corresponds to a fulfilled execution condition</w:t>
      </w:r>
      <w:r w:rsidRPr="00FF4867">
        <w:t xml:space="preserve"> at the moment of </w:t>
      </w:r>
      <w:r w:rsidRPr="00FF4867">
        <w:rPr>
          <w:lang w:eastAsia="en-GB"/>
        </w:rPr>
        <w:t>handover failure, or radio link</w:t>
      </w:r>
      <w:r w:rsidRPr="00FF4867">
        <w:t xml:space="preserve"> failure; or</w:t>
      </w:r>
    </w:p>
    <w:p w14:paraId="6474365B" w14:textId="77777777" w:rsidR="003D6E7B" w:rsidRPr="00FF4867" w:rsidRDefault="003D6E7B" w:rsidP="003D6E7B">
      <w:pPr>
        <w:pStyle w:val="B4"/>
      </w:pPr>
      <w:r w:rsidRPr="00FF4867">
        <w:rPr>
          <w:rFonts w:eastAsia="SimSun"/>
        </w:rPr>
        <w:t>4&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w:t>
      </w:r>
      <w:r w:rsidRPr="00FF4867">
        <w:rPr>
          <w:lang w:eastAsia="en-GB"/>
        </w:rPr>
        <w:t>handover failure, or radio link</w:t>
      </w:r>
      <w:r w:rsidRPr="00FF4867">
        <w:t xml:space="preserve"> failure:</w:t>
      </w:r>
    </w:p>
    <w:p w14:paraId="59563B7D" w14:textId="77777777" w:rsidR="003D6E7B" w:rsidRPr="00FF4867" w:rsidRDefault="003D6E7B" w:rsidP="003D6E7B">
      <w:pPr>
        <w:pStyle w:val="B5"/>
        <w:rPr>
          <w:rFonts w:eastAsia="SimSun"/>
        </w:rPr>
      </w:pPr>
      <w:r w:rsidRPr="00FF4867">
        <w:rPr>
          <w:rFonts w:eastAsia="SimSun"/>
        </w:rPr>
        <w:t>5&gt;</w:t>
      </w:r>
      <w:r w:rsidRPr="00FF4867">
        <w:rPr>
          <w:rFonts w:eastAsia="SimSun"/>
        </w:rPr>
        <w:tab/>
        <w:t xml:space="preserve">set </w:t>
      </w:r>
      <w:r w:rsidRPr="00FF4867">
        <w:rPr>
          <w:rFonts w:eastAsia="SimSun"/>
          <w:i/>
          <w:iCs/>
        </w:rPr>
        <w:t>firstTriggeredEvent</w:t>
      </w:r>
      <w:r w:rsidRPr="00FF4867">
        <w:rPr>
          <w:rFonts w:eastAsia="SimSun"/>
        </w:rPr>
        <w:t xml:space="preserve"> to the execution condition </w:t>
      </w:r>
      <w:r w:rsidRPr="00FF4867">
        <w:rPr>
          <w:rFonts w:eastAsia="SimSun"/>
          <w:i/>
          <w:iCs/>
        </w:rPr>
        <w:t>condFirstEvent</w:t>
      </w:r>
      <w:r w:rsidRPr="00FF4867">
        <w:rPr>
          <w:rFonts w:eastAsia="SimSun"/>
        </w:rPr>
        <w:t xml:space="preserve"> corresponding to the first entry of </w:t>
      </w:r>
      <w:r w:rsidRPr="00FF4867">
        <w:rPr>
          <w:i/>
          <w:iCs/>
        </w:rPr>
        <w:t>choConfig</w:t>
      </w:r>
      <w:r w:rsidRPr="00FF4867">
        <w:rPr>
          <w:rFonts w:eastAsia="SimSun"/>
        </w:rPr>
        <w:t xml:space="preserve"> or to the execution condition </w:t>
      </w:r>
      <w:r w:rsidRPr="00FF4867">
        <w:rPr>
          <w:rFonts w:eastAsia="SimSun"/>
          <w:i/>
          <w:iCs/>
        </w:rPr>
        <w:t>condSecondEvent</w:t>
      </w:r>
      <w:r w:rsidRPr="00FF4867">
        <w:rPr>
          <w:rFonts w:eastAsia="SimSun"/>
        </w:rPr>
        <w:t xml:space="preserve"> corresponding to the second entry of </w:t>
      </w:r>
      <w:r w:rsidRPr="00FF4867">
        <w:rPr>
          <w:i/>
          <w:iCs/>
        </w:rPr>
        <w:t>choConfig</w:t>
      </w:r>
      <w:r w:rsidRPr="00FF4867">
        <w:t xml:space="preserve">, whichever </w:t>
      </w:r>
      <w:r w:rsidRPr="00FF4867">
        <w:rPr>
          <w:rFonts w:eastAsia="SimSun"/>
        </w:rPr>
        <w:t>execution condition</w:t>
      </w:r>
      <w:r w:rsidRPr="00FF4867">
        <w:t xml:space="preserve"> was fulfilled first in time;</w:t>
      </w:r>
    </w:p>
    <w:p w14:paraId="5C3522F8" w14:textId="77777777" w:rsidR="003D6E7B" w:rsidRPr="00FF4867" w:rsidRDefault="003D6E7B" w:rsidP="003D6E7B">
      <w:pPr>
        <w:pStyle w:val="B5"/>
        <w:rPr>
          <w:rFonts w:eastAsia="SimSun"/>
          <w:lang w:eastAsia="zh-CN"/>
        </w:rPr>
      </w:pPr>
      <w:r w:rsidRPr="00FF4867">
        <w:rPr>
          <w:rFonts w:eastAsia="SimSun"/>
        </w:rPr>
        <w:t>5&gt;</w:t>
      </w:r>
      <w:r w:rsidRPr="00FF4867">
        <w:rPr>
          <w:rFonts w:eastAsia="SimSun"/>
        </w:rPr>
        <w:tab/>
        <w:t xml:space="preserve">set </w:t>
      </w:r>
      <w:r w:rsidRPr="00FF4867">
        <w:rPr>
          <w:i/>
          <w:iCs/>
        </w:rPr>
        <w:t xml:space="preserve">timeBetweenEvents </w:t>
      </w:r>
      <w:r w:rsidRPr="00FF4867">
        <w:t>to the elapsed time between the point in time of fullfilling the</w:t>
      </w:r>
      <w:r w:rsidRPr="00FF4867">
        <w:rPr>
          <w:rFonts w:eastAsia="SimSun"/>
        </w:rPr>
        <w:t xml:space="preserve"> condition in </w:t>
      </w:r>
      <w:r w:rsidRPr="00FF4867">
        <w:rPr>
          <w:i/>
          <w:iCs/>
        </w:rPr>
        <w:t>choConfig</w:t>
      </w:r>
      <w:r w:rsidRPr="00FF4867">
        <w:t xml:space="preserve"> that was fulfilled first in time, and the point in time of fullfilling the</w:t>
      </w:r>
      <w:r w:rsidRPr="00FF4867">
        <w:rPr>
          <w:rFonts w:eastAsia="SimSun"/>
        </w:rPr>
        <w:t xml:space="preserve"> condition in </w:t>
      </w:r>
      <w:r w:rsidRPr="00FF4867">
        <w:rPr>
          <w:i/>
          <w:iCs/>
        </w:rPr>
        <w:t>choConfig</w:t>
      </w:r>
      <w:r w:rsidRPr="00FF4867">
        <w:t xml:space="preserve"> that was fulfilled second in time, if both the first execution condition corresponding to the first entry and the second execution condition corresponding to the second entry in the </w:t>
      </w:r>
      <w:r w:rsidRPr="00FF4867">
        <w:rPr>
          <w:i/>
          <w:iCs/>
        </w:rPr>
        <w:t xml:space="preserve">choConfig </w:t>
      </w:r>
      <w:r w:rsidRPr="00FF4867">
        <w:t>were fullfilled;</w:t>
      </w:r>
    </w:p>
    <w:p w14:paraId="7D8B67E5" w14:textId="77777777" w:rsidR="003D6E7B" w:rsidRPr="00FF4867" w:rsidRDefault="003D6E7B" w:rsidP="003D6E7B">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Pr="00FF4867">
        <w:t>associated with neighboring cells</w:t>
      </w:r>
      <w:r w:rsidRPr="00FF4867">
        <w:rPr>
          <w:i/>
        </w:rPr>
        <w:t xml:space="preserve"> </w:t>
      </w:r>
      <w:r w:rsidRPr="00FF4867">
        <w:rPr>
          <w:color w:val="000000" w:themeColor="text1"/>
        </w:rPr>
        <w:t xml:space="preserve">if the associated </w:t>
      </w:r>
      <w:r w:rsidRPr="00FF4867">
        <w:rPr>
          <w:i/>
          <w:iCs/>
          <w:color w:val="000000" w:themeColor="text1"/>
        </w:rPr>
        <w:t>reportConfigNR</w:t>
      </w:r>
      <w:r w:rsidRPr="00FF4867">
        <w:rPr>
          <w:color w:val="000000" w:themeColor="text1"/>
        </w:rPr>
        <w:t xml:space="preserve"> includes </w:t>
      </w:r>
      <w:r w:rsidRPr="00FF4867">
        <w:rPr>
          <w:i/>
          <w:iCs/>
          <w:color w:val="000000" w:themeColor="text1"/>
        </w:rPr>
        <w:t>measRSSI-ReportConfig</w:t>
      </w:r>
      <w:r w:rsidRPr="00FF4867">
        <w:rPr>
          <w:rFonts w:eastAsia="SimSun"/>
          <w:lang w:eastAsia="zh-CN"/>
        </w:rPr>
        <w:t>:</w:t>
      </w:r>
    </w:p>
    <w:p w14:paraId="681DBA4B" w14:textId="77777777" w:rsidR="003D6E7B" w:rsidRPr="00FF4867" w:rsidRDefault="003D6E7B" w:rsidP="003D6E7B">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780C40F" w14:textId="77777777" w:rsidR="003D6E7B" w:rsidRPr="00FF4867" w:rsidRDefault="003D6E7B" w:rsidP="003D6E7B">
      <w:pPr>
        <w:pStyle w:val="B1"/>
      </w:pPr>
      <w:r w:rsidRPr="00FF4867">
        <w:rPr>
          <w:rFonts w:eastAsia="SimSun"/>
          <w:lang w:eastAsia="zh-CN"/>
        </w:rPr>
        <w:t>1</w:t>
      </w:r>
      <w:r w:rsidRPr="00FF4867">
        <w:t>&gt;</w:t>
      </w:r>
      <w:r w:rsidRPr="00FF4867">
        <w:tab/>
        <w:t>for each of the configured EUTRA frequencies in which measurements are available;</w:t>
      </w:r>
    </w:p>
    <w:p w14:paraId="01EE541C" w14:textId="77777777" w:rsidR="003D6E7B" w:rsidRPr="00FF4867" w:rsidRDefault="003D6E7B" w:rsidP="003D6E7B">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FF4867">
        <w:rPr>
          <w:rFonts w:eastAsia="SimSun"/>
          <w:lang w:eastAsia="zh-CN"/>
        </w:rPr>
        <w:t>failure</w:t>
      </w:r>
      <w:r w:rsidRPr="00FF4867">
        <w:rPr>
          <w:rFonts w:eastAsia="SimSun"/>
        </w:rPr>
        <w:t>;</w:t>
      </w:r>
    </w:p>
    <w:p w14:paraId="2F1D75CA" w14:textId="77777777" w:rsidR="003D6E7B" w:rsidRPr="00FF4867" w:rsidRDefault="003D6E7B" w:rsidP="003D6E7B">
      <w:pPr>
        <w:pStyle w:val="B3"/>
        <w:rPr>
          <w:rFonts w:eastAsia="SimSun"/>
        </w:rPr>
      </w:pPr>
      <w:r w:rsidRPr="00FF4867">
        <w:rPr>
          <w:rFonts w:eastAsia="SimSun"/>
          <w:lang w:eastAsia="zh-CN"/>
        </w:rPr>
        <w:t>3</w:t>
      </w:r>
      <w:r w:rsidRPr="00FF4867">
        <w:rPr>
          <w:rFonts w:eastAsia="SimSun"/>
        </w:rPr>
        <w:t>&gt;</w:t>
      </w:r>
      <w:r w:rsidRPr="00FF4867">
        <w:rPr>
          <w:rFonts w:eastAsia="SimSun"/>
        </w:rPr>
        <w:tab/>
        <w:t>for each neighbour cell included, include the optional fields that are available;</w:t>
      </w:r>
    </w:p>
    <w:p w14:paraId="183C8208" w14:textId="77777777" w:rsidR="003D6E7B" w:rsidRPr="00FF4867" w:rsidRDefault="003D6E7B" w:rsidP="003D6E7B">
      <w:pPr>
        <w:pStyle w:val="NO"/>
      </w:pPr>
      <w:r w:rsidRPr="00FF4867">
        <w:t xml:space="preserve">NOTE </w:t>
      </w:r>
      <w:r w:rsidRPr="00FF4867">
        <w:rPr>
          <w:rFonts w:eastAsia="SimSun"/>
          <w:lang w:eastAsia="zh-CN"/>
        </w:rPr>
        <w:t>1</w:t>
      </w:r>
      <w:r w:rsidRPr="00FF4867">
        <w:t>:</w:t>
      </w:r>
      <w:r w:rsidRPr="00FF4867">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4552780" w14:textId="77777777" w:rsidR="003D6E7B" w:rsidRPr="00FF4867" w:rsidRDefault="003D6E7B" w:rsidP="003D6E7B">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 (in case HO failure) or PCell (in case RLF)</w:t>
      </w:r>
      <w:r w:rsidRPr="00FF4867">
        <w:t>;</w:t>
      </w:r>
    </w:p>
    <w:p w14:paraId="31D934FD" w14:textId="77777777" w:rsidR="003D6E7B" w:rsidRPr="00FF4867" w:rsidRDefault="003D6E7B" w:rsidP="003D6E7B">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74D29F6E" w14:textId="77777777" w:rsidR="003D6E7B" w:rsidRPr="00FF4867" w:rsidRDefault="003D6E7B" w:rsidP="003D6E7B">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4F3B30C7" w14:textId="77777777" w:rsidR="003D6E7B" w:rsidRPr="00FF4867" w:rsidRDefault="003D6E7B" w:rsidP="003D6E7B">
      <w:pPr>
        <w:pStyle w:val="B2"/>
      </w:pPr>
      <w:r w:rsidRPr="00FF4867">
        <w:t>2&gt;</w:t>
      </w:r>
      <w:r w:rsidRPr="00FF4867">
        <w:tab/>
        <w:t xml:space="preserve">if the UE supports </w:t>
      </w:r>
      <w:r w:rsidRPr="00FF4867">
        <w:rPr>
          <w:rFonts w:eastAsia="DengXian"/>
          <w:lang w:eastAsia="zh-CN"/>
        </w:rPr>
        <w:t>RLF-Report for DAPS handover</w:t>
      </w:r>
      <w:r w:rsidRPr="00FF4867">
        <w:t xml:space="preserve"> and if any DAPS bearer was configured while T304 was running:</w:t>
      </w:r>
    </w:p>
    <w:p w14:paraId="2CCB18D6" w14:textId="77777777" w:rsidR="003D6E7B" w:rsidRPr="00FF4867" w:rsidRDefault="003D6E7B" w:rsidP="003D6E7B">
      <w:pPr>
        <w:pStyle w:val="B3"/>
        <w:rPr>
          <w:rFonts w:eastAsia="Batang"/>
        </w:rPr>
      </w:pPr>
      <w:r w:rsidRPr="00FF4867">
        <w:t>3&gt;</w:t>
      </w:r>
      <w:r w:rsidRPr="00FF4867">
        <w:tab/>
        <w:t xml:space="preserve">set </w:t>
      </w:r>
      <w:r w:rsidRPr="00FF4867">
        <w:rPr>
          <w:i/>
          <w:iCs/>
        </w:rPr>
        <w:t>lastHO-Type</w:t>
      </w:r>
      <w:r w:rsidRPr="00FF4867">
        <w:t xml:space="preserve"> to </w:t>
      </w:r>
      <w:r w:rsidRPr="00FF4867">
        <w:rPr>
          <w:rFonts w:eastAsia="SimSun"/>
          <w:i/>
          <w:iCs/>
          <w:lang w:eastAsia="zh-CN"/>
        </w:rPr>
        <w:t>daps</w:t>
      </w:r>
      <w:r w:rsidRPr="00FF4867">
        <w:rPr>
          <w:rFonts w:eastAsia="SimSun"/>
          <w:lang w:eastAsia="zh-CN"/>
        </w:rPr>
        <w:t>;</w:t>
      </w:r>
    </w:p>
    <w:p w14:paraId="06849BB8" w14:textId="77777777" w:rsidR="003D6E7B" w:rsidRPr="00FF4867" w:rsidRDefault="003D6E7B" w:rsidP="003D6E7B">
      <w:pPr>
        <w:pStyle w:val="B3"/>
        <w:rPr>
          <w:rFonts w:eastAsia="Batang"/>
        </w:rPr>
      </w:pPr>
      <w:r w:rsidRPr="00FF4867">
        <w:t>3&gt;</w:t>
      </w:r>
      <w:r w:rsidRPr="00FF4867">
        <w:tab/>
        <w:t xml:space="preserve">if radio link failure was detected in the source PCell, according to </w:t>
      </w:r>
      <w:r w:rsidRPr="00FF4867">
        <w:rPr>
          <w:lang w:eastAsia="zh-CN"/>
        </w:rPr>
        <w:t xml:space="preserve">clause </w:t>
      </w:r>
      <w:r w:rsidRPr="00FF4867">
        <w:t>5.3.10.3</w:t>
      </w:r>
      <w:r w:rsidRPr="00FF4867">
        <w:rPr>
          <w:rFonts w:eastAsia="Batang"/>
        </w:rPr>
        <w:t>:</w:t>
      </w:r>
    </w:p>
    <w:p w14:paraId="28568A62" w14:textId="77777777" w:rsidR="003D6E7B" w:rsidRPr="00FF4867" w:rsidRDefault="003D6E7B" w:rsidP="003D6E7B">
      <w:pPr>
        <w:pStyle w:val="B4"/>
        <w:rPr>
          <w:rFonts w:eastAsia="DengXian"/>
        </w:rPr>
      </w:pPr>
      <w:r w:rsidRPr="00FF4867">
        <w:lastRenderedPageBreak/>
        <w:t>4</w:t>
      </w:r>
      <w:r w:rsidRPr="00FF4867">
        <w:rPr>
          <w:lang w:eastAsia="zh-CN"/>
        </w:rPr>
        <w:t>&gt;</w:t>
      </w:r>
      <w:r w:rsidRPr="00FF4867">
        <w:rPr>
          <w:lang w:eastAsia="zh-CN"/>
        </w:rPr>
        <w:tab/>
        <w:t xml:space="preserve">set </w:t>
      </w:r>
      <w:r w:rsidRPr="00FF4867">
        <w:rPr>
          <w:rFonts w:eastAsia="DengXian"/>
          <w:i/>
          <w:iCs/>
        </w:rPr>
        <w:t>timeConnSourceDAPS-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B078F58" w14:textId="77777777" w:rsidR="003D6E7B" w:rsidRPr="00FF4867" w:rsidRDefault="003D6E7B" w:rsidP="003D6E7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0C12F039" w14:textId="77777777" w:rsidR="003D6E7B" w:rsidRPr="00FF4867" w:rsidRDefault="003D6E7B" w:rsidP="003D6E7B">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configuration of the conditional handover is available in the MCG</w:t>
      </w:r>
      <w:r w:rsidRPr="00FF4867">
        <w:rPr>
          <w:i/>
        </w:rPr>
        <w:t xml:space="preserve"> VarConditionalReconfig </w:t>
      </w:r>
      <w:r w:rsidRPr="00FF4867">
        <w:rPr>
          <w:iCs/>
        </w:rPr>
        <w:t>at the moment of the handover failure</w:t>
      </w:r>
      <w:r w:rsidRPr="00FF4867">
        <w:t>:</w:t>
      </w:r>
    </w:p>
    <w:p w14:paraId="4D967899" w14:textId="77777777" w:rsidR="003D6E7B" w:rsidRPr="00FF4867" w:rsidRDefault="003D6E7B" w:rsidP="003D6E7B">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209D60C6" w14:textId="77777777" w:rsidR="003D6E7B" w:rsidRPr="00FF4867" w:rsidRDefault="003D6E7B" w:rsidP="003D6E7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50964194" w14:textId="77777777" w:rsidR="003D6E7B" w:rsidRPr="00FF4867" w:rsidRDefault="003D6E7B" w:rsidP="003D6E7B">
      <w:pPr>
        <w:pStyle w:val="B3"/>
      </w:pPr>
      <w:r w:rsidRPr="00FF4867">
        <w:t>3&gt;</w:t>
      </w:r>
      <w:r w:rsidRPr="00FF4867">
        <w:tab/>
        <w:t>else:</w:t>
      </w:r>
    </w:p>
    <w:p w14:paraId="2F5EA6B4" w14:textId="77777777" w:rsidR="003D6E7B" w:rsidRPr="00FF4867" w:rsidRDefault="003D6E7B" w:rsidP="003D6E7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5D2E1C5C" w14:textId="77777777" w:rsidR="003D6E7B" w:rsidRPr="00FF4867" w:rsidRDefault="003D6E7B" w:rsidP="003D6E7B">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Pr="00FF4867">
        <w:rPr>
          <w:iCs/>
        </w:rPr>
        <w:t>the MCG</w:t>
      </w:r>
      <w:r w:rsidRPr="00FF4867">
        <w:rPr>
          <w:i/>
        </w:rPr>
        <w:t xml:space="preserve"> VarConditionalReconfig</w:t>
      </w:r>
      <w:r w:rsidRPr="00FF4867">
        <w:t xml:space="preserve"> at the time of the failed handover, excluding the candidate target cells included in </w:t>
      </w:r>
      <w:r w:rsidRPr="00FF4867">
        <w:rPr>
          <w:i/>
          <w:iCs/>
        </w:rPr>
        <w:t>measResultNeighCells</w:t>
      </w:r>
      <w:r w:rsidRPr="00FF4867">
        <w:t>;</w:t>
      </w:r>
    </w:p>
    <w:p w14:paraId="4D02CE83" w14:textId="77777777" w:rsidR="003D6E7B" w:rsidRPr="00FF4867" w:rsidRDefault="003D6E7B" w:rsidP="003D6E7B">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7FB9504D" w14:textId="77777777" w:rsidR="003D6E7B" w:rsidRPr="00FF4867" w:rsidRDefault="003D6E7B" w:rsidP="003D6E7B">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4A9C94" w14:textId="77777777" w:rsidR="003D6E7B" w:rsidRPr="00FF4867" w:rsidRDefault="003D6E7B" w:rsidP="003D6E7B">
      <w:pPr>
        <w:pStyle w:val="B2"/>
      </w:pPr>
      <w:r w:rsidRPr="00FF4867">
        <w:rPr>
          <w:lang w:eastAsia="zh-CN"/>
        </w:rPr>
        <w:t>2</w:t>
      </w:r>
      <w:r w:rsidRPr="00FF4867">
        <w:t>&gt;</w:t>
      </w:r>
      <w:r w:rsidRPr="00FF4867">
        <w:rPr>
          <w:lang w:eastAsia="zh-CN"/>
        </w:rPr>
        <w:tab/>
      </w:r>
      <w:r w:rsidRPr="00FF4867">
        <w:t xml:space="preserve">set the </w:t>
      </w:r>
      <w:r w:rsidRPr="00FF4867">
        <w:rPr>
          <w:i/>
          <w:iCs/>
        </w:rPr>
        <w:t>nrFailedPCellId</w:t>
      </w:r>
      <w:r w:rsidRPr="00FF4867">
        <w:t xml:space="preserve"> in </w:t>
      </w:r>
      <w:r w:rsidRPr="00FF4867">
        <w:rPr>
          <w:i/>
        </w:rPr>
        <w:t>failedPCellId</w:t>
      </w:r>
      <w:r w:rsidRPr="00FF4867">
        <w:t xml:space="preserve"> to the global cell identity and tracking area code, if available, and otherwise to the physical cell identity and carrier frequency of the target PCell of the failed handover;</w:t>
      </w:r>
    </w:p>
    <w:p w14:paraId="60657DF4" w14:textId="77777777" w:rsidR="003D6E7B" w:rsidRPr="00FF4867" w:rsidRDefault="003D6E7B" w:rsidP="003D6E7B">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309DEF95" w14:textId="77777777" w:rsidR="003D6E7B" w:rsidRPr="00FF4867" w:rsidRDefault="003D6E7B" w:rsidP="003D6E7B">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the execution of the last </w:t>
      </w:r>
      <w:r w:rsidRPr="00FF4867">
        <w:rPr>
          <w:i/>
        </w:rPr>
        <w:t>RRCReconfiguration</w:t>
      </w:r>
      <w:r w:rsidRPr="00FF4867">
        <w:t xml:space="preserve"> message including the </w:t>
      </w:r>
      <w:r w:rsidRPr="00FF4867">
        <w:rPr>
          <w:i/>
        </w:rPr>
        <w:t>reconfigurationWithSync</w:t>
      </w:r>
      <w:r w:rsidRPr="00FF4867">
        <w:t>;</w:t>
      </w:r>
    </w:p>
    <w:p w14:paraId="35FCEDDD" w14:textId="77777777" w:rsidR="003D6E7B" w:rsidRPr="00FF4867" w:rsidRDefault="003D6E7B" w:rsidP="003D6E7B">
      <w:pPr>
        <w:pStyle w:val="B1"/>
        <w:rPr>
          <w:lang w:eastAsia="zh-CN"/>
        </w:rPr>
      </w:pPr>
      <w:r w:rsidRPr="00FF4867">
        <w:rPr>
          <w:lang w:eastAsia="zh-CN"/>
        </w:rPr>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433DFCBE" w14:textId="77777777" w:rsidR="003D6E7B" w:rsidRPr="00FF4867" w:rsidRDefault="003D6E7B" w:rsidP="003D6E7B">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3C15ED79" w14:textId="77777777" w:rsidR="003D6E7B" w:rsidRPr="00FF4867" w:rsidRDefault="003D6E7B" w:rsidP="003D6E7B">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EUTRA (NR to EUTRA):</w:t>
      </w:r>
    </w:p>
    <w:p w14:paraId="30441CBD"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400F5A13" w14:textId="77777777" w:rsidR="003D6E7B" w:rsidRPr="00FF4867" w:rsidRDefault="003D6E7B" w:rsidP="003D6E7B">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27FF5575" w14:textId="77777777" w:rsidR="003D6E7B" w:rsidRPr="00FF4867" w:rsidRDefault="003D6E7B" w:rsidP="003D6E7B">
      <w:pPr>
        <w:pStyle w:val="B2"/>
      </w:pPr>
      <w:r w:rsidRPr="00FF4867">
        <w:t>2&gt;</w:t>
      </w:r>
      <w:r w:rsidRPr="00FF4867">
        <w:tab/>
        <w:t xml:space="preserve">set the </w:t>
      </w:r>
      <w:r w:rsidRPr="00FF4867">
        <w:rPr>
          <w:i/>
          <w:iCs/>
        </w:rPr>
        <w:t>timeConnFailure</w:t>
      </w:r>
      <w:r w:rsidRPr="00FF4867">
        <w:t xml:space="preserve"> to the elapsed time since the initialization of the handover associated to the last </w:t>
      </w:r>
      <w:r w:rsidRPr="00FF4867">
        <w:rPr>
          <w:i/>
          <w:iCs/>
        </w:rPr>
        <w:t>MobilityFromNRCommand</w:t>
      </w:r>
      <w:r w:rsidRPr="00FF4867">
        <w:t xml:space="preserve"> message;</w:t>
      </w:r>
    </w:p>
    <w:p w14:paraId="097E3915" w14:textId="77777777" w:rsidR="003D6E7B" w:rsidRPr="00FF4867" w:rsidRDefault="003D6E7B" w:rsidP="003D6E7B">
      <w:pPr>
        <w:pStyle w:val="B2"/>
        <w:rPr>
          <w:iCs/>
        </w:rPr>
      </w:pPr>
      <w:r w:rsidRPr="00FF4867">
        <w:rPr>
          <w:lang w:eastAsia="zh-CN"/>
        </w:rPr>
        <w:t>2&gt;</w:t>
      </w:r>
      <w:r w:rsidRPr="00FF4867">
        <w:rPr>
          <w:lang w:eastAsia="zh-CN"/>
        </w:rPr>
        <w:tab/>
      </w:r>
      <w:r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4A608A5C" w14:textId="77777777" w:rsidR="003D6E7B" w:rsidRPr="00FF4867" w:rsidRDefault="003D6E7B" w:rsidP="003D6E7B">
      <w:pPr>
        <w:pStyle w:val="B3"/>
      </w:pPr>
      <w:r w:rsidRPr="00FF4867">
        <w:t>3&gt;</w:t>
      </w:r>
      <w:r w:rsidRPr="00FF4867">
        <w:tab/>
        <w:t>include the v</w:t>
      </w:r>
      <w:r w:rsidRPr="00FF4867">
        <w:rPr>
          <w:i/>
        </w:rPr>
        <w:t>oiceFallbackHO;</w:t>
      </w:r>
    </w:p>
    <w:p w14:paraId="74A8B9F2" w14:textId="77777777" w:rsidR="003D6E7B" w:rsidRPr="00FF4867" w:rsidRDefault="003D6E7B" w:rsidP="003D6E7B">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07F2608B" w14:textId="77777777" w:rsidR="003D6E7B" w:rsidRPr="00FF4867" w:rsidRDefault="003D6E7B" w:rsidP="003D6E7B">
      <w:pPr>
        <w:pStyle w:val="B2"/>
      </w:pPr>
      <w:r w:rsidRPr="00FF4867">
        <w:rPr>
          <w:rFonts w:eastAsia="SimSun"/>
          <w:lang w:eastAsia="zh-CN"/>
        </w:rPr>
        <w:lastRenderedPageBreak/>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786E7010" w14:textId="77777777" w:rsidR="003D6E7B" w:rsidRPr="00FF4867" w:rsidRDefault="003D6E7B" w:rsidP="003D6E7B">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FCDFF29" w14:textId="77777777" w:rsidR="003D6E7B" w:rsidRPr="00FF4867" w:rsidRDefault="003D6E7B" w:rsidP="003D6E7B">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5CC2B091" w14:textId="77777777" w:rsidR="003D6E7B" w:rsidRPr="00FF4867" w:rsidRDefault="003D6E7B" w:rsidP="003D6E7B">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33FCA15D"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t xml:space="preserve">if the last successfully executed </w:t>
      </w:r>
      <w:r w:rsidRPr="00FF4867">
        <w:rPr>
          <w:i/>
        </w:rPr>
        <w:t>RRCReconfiguration</w:t>
      </w:r>
      <w:r w:rsidRPr="00FF4867">
        <w:t xml:space="preserve"> message including the </w:t>
      </w:r>
      <w:r w:rsidRPr="00FF4867">
        <w:rPr>
          <w:i/>
        </w:rPr>
        <w:t>reconfigurationWithSync</w:t>
      </w:r>
      <w:r w:rsidRPr="00FF4867">
        <w:t xml:space="preserve"> concerned an intra NR handover and it was received while connected to the previous PCell to which the UE was connected before connecting to the PCell where radio link failure is detected; and</w:t>
      </w:r>
    </w:p>
    <w:p w14:paraId="2AA640EB" w14:textId="77777777" w:rsidR="00653D3A" w:rsidRPr="007D4718" w:rsidRDefault="00653D3A" w:rsidP="00653D3A">
      <w:pPr>
        <w:pStyle w:val="B3"/>
        <w:rPr>
          <w:ins w:id="15" w:author="Ericsson (Ali)" w:date="2024-03-31T13:24:00Z"/>
        </w:rPr>
      </w:pPr>
      <w:ins w:id="16" w:author="Ericsson (Ali)" w:date="2024-03-31T13:24:00Z">
        <w:r w:rsidRPr="007D4718">
          <w:rPr>
            <w:lang w:eastAsia="zh-CN"/>
          </w:rPr>
          <w:t>3</w:t>
        </w:r>
        <w:r w:rsidRPr="007D4718">
          <w:t>&gt;</w:t>
        </w:r>
        <w:r w:rsidRPr="007D4718">
          <w:rPr>
            <w:lang w:eastAsia="zh-CN"/>
          </w:rPr>
          <w:tab/>
        </w:r>
        <w:r w:rsidRPr="007D4718">
          <w:t>if T31</w:t>
        </w:r>
        <w:r>
          <w:t>6</w:t>
        </w:r>
        <w:r w:rsidRPr="007D4718">
          <w:t xml:space="preserve"> was not running before entering the PCell in which the radio link failure was detected</w:t>
        </w:r>
        <w:r>
          <w:t>; and</w:t>
        </w:r>
      </w:ins>
    </w:p>
    <w:p w14:paraId="7DC73BD5"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t>if T311 was not running before entering the PCell in which the radio link failure was detected:</w:t>
      </w:r>
    </w:p>
    <w:p w14:paraId="5F4F4C6B" w14:textId="77777777" w:rsidR="003D6E7B" w:rsidRPr="00FF4867" w:rsidRDefault="003D6E7B" w:rsidP="003D6E7B">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executed </w:t>
      </w:r>
      <w:r w:rsidRPr="00FF4867">
        <w:rPr>
          <w:i/>
        </w:rPr>
        <w:t>RRCReconfiguration</w:t>
      </w:r>
      <w:r w:rsidRPr="00FF4867">
        <w:t xml:space="preserve"> message including </w:t>
      </w:r>
      <w:r w:rsidRPr="00FF4867">
        <w:rPr>
          <w:i/>
        </w:rPr>
        <w:t>reconfigurationWithSync</w:t>
      </w:r>
      <w:r w:rsidRPr="00FF4867">
        <w:t xml:space="preserve"> was received;</w:t>
      </w:r>
    </w:p>
    <w:p w14:paraId="0033903F" w14:textId="77777777" w:rsidR="003D6E7B" w:rsidRPr="00FF4867" w:rsidRDefault="003D6E7B" w:rsidP="003D6E7B">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55317F87" w14:textId="77777777" w:rsidR="003D6E7B" w:rsidRPr="00FF4867" w:rsidRDefault="003D6E7B" w:rsidP="003D6E7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66F63230" w14:textId="77777777" w:rsidR="003D6E7B" w:rsidRPr="00FF4867" w:rsidRDefault="003D6E7B" w:rsidP="003D6E7B">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0DF042FE" w14:textId="77777777" w:rsidR="003D6E7B" w:rsidRPr="00FF4867" w:rsidRDefault="003D6E7B" w:rsidP="003D6E7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5546BECC" w14:textId="77777777" w:rsidR="003D6E7B" w:rsidRPr="00FF4867" w:rsidRDefault="003D6E7B" w:rsidP="003D6E7B">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the execution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16127E9D"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 EUTRA:</w:t>
      </w:r>
    </w:p>
    <w:p w14:paraId="5E901317" w14:textId="77777777" w:rsidR="003D6E7B" w:rsidRPr="00FF4867" w:rsidRDefault="003D6E7B" w:rsidP="003D6E7B">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58395330" w14:textId="77777777" w:rsidR="003D6E7B" w:rsidRPr="00FF4867" w:rsidRDefault="003D6E7B" w:rsidP="003D6E7B">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2A393F9E" w14:textId="77777777" w:rsidR="003D6E7B" w:rsidRPr="00FF4867" w:rsidRDefault="003D6E7B" w:rsidP="003D6E7B">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configuration of the conditional handover is available in the MCG</w:t>
      </w:r>
      <w:r w:rsidRPr="00FF4867">
        <w:rPr>
          <w:i/>
        </w:rPr>
        <w:t xml:space="preserve"> VarConditionalReconfig </w:t>
      </w:r>
      <w:r w:rsidRPr="00FF4867">
        <w:rPr>
          <w:iCs/>
        </w:rPr>
        <w:t xml:space="preserve">at the moment </w:t>
      </w:r>
      <w:r w:rsidRPr="00FF4867">
        <w:t>of declaring the radio link failure:</w:t>
      </w:r>
    </w:p>
    <w:p w14:paraId="714A4871" w14:textId="77777777" w:rsidR="003D6E7B" w:rsidRPr="00FF4867" w:rsidRDefault="003D6E7B" w:rsidP="003D6E7B">
      <w:pPr>
        <w:pStyle w:val="B3"/>
      </w:pPr>
      <w:r w:rsidRPr="00FF4867">
        <w:t>3&gt;</w:t>
      </w:r>
      <w:r w:rsidRPr="00FF4867">
        <w:tab/>
      </w:r>
      <w:r w:rsidRPr="00FF4867">
        <w:rPr>
          <w:lang w:eastAsia="zh-CN"/>
        </w:rPr>
        <w:t xml:space="preserve">set </w:t>
      </w:r>
      <w:r w:rsidRPr="00FF4867">
        <w:rPr>
          <w:i/>
        </w:rPr>
        <w:t xml:space="preserve">timeSinceCHO-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49CA1228" w14:textId="77777777" w:rsidR="003D6E7B" w:rsidRPr="00FF4867" w:rsidRDefault="003D6E7B" w:rsidP="003D6E7B">
      <w:pPr>
        <w:pStyle w:val="B3"/>
      </w:pPr>
      <w:r w:rsidRPr="00FF4867">
        <w:t>3&gt;</w:t>
      </w:r>
      <w:r w:rsidRPr="00FF4867">
        <w:tab/>
        <w:t xml:space="preserve">set </w:t>
      </w:r>
      <w:r w:rsidRPr="00FF4867">
        <w:rPr>
          <w:i/>
          <w:iCs/>
        </w:rPr>
        <w:t>choCandidateCellList</w:t>
      </w:r>
      <w:r w:rsidRPr="00FF4867">
        <w:t xml:space="preserve"> to include the global cell identity if available, and otherwise to the physical cell identity and carrier frequency of each 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Pr="00FF4867">
        <w:rPr>
          <w:iCs/>
        </w:rPr>
        <w:t>the MCG</w:t>
      </w:r>
      <w:r w:rsidRPr="00FF4867">
        <w:rPr>
          <w:i/>
        </w:rPr>
        <w:t xml:space="preserve"> VarConditionalReconfig</w:t>
      </w:r>
      <w:r w:rsidRPr="00FF4867">
        <w:t xml:space="preserve"> at the time of radio link failure, excluding the candidate target cells included in </w:t>
      </w:r>
      <w:r w:rsidRPr="00FF4867">
        <w:rPr>
          <w:i/>
          <w:iCs/>
        </w:rPr>
        <w:t>measResultNeighCells</w:t>
      </w:r>
      <w:r w:rsidRPr="00FF4867">
        <w:t>;</w:t>
      </w:r>
    </w:p>
    <w:p w14:paraId="68277327" w14:textId="77777777" w:rsidR="003D6E7B" w:rsidRPr="00FF4867" w:rsidRDefault="003D6E7B" w:rsidP="003D6E7B">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4C798B37" w14:textId="77777777" w:rsidR="003D6E7B" w:rsidRPr="00FF4867" w:rsidRDefault="003D6E7B" w:rsidP="003D6E7B">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6DDE93F8" w14:textId="77777777" w:rsidR="003D6E7B" w:rsidRPr="00FF4867" w:rsidRDefault="003D6E7B" w:rsidP="003D6E7B">
      <w:pPr>
        <w:pStyle w:val="B1"/>
        <w:rPr>
          <w:rFonts w:eastAsia="DengXian"/>
          <w:lang w:eastAsia="zh-CN"/>
        </w:rPr>
      </w:pPr>
      <w:r w:rsidRPr="00FF4867">
        <w:rPr>
          <w:rFonts w:eastAsia="SimSun"/>
          <w:lang w:eastAsia="zh-CN"/>
        </w:rPr>
        <w:lastRenderedPageBreak/>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FailureType</w:t>
      </w:r>
      <w:r w:rsidRPr="00FF4867">
        <w:rPr>
          <w:rFonts w:eastAsia="DengXian"/>
          <w:lang w:eastAsia="zh-CN"/>
        </w:rPr>
        <w:t xml:space="preserve"> is </w:t>
      </w:r>
      <w:r w:rsidRPr="00FF4867">
        <w:rPr>
          <w:rFonts w:eastAsia="DengXian"/>
          <w:i/>
          <w:iCs/>
          <w:lang w:eastAsia="zh-CN"/>
        </w:rPr>
        <w:t>hof</w:t>
      </w:r>
      <w:r w:rsidRPr="00FF4867">
        <w:rPr>
          <w:rFonts w:eastAsia="DengXian"/>
          <w:iCs/>
          <w:lang w:eastAsia="zh-CN"/>
        </w:rPr>
        <w:t xml:space="preserve"> and if the failed handover is an intra-RAT handover</w:t>
      </w:r>
      <w:r w:rsidRPr="00FF4867">
        <w:rPr>
          <w:rFonts w:eastAsia="DengXian"/>
          <w:lang w:eastAsia="zh-CN"/>
        </w:rPr>
        <w:t>:</w:t>
      </w:r>
    </w:p>
    <w:p w14:paraId="0EDF8CE1" w14:textId="77777777" w:rsidR="003D6E7B" w:rsidRPr="00FF4867" w:rsidRDefault="003D6E7B" w:rsidP="003D6E7B">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clause 5.7.10.</w:t>
      </w:r>
      <w:r w:rsidRPr="00FF4867">
        <w:rPr>
          <w:rFonts w:eastAsia="SimSun"/>
          <w:lang w:eastAsia="zh-CN"/>
        </w:rPr>
        <w:t>5</w:t>
      </w:r>
      <w:r w:rsidRPr="00FF4867">
        <w:t>;</w:t>
      </w:r>
    </w:p>
    <w:p w14:paraId="312C49EA" w14:textId="77777777" w:rsidR="003D6E7B" w:rsidRPr="00FF4867" w:rsidRDefault="003D6E7B" w:rsidP="003D6E7B">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0B1C5600" w14:textId="77777777" w:rsidR="003D6E7B" w:rsidRPr="00FF4867" w:rsidRDefault="003D6E7B" w:rsidP="003D6E7B">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591BF61F" w14:textId="77777777" w:rsidR="003D6E7B" w:rsidRPr="00FF4867" w:rsidRDefault="003D6E7B" w:rsidP="003D6E7B">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20BDDEFA" w14:textId="77777777" w:rsidR="003D6E7B" w:rsidRPr="00FF4867" w:rsidRDefault="003D6E7B" w:rsidP="003D6E7B">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2F1FDCE3" w14:textId="77777777" w:rsidR="003D6E7B" w:rsidRPr="00FF4867" w:rsidRDefault="003D6E7B" w:rsidP="003D6E7B">
      <w:pPr>
        <w:pStyle w:val="B1"/>
      </w:pPr>
      <w:r w:rsidRPr="00FF4867">
        <w:rPr>
          <w:lang w:eastAsia="zh-CN"/>
        </w:rPr>
        <w:t>1</w:t>
      </w:r>
      <w:r w:rsidRPr="00FF4867">
        <w:t>&gt;</w:t>
      </w:r>
      <w:r w:rsidRPr="00FF4867">
        <w:tab/>
        <w:t xml:space="preserve">if available, set the </w:t>
      </w:r>
      <w:r w:rsidRPr="00FF4867">
        <w:rPr>
          <w:i/>
        </w:rPr>
        <w:t xml:space="preserve">locationInfo </w:t>
      </w:r>
      <w:r w:rsidRPr="00FF4867">
        <w:t>as in 5.3.3.7.</w:t>
      </w:r>
    </w:p>
    <w:p w14:paraId="7469AF8D" w14:textId="77777777" w:rsidR="003D6E7B" w:rsidRPr="00FF4867" w:rsidRDefault="003D6E7B" w:rsidP="003D6E7B">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1580B22E" w14:textId="77777777" w:rsidR="003D6E7B" w:rsidRPr="00FF4867" w:rsidRDefault="003D6E7B" w:rsidP="003D6E7B">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5F205150" w14:textId="3FE639E8" w:rsidR="00637474" w:rsidRDefault="00637474" w:rsidP="00637474">
      <w:pPr>
        <w:pStyle w:val="Note-Boxed"/>
        <w:jc w:val="center"/>
        <w:rPr>
          <w:rFonts w:ascii="Times New Roman" w:hAnsi="Times New Roman" w:cs="Times New Roman"/>
          <w:lang w:val="en-US"/>
        </w:rPr>
      </w:pPr>
      <w:r>
        <w:rPr>
          <w:rFonts w:ascii="Times New Roman" w:eastAsia="SimSun" w:hAnsi="Times New Roman" w:cs="Times New Roman"/>
          <w:lang w:val="en-US" w:eastAsia="zh-CN"/>
        </w:rPr>
        <w:t>End of the</w:t>
      </w:r>
      <w:r>
        <w:rPr>
          <w:rFonts w:ascii="Times New Roman" w:hAnsi="Times New Roman" w:cs="Times New Roman"/>
          <w:lang w:val="en-US"/>
        </w:rPr>
        <w:t xml:space="preserve"> CHANGE</w:t>
      </w:r>
    </w:p>
    <w:p w14:paraId="4B0E6422" w14:textId="77777777" w:rsidR="003D6E7B" w:rsidRPr="000E72DF" w:rsidRDefault="003D6E7B" w:rsidP="00B30987">
      <w:pPr>
        <w:rPr>
          <w:lang w:eastAsia="ko-KR"/>
        </w:rPr>
      </w:pPr>
    </w:p>
    <w:sectPr w:rsidR="003D6E7B" w:rsidRPr="000E72DF" w:rsidSect="00C501A7">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F395E" w14:textId="77777777" w:rsidR="006A4592" w:rsidRDefault="006A4592">
      <w:pPr>
        <w:spacing w:after="0"/>
      </w:pPr>
      <w:r>
        <w:separator/>
      </w:r>
    </w:p>
  </w:endnote>
  <w:endnote w:type="continuationSeparator" w:id="0">
    <w:p w14:paraId="4CA404EC" w14:textId="77777777" w:rsidR="006A4592" w:rsidRDefault="006A4592">
      <w:pPr>
        <w:spacing w:after="0"/>
      </w:pPr>
      <w:r>
        <w:continuationSeparator/>
      </w:r>
    </w:p>
  </w:endnote>
  <w:endnote w:type="continuationNotice" w:id="1">
    <w:p w14:paraId="61E56B15" w14:textId="77777777" w:rsidR="006A4592" w:rsidRDefault="006A45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Monotype Sorts">
    <w:panose1 w:val="01010601010101010101"/>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56878" w14:textId="77777777" w:rsidR="00485E9E" w:rsidRDefault="00485E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CFE0" w14:textId="77777777" w:rsidR="00485E9E" w:rsidRDefault="00485E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7A52" w14:textId="77777777" w:rsidR="00485E9E" w:rsidRDefault="00485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95C3C" w14:textId="77777777" w:rsidR="006A4592" w:rsidRDefault="006A4592">
      <w:pPr>
        <w:spacing w:after="0"/>
      </w:pPr>
      <w:r>
        <w:separator/>
      </w:r>
    </w:p>
  </w:footnote>
  <w:footnote w:type="continuationSeparator" w:id="0">
    <w:p w14:paraId="1F1226E7" w14:textId="77777777" w:rsidR="006A4592" w:rsidRDefault="006A4592">
      <w:pPr>
        <w:spacing w:after="0"/>
      </w:pPr>
      <w:r>
        <w:continuationSeparator/>
      </w:r>
    </w:p>
  </w:footnote>
  <w:footnote w:type="continuationNotice" w:id="1">
    <w:p w14:paraId="2AA828F0" w14:textId="77777777" w:rsidR="006A4592" w:rsidRDefault="006A459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485E9E" w:rsidRDefault="00485E9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7E400" w14:textId="77777777" w:rsidR="00485E9E" w:rsidRDefault="00485E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493D" w14:textId="77777777" w:rsidR="00485E9E" w:rsidRDefault="00485E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1C0CC3E"/>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5D12E4A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F9EE6C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DBBAED3C"/>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0086F3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8D2DA5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052646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647B7"/>
    <w:multiLevelType w:val="hybridMultilevel"/>
    <w:tmpl w:val="26C0E4B4"/>
    <w:lvl w:ilvl="0" w:tplc="F96C4D0C">
      <w:start w:val="1"/>
      <w:numFmt w:val="decimal"/>
      <w:lvlText w:val="%1)"/>
      <w:lvlJc w:val="left"/>
      <w:pPr>
        <w:ind w:left="460" w:hanging="360"/>
      </w:pPr>
      <w:rPr>
        <w:rFonts w:hint="default"/>
      </w:rPr>
    </w:lvl>
    <w:lvl w:ilvl="1" w:tplc="20000019" w:tentative="1">
      <w:start w:val="1"/>
      <w:numFmt w:val="lowerLetter"/>
      <w:lvlText w:val="%2."/>
      <w:lvlJc w:val="left"/>
      <w:pPr>
        <w:ind w:left="1180" w:hanging="360"/>
      </w:pPr>
    </w:lvl>
    <w:lvl w:ilvl="2" w:tplc="2000001B" w:tentative="1">
      <w:start w:val="1"/>
      <w:numFmt w:val="lowerRoman"/>
      <w:lvlText w:val="%3."/>
      <w:lvlJc w:val="right"/>
      <w:pPr>
        <w:ind w:left="1900" w:hanging="180"/>
      </w:pPr>
    </w:lvl>
    <w:lvl w:ilvl="3" w:tplc="2000000F" w:tentative="1">
      <w:start w:val="1"/>
      <w:numFmt w:val="decimal"/>
      <w:lvlText w:val="%4."/>
      <w:lvlJc w:val="left"/>
      <w:pPr>
        <w:ind w:left="2620" w:hanging="360"/>
      </w:pPr>
    </w:lvl>
    <w:lvl w:ilvl="4" w:tplc="20000019" w:tentative="1">
      <w:start w:val="1"/>
      <w:numFmt w:val="lowerLetter"/>
      <w:lvlText w:val="%5."/>
      <w:lvlJc w:val="left"/>
      <w:pPr>
        <w:ind w:left="3340" w:hanging="360"/>
      </w:pPr>
    </w:lvl>
    <w:lvl w:ilvl="5" w:tplc="2000001B" w:tentative="1">
      <w:start w:val="1"/>
      <w:numFmt w:val="lowerRoman"/>
      <w:lvlText w:val="%6."/>
      <w:lvlJc w:val="right"/>
      <w:pPr>
        <w:ind w:left="4060" w:hanging="180"/>
      </w:pPr>
    </w:lvl>
    <w:lvl w:ilvl="6" w:tplc="2000000F" w:tentative="1">
      <w:start w:val="1"/>
      <w:numFmt w:val="decimal"/>
      <w:lvlText w:val="%7."/>
      <w:lvlJc w:val="left"/>
      <w:pPr>
        <w:ind w:left="4780" w:hanging="360"/>
      </w:pPr>
    </w:lvl>
    <w:lvl w:ilvl="7" w:tplc="20000019" w:tentative="1">
      <w:start w:val="1"/>
      <w:numFmt w:val="lowerLetter"/>
      <w:lvlText w:val="%8."/>
      <w:lvlJc w:val="left"/>
      <w:pPr>
        <w:ind w:left="5500" w:hanging="360"/>
      </w:pPr>
    </w:lvl>
    <w:lvl w:ilvl="8" w:tplc="2000001B" w:tentative="1">
      <w:start w:val="1"/>
      <w:numFmt w:val="lowerRoman"/>
      <w:lvlText w:val="%9."/>
      <w:lvlJc w:val="right"/>
      <w:pPr>
        <w:ind w:left="6220" w:hanging="180"/>
      </w:pPr>
    </w:lvl>
  </w:abstractNum>
  <w:abstractNum w:abstractNumId="9" w15:restartNumberingAfterBreak="0">
    <w:nsid w:val="14512E2F"/>
    <w:multiLevelType w:val="hybridMultilevel"/>
    <w:tmpl w:val="70B41F50"/>
    <w:lvl w:ilvl="0" w:tplc="252EA7A2">
      <w:start w:val="1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9CE277A"/>
    <w:multiLevelType w:val="hybridMultilevel"/>
    <w:tmpl w:val="3B768C80"/>
    <w:lvl w:ilvl="0" w:tplc="9D543D2A">
      <w:start w:val="1"/>
      <w:numFmt w:val="upperLetter"/>
      <w:lvlText w:val="%1."/>
      <w:lvlJc w:val="left"/>
      <w:pPr>
        <w:ind w:left="720" w:hanging="360"/>
      </w:pPr>
      <w:rPr>
        <w:rFonts w:ascii="Times New Roman" w:eastAsia="Times New Roman" w:hAnsi="Times New Roman" w:cs="Times New Roman"/>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AD51875"/>
    <w:multiLevelType w:val="multilevel"/>
    <w:tmpl w:val="1AD51875"/>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5C455B"/>
    <w:multiLevelType w:val="hybridMultilevel"/>
    <w:tmpl w:val="20FA732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CD6382"/>
    <w:multiLevelType w:val="hybridMultilevel"/>
    <w:tmpl w:val="A086C1FE"/>
    <w:lvl w:ilvl="0" w:tplc="3CFE24E2">
      <w:start w:val="1"/>
      <w:numFmt w:val="decimal"/>
      <w:lvlText w:val="%1."/>
      <w:lvlJc w:val="left"/>
      <w:pPr>
        <w:ind w:left="560" w:hanging="360"/>
      </w:pPr>
      <w:rPr>
        <w:rFonts w:hint="default"/>
      </w:r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6" w15:restartNumberingAfterBreak="0">
    <w:nsid w:val="22833F9D"/>
    <w:multiLevelType w:val="hybridMultilevel"/>
    <w:tmpl w:val="34A2B8CA"/>
    <w:lvl w:ilvl="0" w:tplc="24A05F9A">
      <w:numFmt w:val="bullet"/>
      <w:lvlText w:val="-"/>
      <w:lvlJc w:val="left"/>
      <w:pPr>
        <w:ind w:left="1619" w:hanging="360"/>
      </w:pPr>
      <w:rPr>
        <w:rFonts w:ascii="Times New Roman" w:eastAsia="DengXian" w:hAnsi="Times New Roman" w:cs="Times New Roman"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19" w15:restartNumberingAfterBreak="0">
    <w:nsid w:val="2F674919"/>
    <w:multiLevelType w:val="hybridMultilevel"/>
    <w:tmpl w:val="6562E4B6"/>
    <w:lvl w:ilvl="0" w:tplc="9CBA389E">
      <w:start w:val="4"/>
      <w:numFmt w:val="decimal"/>
      <w:lvlText w:val="%1&gt;"/>
      <w:lvlJc w:val="left"/>
      <w:pPr>
        <w:ind w:left="1495"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20" w15:restartNumberingAfterBreak="0">
    <w:nsid w:val="36533F43"/>
    <w:multiLevelType w:val="hybridMultilevel"/>
    <w:tmpl w:val="08761206"/>
    <w:lvl w:ilvl="0" w:tplc="358813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52395"/>
    <w:multiLevelType w:val="hybridMultilevel"/>
    <w:tmpl w:val="3EBC193A"/>
    <w:lvl w:ilvl="0" w:tplc="3CFE24E2">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23" w15:restartNumberingAfterBreak="0">
    <w:nsid w:val="4423251A"/>
    <w:multiLevelType w:val="multilevel"/>
    <w:tmpl w:val="4423251A"/>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4" w15:restartNumberingAfterBreak="0">
    <w:nsid w:val="468C3B36"/>
    <w:multiLevelType w:val="hybridMultilevel"/>
    <w:tmpl w:val="8F48227E"/>
    <w:lvl w:ilvl="0" w:tplc="199250D6">
      <w:start w:val="2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5"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951DA6"/>
    <w:multiLevelType w:val="hybridMultilevel"/>
    <w:tmpl w:val="91A27DB8"/>
    <w:lvl w:ilvl="0" w:tplc="977850BC">
      <w:start w:val="4"/>
      <w:numFmt w:val="decimal"/>
      <w:lvlText w:val="%1&gt;"/>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29" w15:restartNumberingAfterBreak="0">
    <w:nsid w:val="54C25214"/>
    <w:multiLevelType w:val="hybridMultilevel"/>
    <w:tmpl w:val="5A6C4562"/>
    <w:lvl w:ilvl="0" w:tplc="3CFE24E2">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30"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31" w15:restartNumberingAfterBreak="0">
    <w:nsid w:val="5CB85285"/>
    <w:multiLevelType w:val="hybridMultilevel"/>
    <w:tmpl w:val="1D20AB0E"/>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32" w15:restartNumberingAfterBreak="0">
    <w:nsid w:val="5EFA677D"/>
    <w:multiLevelType w:val="hybridMultilevel"/>
    <w:tmpl w:val="FC085EE8"/>
    <w:lvl w:ilvl="0" w:tplc="3CFE24E2">
      <w:start w:val="1"/>
      <w:numFmt w:val="decimal"/>
      <w:lvlText w:val="%1."/>
      <w:lvlJc w:val="left"/>
      <w:pPr>
        <w:ind w:left="560" w:hanging="360"/>
      </w:pPr>
      <w:rPr>
        <w:rFonts w:hint="default"/>
      </w:r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33" w15:restartNumberingAfterBreak="0">
    <w:nsid w:val="62400F9E"/>
    <w:multiLevelType w:val="hybridMultilevel"/>
    <w:tmpl w:val="C8F27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409E2F1"/>
    <w:multiLevelType w:val="singleLevel"/>
    <w:tmpl w:val="6409E2F1"/>
    <w:lvl w:ilvl="0">
      <w:start w:val="1"/>
      <w:numFmt w:val="bullet"/>
      <w:lvlText w:val=""/>
      <w:lvlJc w:val="left"/>
      <w:pPr>
        <w:ind w:left="420" w:hanging="420"/>
      </w:pPr>
      <w:rPr>
        <w:rFonts w:ascii="Wingdings" w:hAnsi="Wingdings" w:hint="default"/>
      </w:rPr>
    </w:lvl>
  </w:abstractNum>
  <w:abstractNum w:abstractNumId="36"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6CB64361"/>
    <w:multiLevelType w:val="hybridMultilevel"/>
    <w:tmpl w:val="BD144F1C"/>
    <w:lvl w:ilvl="0" w:tplc="1AD0F410">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8BE730F"/>
    <w:multiLevelType w:val="multilevel"/>
    <w:tmpl w:val="78BE73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54859674">
    <w:abstractNumId w:val="27"/>
  </w:num>
  <w:num w:numId="2" w16cid:durableId="384333027">
    <w:abstractNumId w:val="38"/>
  </w:num>
  <w:num w:numId="3" w16cid:durableId="1912427512">
    <w:abstractNumId w:val="14"/>
  </w:num>
  <w:num w:numId="4" w16cid:durableId="1775242383">
    <w:abstractNumId w:val="17"/>
  </w:num>
  <w:num w:numId="5" w16cid:durableId="1243687587">
    <w:abstractNumId w:val="7"/>
  </w:num>
  <w:num w:numId="6" w16cid:durableId="7034801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96858731">
    <w:abstractNumId w:val="25"/>
  </w:num>
  <w:num w:numId="8" w16cid:durableId="2034450802">
    <w:abstractNumId w:val="30"/>
  </w:num>
  <w:num w:numId="9" w16cid:durableId="272638134">
    <w:abstractNumId w:val="13"/>
  </w:num>
  <w:num w:numId="10" w16cid:durableId="1498884509">
    <w:abstractNumId w:val="34"/>
  </w:num>
  <w:num w:numId="11" w16cid:durableId="438254939">
    <w:abstractNumId w:val="36"/>
  </w:num>
  <w:num w:numId="12" w16cid:durableId="906063853">
    <w:abstractNumId w:val="26"/>
  </w:num>
  <w:num w:numId="13" w16cid:durableId="723990713">
    <w:abstractNumId w:val="21"/>
  </w:num>
  <w:num w:numId="14" w16cid:durableId="1419331264">
    <w:abstractNumId w:val="37"/>
  </w:num>
  <w:num w:numId="15" w16cid:durableId="1401825524">
    <w:abstractNumId w:val="19"/>
  </w:num>
  <w:num w:numId="16" w16cid:durableId="1962807164">
    <w:abstractNumId w:val="28"/>
  </w:num>
  <w:num w:numId="17" w16cid:durableId="1955088045">
    <w:abstractNumId w:val="39"/>
  </w:num>
  <w:num w:numId="18" w16cid:durableId="269746218">
    <w:abstractNumId w:val="35"/>
  </w:num>
  <w:num w:numId="19" w16cid:durableId="870726900">
    <w:abstractNumId w:val="23"/>
  </w:num>
  <w:num w:numId="20" w16cid:durableId="1213808207">
    <w:abstractNumId w:val="11"/>
  </w:num>
  <w:num w:numId="21" w16cid:durableId="1744792649">
    <w:abstractNumId w:val="20"/>
  </w:num>
  <w:num w:numId="22" w16cid:durableId="1010639550">
    <w:abstractNumId w:val="16"/>
  </w:num>
  <w:num w:numId="23" w16cid:durableId="186136104">
    <w:abstractNumId w:val="9"/>
  </w:num>
  <w:num w:numId="24" w16cid:durableId="403914288">
    <w:abstractNumId w:val="12"/>
  </w:num>
  <w:num w:numId="25" w16cid:durableId="1658459190">
    <w:abstractNumId w:val="10"/>
  </w:num>
  <w:num w:numId="26" w16cid:durableId="154535977">
    <w:abstractNumId w:val="31"/>
  </w:num>
  <w:num w:numId="27" w16cid:durableId="834958217">
    <w:abstractNumId w:val="29"/>
  </w:num>
  <w:num w:numId="28" w16cid:durableId="537667146">
    <w:abstractNumId w:val="15"/>
  </w:num>
  <w:num w:numId="29" w16cid:durableId="169762840">
    <w:abstractNumId w:val="32"/>
  </w:num>
  <w:num w:numId="30" w16cid:durableId="2137528181">
    <w:abstractNumId w:val="22"/>
  </w:num>
  <w:num w:numId="31" w16cid:durableId="1121876327">
    <w:abstractNumId w:val="6"/>
  </w:num>
  <w:num w:numId="32" w16cid:durableId="150603907">
    <w:abstractNumId w:val="5"/>
  </w:num>
  <w:num w:numId="33" w16cid:durableId="1536776430">
    <w:abstractNumId w:val="4"/>
  </w:num>
  <w:num w:numId="34" w16cid:durableId="1141270652">
    <w:abstractNumId w:val="3"/>
  </w:num>
  <w:num w:numId="35" w16cid:durableId="623921419">
    <w:abstractNumId w:val="2"/>
  </w:num>
  <w:num w:numId="36" w16cid:durableId="1477994617">
    <w:abstractNumId w:val="1"/>
  </w:num>
  <w:num w:numId="37" w16cid:durableId="1756634556">
    <w:abstractNumId w:val="0"/>
  </w:num>
  <w:num w:numId="38" w16cid:durableId="1964260979">
    <w:abstractNumId w:val="8"/>
  </w:num>
  <w:num w:numId="39" w16cid:durableId="1699549711">
    <w:abstractNumId w:val="24"/>
  </w:num>
  <w:num w:numId="40" w16cid:durableId="885413822">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Ali)">
    <w15:presenceInfo w15:providerId="None" w15:userId="Ericsson (A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3D21"/>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1A0"/>
    <w:rsid w:val="00033213"/>
    <w:rsid w:val="00033397"/>
    <w:rsid w:val="00033B0E"/>
    <w:rsid w:val="00033D38"/>
    <w:rsid w:val="00033E31"/>
    <w:rsid w:val="00033EBD"/>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77F"/>
    <w:rsid w:val="000368E6"/>
    <w:rsid w:val="00036A37"/>
    <w:rsid w:val="00036AEE"/>
    <w:rsid w:val="00036DE1"/>
    <w:rsid w:val="00036E50"/>
    <w:rsid w:val="00037094"/>
    <w:rsid w:val="0003717F"/>
    <w:rsid w:val="000377BF"/>
    <w:rsid w:val="000379F9"/>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76"/>
    <w:rsid w:val="000567AB"/>
    <w:rsid w:val="00056A4B"/>
    <w:rsid w:val="0005704D"/>
    <w:rsid w:val="000572D4"/>
    <w:rsid w:val="00057356"/>
    <w:rsid w:val="00057496"/>
    <w:rsid w:val="00057574"/>
    <w:rsid w:val="000575FA"/>
    <w:rsid w:val="00057659"/>
    <w:rsid w:val="00057CDB"/>
    <w:rsid w:val="00057FCE"/>
    <w:rsid w:val="000602A5"/>
    <w:rsid w:val="000605C1"/>
    <w:rsid w:val="000606AF"/>
    <w:rsid w:val="0006088A"/>
    <w:rsid w:val="000609B1"/>
    <w:rsid w:val="00060B35"/>
    <w:rsid w:val="00060C30"/>
    <w:rsid w:val="00061216"/>
    <w:rsid w:val="00061227"/>
    <w:rsid w:val="00061481"/>
    <w:rsid w:val="00061676"/>
    <w:rsid w:val="0006204C"/>
    <w:rsid w:val="000621DA"/>
    <w:rsid w:val="0006255C"/>
    <w:rsid w:val="000625B3"/>
    <w:rsid w:val="0006274C"/>
    <w:rsid w:val="000627E3"/>
    <w:rsid w:val="00062A3F"/>
    <w:rsid w:val="00062E34"/>
    <w:rsid w:val="00062ED2"/>
    <w:rsid w:val="000631CB"/>
    <w:rsid w:val="00063547"/>
    <w:rsid w:val="00063756"/>
    <w:rsid w:val="00063976"/>
    <w:rsid w:val="00063CD2"/>
    <w:rsid w:val="00063DD5"/>
    <w:rsid w:val="00063DDE"/>
    <w:rsid w:val="00063E03"/>
    <w:rsid w:val="00064322"/>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83"/>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5E2D"/>
    <w:rsid w:val="00086224"/>
    <w:rsid w:val="000865F4"/>
    <w:rsid w:val="00086AF6"/>
    <w:rsid w:val="00086B01"/>
    <w:rsid w:val="00086C38"/>
    <w:rsid w:val="00086E5C"/>
    <w:rsid w:val="000876ED"/>
    <w:rsid w:val="00087771"/>
    <w:rsid w:val="00087A48"/>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322"/>
    <w:rsid w:val="000A33FD"/>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2F78"/>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DF9"/>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3EC6"/>
    <w:rsid w:val="000D43E8"/>
    <w:rsid w:val="000D49FB"/>
    <w:rsid w:val="000D557A"/>
    <w:rsid w:val="000D5712"/>
    <w:rsid w:val="000D577D"/>
    <w:rsid w:val="000D58AB"/>
    <w:rsid w:val="000D5A4C"/>
    <w:rsid w:val="000D5C7A"/>
    <w:rsid w:val="000D5EF7"/>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259"/>
    <w:rsid w:val="000E4262"/>
    <w:rsid w:val="000E42F4"/>
    <w:rsid w:val="000E42F8"/>
    <w:rsid w:val="000E4855"/>
    <w:rsid w:val="000E4A1F"/>
    <w:rsid w:val="000E4C11"/>
    <w:rsid w:val="000E4FD1"/>
    <w:rsid w:val="000E5382"/>
    <w:rsid w:val="000E550B"/>
    <w:rsid w:val="000E5A30"/>
    <w:rsid w:val="000E5BE1"/>
    <w:rsid w:val="000E630F"/>
    <w:rsid w:val="000E66B3"/>
    <w:rsid w:val="000E69FD"/>
    <w:rsid w:val="000E6E48"/>
    <w:rsid w:val="000E6F8E"/>
    <w:rsid w:val="000E715B"/>
    <w:rsid w:val="000E72DF"/>
    <w:rsid w:val="000E759C"/>
    <w:rsid w:val="000E791D"/>
    <w:rsid w:val="000E7942"/>
    <w:rsid w:val="000E7ABB"/>
    <w:rsid w:val="000E7B65"/>
    <w:rsid w:val="000E7C83"/>
    <w:rsid w:val="000F0741"/>
    <w:rsid w:val="000F07AB"/>
    <w:rsid w:val="000F0BE0"/>
    <w:rsid w:val="000F0D18"/>
    <w:rsid w:val="000F0E47"/>
    <w:rsid w:val="000F0F97"/>
    <w:rsid w:val="000F101B"/>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E60"/>
    <w:rsid w:val="00114E83"/>
    <w:rsid w:val="00114F88"/>
    <w:rsid w:val="001151D7"/>
    <w:rsid w:val="001153B4"/>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519"/>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E99"/>
    <w:rsid w:val="00133339"/>
    <w:rsid w:val="001339BF"/>
    <w:rsid w:val="00133E67"/>
    <w:rsid w:val="00134322"/>
    <w:rsid w:val="00134397"/>
    <w:rsid w:val="001343F4"/>
    <w:rsid w:val="00134491"/>
    <w:rsid w:val="001347B8"/>
    <w:rsid w:val="00134885"/>
    <w:rsid w:val="001348D6"/>
    <w:rsid w:val="00134BDC"/>
    <w:rsid w:val="00134CDE"/>
    <w:rsid w:val="00134D4B"/>
    <w:rsid w:val="00134E7E"/>
    <w:rsid w:val="00135B17"/>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1BF"/>
    <w:rsid w:val="00144215"/>
    <w:rsid w:val="0014460F"/>
    <w:rsid w:val="00144B5F"/>
    <w:rsid w:val="0014502C"/>
    <w:rsid w:val="001456D8"/>
    <w:rsid w:val="00145838"/>
    <w:rsid w:val="00145A6F"/>
    <w:rsid w:val="00145C8B"/>
    <w:rsid w:val="00145D43"/>
    <w:rsid w:val="00145ECB"/>
    <w:rsid w:val="00146737"/>
    <w:rsid w:val="00146A25"/>
    <w:rsid w:val="00146A2F"/>
    <w:rsid w:val="00146C34"/>
    <w:rsid w:val="0014739A"/>
    <w:rsid w:val="00147442"/>
    <w:rsid w:val="00147B2E"/>
    <w:rsid w:val="001503A1"/>
    <w:rsid w:val="0015041E"/>
    <w:rsid w:val="00150917"/>
    <w:rsid w:val="0015091F"/>
    <w:rsid w:val="001510A8"/>
    <w:rsid w:val="00151167"/>
    <w:rsid w:val="001516E6"/>
    <w:rsid w:val="0015190C"/>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9C9"/>
    <w:rsid w:val="00157AF3"/>
    <w:rsid w:val="00157C78"/>
    <w:rsid w:val="00157FB1"/>
    <w:rsid w:val="0016006D"/>
    <w:rsid w:val="001602C6"/>
    <w:rsid w:val="001603DA"/>
    <w:rsid w:val="00160412"/>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4EB"/>
    <w:rsid w:val="0016265E"/>
    <w:rsid w:val="0016284B"/>
    <w:rsid w:val="00162B16"/>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9D4"/>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B9B"/>
    <w:rsid w:val="00185C88"/>
    <w:rsid w:val="00185CD5"/>
    <w:rsid w:val="00185E91"/>
    <w:rsid w:val="00185FD5"/>
    <w:rsid w:val="00186101"/>
    <w:rsid w:val="00186162"/>
    <w:rsid w:val="0018630F"/>
    <w:rsid w:val="001863B3"/>
    <w:rsid w:val="0018654E"/>
    <w:rsid w:val="001865E3"/>
    <w:rsid w:val="00186643"/>
    <w:rsid w:val="001868A2"/>
    <w:rsid w:val="00186921"/>
    <w:rsid w:val="0018706C"/>
    <w:rsid w:val="00187230"/>
    <w:rsid w:val="001873FB"/>
    <w:rsid w:val="001875BC"/>
    <w:rsid w:val="00187715"/>
    <w:rsid w:val="0018776A"/>
    <w:rsid w:val="00187A42"/>
    <w:rsid w:val="00187A59"/>
    <w:rsid w:val="00187DBE"/>
    <w:rsid w:val="00187ED9"/>
    <w:rsid w:val="00187FEB"/>
    <w:rsid w:val="0019006C"/>
    <w:rsid w:val="0019047C"/>
    <w:rsid w:val="00190593"/>
    <w:rsid w:val="0019059C"/>
    <w:rsid w:val="001905AC"/>
    <w:rsid w:val="001906BC"/>
    <w:rsid w:val="00190AB7"/>
    <w:rsid w:val="00190AEC"/>
    <w:rsid w:val="00190C8C"/>
    <w:rsid w:val="0019113B"/>
    <w:rsid w:val="0019148B"/>
    <w:rsid w:val="001917BB"/>
    <w:rsid w:val="00191A09"/>
    <w:rsid w:val="0019207F"/>
    <w:rsid w:val="001921FC"/>
    <w:rsid w:val="00192571"/>
    <w:rsid w:val="00192765"/>
    <w:rsid w:val="00192951"/>
    <w:rsid w:val="00192C46"/>
    <w:rsid w:val="00193043"/>
    <w:rsid w:val="00193086"/>
    <w:rsid w:val="001931A6"/>
    <w:rsid w:val="001933DA"/>
    <w:rsid w:val="00193700"/>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1FF0"/>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88"/>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486"/>
    <w:rsid w:val="001B5589"/>
    <w:rsid w:val="001B58BA"/>
    <w:rsid w:val="001B5BC4"/>
    <w:rsid w:val="001B6197"/>
    <w:rsid w:val="001B6242"/>
    <w:rsid w:val="001B628A"/>
    <w:rsid w:val="001B62AA"/>
    <w:rsid w:val="001B62AC"/>
    <w:rsid w:val="001B6348"/>
    <w:rsid w:val="001B636C"/>
    <w:rsid w:val="001B6489"/>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A6"/>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818"/>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5DB2"/>
    <w:rsid w:val="001E61B9"/>
    <w:rsid w:val="001E6324"/>
    <w:rsid w:val="001E633D"/>
    <w:rsid w:val="001E639B"/>
    <w:rsid w:val="001E6434"/>
    <w:rsid w:val="001E644B"/>
    <w:rsid w:val="001E661E"/>
    <w:rsid w:val="001E6AC0"/>
    <w:rsid w:val="001E6B97"/>
    <w:rsid w:val="001E70EA"/>
    <w:rsid w:val="001E7106"/>
    <w:rsid w:val="001E7440"/>
    <w:rsid w:val="001E74B9"/>
    <w:rsid w:val="001E7795"/>
    <w:rsid w:val="001F05B6"/>
    <w:rsid w:val="001F0951"/>
    <w:rsid w:val="001F09AB"/>
    <w:rsid w:val="001F0A6D"/>
    <w:rsid w:val="001F1039"/>
    <w:rsid w:val="001F168B"/>
    <w:rsid w:val="001F1702"/>
    <w:rsid w:val="001F17F0"/>
    <w:rsid w:val="001F1E42"/>
    <w:rsid w:val="001F1E80"/>
    <w:rsid w:val="001F207A"/>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958"/>
    <w:rsid w:val="001F496E"/>
    <w:rsid w:val="001F52ED"/>
    <w:rsid w:val="001F56EE"/>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81"/>
    <w:rsid w:val="0021009E"/>
    <w:rsid w:val="00210558"/>
    <w:rsid w:val="00210627"/>
    <w:rsid w:val="00210B83"/>
    <w:rsid w:val="00210D92"/>
    <w:rsid w:val="00210FD7"/>
    <w:rsid w:val="0021129D"/>
    <w:rsid w:val="00211373"/>
    <w:rsid w:val="002113C4"/>
    <w:rsid w:val="002118DB"/>
    <w:rsid w:val="00211901"/>
    <w:rsid w:val="00211A40"/>
    <w:rsid w:val="00211CD6"/>
    <w:rsid w:val="00211DFC"/>
    <w:rsid w:val="00211E34"/>
    <w:rsid w:val="00212024"/>
    <w:rsid w:val="002121F6"/>
    <w:rsid w:val="002122AC"/>
    <w:rsid w:val="00212399"/>
    <w:rsid w:val="002124A2"/>
    <w:rsid w:val="00212510"/>
    <w:rsid w:val="00212827"/>
    <w:rsid w:val="0021290C"/>
    <w:rsid w:val="00212AA8"/>
    <w:rsid w:val="00212B72"/>
    <w:rsid w:val="00212C36"/>
    <w:rsid w:val="0021320B"/>
    <w:rsid w:val="0021332D"/>
    <w:rsid w:val="002134AA"/>
    <w:rsid w:val="0021390A"/>
    <w:rsid w:val="0021397E"/>
    <w:rsid w:val="002139E1"/>
    <w:rsid w:val="00213B5E"/>
    <w:rsid w:val="00213BF4"/>
    <w:rsid w:val="00213D18"/>
    <w:rsid w:val="00213E38"/>
    <w:rsid w:val="00213E63"/>
    <w:rsid w:val="00213F97"/>
    <w:rsid w:val="00213FA5"/>
    <w:rsid w:val="00214168"/>
    <w:rsid w:val="0021424B"/>
    <w:rsid w:val="002143ED"/>
    <w:rsid w:val="00214C94"/>
    <w:rsid w:val="00214FAE"/>
    <w:rsid w:val="00215C24"/>
    <w:rsid w:val="00215E73"/>
    <w:rsid w:val="00215E94"/>
    <w:rsid w:val="00215EF9"/>
    <w:rsid w:val="00215F3B"/>
    <w:rsid w:val="00216194"/>
    <w:rsid w:val="00216305"/>
    <w:rsid w:val="002164DF"/>
    <w:rsid w:val="0021692E"/>
    <w:rsid w:val="00216940"/>
    <w:rsid w:val="00216BC9"/>
    <w:rsid w:val="00216E12"/>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44"/>
    <w:rsid w:val="00230AB0"/>
    <w:rsid w:val="00230B1D"/>
    <w:rsid w:val="00230BA4"/>
    <w:rsid w:val="00230C1A"/>
    <w:rsid w:val="00230C43"/>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991"/>
    <w:rsid w:val="00233023"/>
    <w:rsid w:val="0023302C"/>
    <w:rsid w:val="00233162"/>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2"/>
    <w:rsid w:val="00241C8B"/>
    <w:rsid w:val="00241FA7"/>
    <w:rsid w:val="002421E8"/>
    <w:rsid w:val="00242386"/>
    <w:rsid w:val="002423CC"/>
    <w:rsid w:val="002425E9"/>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2ED"/>
    <w:rsid w:val="002475A7"/>
    <w:rsid w:val="002475D9"/>
    <w:rsid w:val="00247A68"/>
    <w:rsid w:val="00247BFC"/>
    <w:rsid w:val="00247D0F"/>
    <w:rsid w:val="00247D84"/>
    <w:rsid w:val="00247F5F"/>
    <w:rsid w:val="00250632"/>
    <w:rsid w:val="002515B1"/>
    <w:rsid w:val="002518C2"/>
    <w:rsid w:val="00251D2B"/>
    <w:rsid w:val="00251D93"/>
    <w:rsid w:val="002523B0"/>
    <w:rsid w:val="002525E7"/>
    <w:rsid w:val="002526D4"/>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99A"/>
    <w:rsid w:val="00261A24"/>
    <w:rsid w:val="00261B30"/>
    <w:rsid w:val="00261BA1"/>
    <w:rsid w:val="00261C6E"/>
    <w:rsid w:val="00261E10"/>
    <w:rsid w:val="00261FFB"/>
    <w:rsid w:val="00262222"/>
    <w:rsid w:val="00262301"/>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14A"/>
    <w:rsid w:val="0027232A"/>
    <w:rsid w:val="00272362"/>
    <w:rsid w:val="00272640"/>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3BAD"/>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976"/>
    <w:rsid w:val="00286AC1"/>
    <w:rsid w:val="00286F5C"/>
    <w:rsid w:val="00287189"/>
    <w:rsid w:val="0028751A"/>
    <w:rsid w:val="00287A05"/>
    <w:rsid w:val="00287F57"/>
    <w:rsid w:val="002900C8"/>
    <w:rsid w:val="002902C9"/>
    <w:rsid w:val="002903BF"/>
    <w:rsid w:val="002908A9"/>
    <w:rsid w:val="00290E79"/>
    <w:rsid w:val="00290EE0"/>
    <w:rsid w:val="00290F35"/>
    <w:rsid w:val="00291061"/>
    <w:rsid w:val="00291518"/>
    <w:rsid w:val="0029183C"/>
    <w:rsid w:val="00291F8D"/>
    <w:rsid w:val="0029211B"/>
    <w:rsid w:val="00292387"/>
    <w:rsid w:val="00292432"/>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8C2"/>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ACC"/>
    <w:rsid w:val="002B5D0C"/>
    <w:rsid w:val="002B5D88"/>
    <w:rsid w:val="002B5FEA"/>
    <w:rsid w:val="002B657E"/>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CF1"/>
    <w:rsid w:val="002C0DD0"/>
    <w:rsid w:val="002C18F2"/>
    <w:rsid w:val="002C1961"/>
    <w:rsid w:val="002C1F80"/>
    <w:rsid w:val="002C23B1"/>
    <w:rsid w:val="002C2442"/>
    <w:rsid w:val="002C24C0"/>
    <w:rsid w:val="002C2A0A"/>
    <w:rsid w:val="002C2CEF"/>
    <w:rsid w:val="002C2F52"/>
    <w:rsid w:val="002C30E7"/>
    <w:rsid w:val="002C338F"/>
    <w:rsid w:val="002C3A6F"/>
    <w:rsid w:val="002C3CD7"/>
    <w:rsid w:val="002C3D7C"/>
    <w:rsid w:val="002C3DEE"/>
    <w:rsid w:val="002C3ECF"/>
    <w:rsid w:val="002C4096"/>
    <w:rsid w:val="002C46DC"/>
    <w:rsid w:val="002C47BA"/>
    <w:rsid w:val="002C48ED"/>
    <w:rsid w:val="002C4CCE"/>
    <w:rsid w:val="002C4E6C"/>
    <w:rsid w:val="002C52DD"/>
    <w:rsid w:val="002C53AA"/>
    <w:rsid w:val="002C547E"/>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536"/>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152"/>
    <w:rsid w:val="002E1AB9"/>
    <w:rsid w:val="002E1B9C"/>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F8F"/>
    <w:rsid w:val="002F7027"/>
    <w:rsid w:val="002F7162"/>
    <w:rsid w:val="002F773E"/>
    <w:rsid w:val="002F79E2"/>
    <w:rsid w:val="0030017D"/>
    <w:rsid w:val="00300380"/>
    <w:rsid w:val="003003E3"/>
    <w:rsid w:val="003006D8"/>
    <w:rsid w:val="00300C67"/>
    <w:rsid w:val="00300DD2"/>
    <w:rsid w:val="00300DE3"/>
    <w:rsid w:val="00300FAE"/>
    <w:rsid w:val="00301046"/>
    <w:rsid w:val="00301177"/>
    <w:rsid w:val="00301346"/>
    <w:rsid w:val="00301C14"/>
    <w:rsid w:val="00301D5E"/>
    <w:rsid w:val="00301E34"/>
    <w:rsid w:val="00301E35"/>
    <w:rsid w:val="00301FE0"/>
    <w:rsid w:val="003020A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AC6"/>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5D44"/>
    <w:rsid w:val="00316168"/>
    <w:rsid w:val="00316173"/>
    <w:rsid w:val="003163CC"/>
    <w:rsid w:val="003164AD"/>
    <w:rsid w:val="00316518"/>
    <w:rsid w:val="003165D2"/>
    <w:rsid w:val="0031665F"/>
    <w:rsid w:val="0031666F"/>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42"/>
    <w:rsid w:val="0033086C"/>
    <w:rsid w:val="003308B8"/>
    <w:rsid w:val="00330CF5"/>
    <w:rsid w:val="003314B7"/>
    <w:rsid w:val="00331647"/>
    <w:rsid w:val="00331883"/>
    <w:rsid w:val="00331923"/>
    <w:rsid w:val="0033192C"/>
    <w:rsid w:val="00331BBB"/>
    <w:rsid w:val="00332131"/>
    <w:rsid w:val="00332158"/>
    <w:rsid w:val="003321BB"/>
    <w:rsid w:val="0033256B"/>
    <w:rsid w:val="003325EE"/>
    <w:rsid w:val="003326E5"/>
    <w:rsid w:val="00332C5E"/>
    <w:rsid w:val="00332E9C"/>
    <w:rsid w:val="00332F5D"/>
    <w:rsid w:val="003334DB"/>
    <w:rsid w:val="00333A1F"/>
    <w:rsid w:val="00333A90"/>
    <w:rsid w:val="00333D21"/>
    <w:rsid w:val="00333E7E"/>
    <w:rsid w:val="0033408E"/>
    <w:rsid w:val="00334A36"/>
    <w:rsid w:val="00334CB2"/>
    <w:rsid w:val="00334D6E"/>
    <w:rsid w:val="00334F9C"/>
    <w:rsid w:val="00335349"/>
    <w:rsid w:val="003356EE"/>
    <w:rsid w:val="003359AD"/>
    <w:rsid w:val="00335AD0"/>
    <w:rsid w:val="00335FE3"/>
    <w:rsid w:val="0033600F"/>
    <w:rsid w:val="003362EF"/>
    <w:rsid w:val="0033662D"/>
    <w:rsid w:val="003367C0"/>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20A"/>
    <w:rsid w:val="003517DC"/>
    <w:rsid w:val="00351B19"/>
    <w:rsid w:val="00351BA0"/>
    <w:rsid w:val="00351E96"/>
    <w:rsid w:val="00351F24"/>
    <w:rsid w:val="003520FB"/>
    <w:rsid w:val="00352401"/>
    <w:rsid w:val="00352648"/>
    <w:rsid w:val="003529C4"/>
    <w:rsid w:val="00352AC3"/>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484"/>
    <w:rsid w:val="00376568"/>
    <w:rsid w:val="0037684F"/>
    <w:rsid w:val="00376896"/>
    <w:rsid w:val="00376A5D"/>
    <w:rsid w:val="00376CC1"/>
    <w:rsid w:val="00376E44"/>
    <w:rsid w:val="003770CA"/>
    <w:rsid w:val="0037737B"/>
    <w:rsid w:val="0037745E"/>
    <w:rsid w:val="00377505"/>
    <w:rsid w:val="00377703"/>
    <w:rsid w:val="00377733"/>
    <w:rsid w:val="00377A9C"/>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3BBD"/>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436"/>
    <w:rsid w:val="003A76C8"/>
    <w:rsid w:val="003A77EF"/>
    <w:rsid w:val="003A79C0"/>
    <w:rsid w:val="003A79EA"/>
    <w:rsid w:val="003B0384"/>
    <w:rsid w:val="003B0884"/>
    <w:rsid w:val="003B0B04"/>
    <w:rsid w:val="003B0B28"/>
    <w:rsid w:val="003B0B7F"/>
    <w:rsid w:val="003B0C11"/>
    <w:rsid w:val="003B0D79"/>
    <w:rsid w:val="003B0DFE"/>
    <w:rsid w:val="003B0EB8"/>
    <w:rsid w:val="003B0F90"/>
    <w:rsid w:val="003B11F8"/>
    <w:rsid w:val="003B1201"/>
    <w:rsid w:val="003B13AF"/>
    <w:rsid w:val="003B159A"/>
    <w:rsid w:val="003B16CB"/>
    <w:rsid w:val="003B1807"/>
    <w:rsid w:val="003B18B6"/>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78"/>
    <w:rsid w:val="003C18D0"/>
    <w:rsid w:val="003C1C65"/>
    <w:rsid w:val="003C1F02"/>
    <w:rsid w:val="003C2504"/>
    <w:rsid w:val="003C291A"/>
    <w:rsid w:val="003C29C4"/>
    <w:rsid w:val="003C2AA1"/>
    <w:rsid w:val="003C30BD"/>
    <w:rsid w:val="003C321E"/>
    <w:rsid w:val="003C3380"/>
    <w:rsid w:val="003C36E4"/>
    <w:rsid w:val="003C3971"/>
    <w:rsid w:val="003C3C2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D1E"/>
    <w:rsid w:val="003D0E03"/>
    <w:rsid w:val="003D0F61"/>
    <w:rsid w:val="003D0F6E"/>
    <w:rsid w:val="003D114F"/>
    <w:rsid w:val="003D13FC"/>
    <w:rsid w:val="003D15C1"/>
    <w:rsid w:val="003D1669"/>
    <w:rsid w:val="003D1824"/>
    <w:rsid w:val="003D18AD"/>
    <w:rsid w:val="003D19C4"/>
    <w:rsid w:val="003D1B8F"/>
    <w:rsid w:val="003D1B9F"/>
    <w:rsid w:val="003D1F28"/>
    <w:rsid w:val="003D212C"/>
    <w:rsid w:val="003D21D6"/>
    <w:rsid w:val="003D2265"/>
    <w:rsid w:val="003D26C9"/>
    <w:rsid w:val="003D2716"/>
    <w:rsid w:val="003D2E89"/>
    <w:rsid w:val="003D2F09"/>
    <w:rsid w:val="003D3332"/>
    <w:rsid w:val="003D3970"/>
    <w:rsid w:val="003D3D4C"/>
    <w:rsid w:val="003D3DAD"/>
    <w:rsid w:val="003D3DD5"/>
    <w:rsid w:val="003D4033"/>
    <w:rsid w:val="003D44C0"/>
    <w:rsid w:val="003D471A"/>
    <w:rsid w:val="003D475F"/>
    <w:rsid w:val="003D4F45"/>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358"/>
    <w:rsid w:val="003D65F9"/>
    <w:rsid w:val="003D6867"/>
    <w:rsid w:val="003D6E7B"/>
    <w:rsid w:val="003D6EED"/>
    <w:rsid w:val="003D7015"/>
    <w:rsid w:val="003D775D"/>
    <w:rsid w:val="003D7763"/>
    <w:rsid w:val="003D7832"/>
    <w:rsid w:val="003D7DD3"/>
    <w:rsid w:val="003E0167"/>
    <w:rsid w:val="003E01C1"/>
    <w:rsid w:val="003E02BA"/>
    <w:rsid w:val="003E082C"/>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307"/>
    <w:rsid w:val="003F295F"/>
    <w:rsid w:val="003F2974"/>
    <w:rsid w:val="003F2BD9"/>
    <w:rsid w:val="003F2CF1"/>
    <w:rsid w:val="003F2E53"/>
    <w:rsid w:val="003F2EA6"/>
    <w:rsid w:val="003F33C5"/>
    <w:rsid w:val="003F368B"/>
    <w:rsid w:val="003F37DD"/>
    <w:rsid w:val="003F38A6"/>
    <w:rsid w:val="003F390F"/>
    <w:rsid w:val="003F3A7D"/>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97E"/>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3"/>
    <w:rsid w:val="00402C1D"/>
    <w:rsid w:val="00402CA4"/>
    <w:rsid w:val="00402F20"/>
    <w:rsid w:val="00402F49"/>
    <w:rsid w:val="00403110"/>
    <w:rsid w:val="00403383"/>
    <w:rsid w:val="004039A8"/>
    <w:rsid w:val="00403A99"/>
    <w:rsid w:val="00403E44"/>
    <w:rsid w:val="00404687"/>
    <w:rsid w:val="004049A9"/>
    <w:rsid w:val="00404E0C"/>
    <w:rsid w:val="00404E6B"/>
    <w:rsid w:val="004050C3"/>
    <w:rsid w:val="00405130"/>
    <w:rsid w:val="0040525C"/>
    <w:rsid w:val="004053DE"/>
    <w:rsid w:val="00405495"/>
    <w:rsid w:val="0040565F"/>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DC6"/>
    <w:rsid w:val="00416E03"/>
    <w:rsid w:val="0041713A"/>
    <w:rsid w:val="0041714A"/>
    <w:rsid w:val="00417158"/>
    <w:rsid w:val="0041773F"/>
    <w:rsid w:val="0041778E"/>
    <w:rsid w:val="004178DA"/>
    <w:rsid w:val="00417DE3"/>
    <w:rsid w:val="00420141"/>
    <w:rsid w:val="00420232"/>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9B4"/>
    <w:rsid w:val="00423B1F"/>
    <w:rsid w:val="00423C15"/>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4D8"/>
    <w:rsid w:val="0043261F"/>
    <w:rsid w:val="00432C5F"/>
    <w:rsid w:val="00432D09"/>
    <w:rsid w:val="0043353F"/>
    <w:rsid w:val="00433752"/>
    <w:rsid w:val="00433C77"/>
    <w:rsid w:val="00433D1A"/>
    <w:rsid w:val="00433D34"/>
    <w:rsid w:val="00433E13"/>
    <w:rsid w:val="00433E21"/>
    <w:rsid w:val="00434088"/>
    <w:rsid w:val="004344FE"/>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7EB"/>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10"/>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3E"/>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413"/>
    <w:rsid w:val="0047061C"/>
    <w:rsid w:val="00470752"/>
    <w:rsid w:val="00470836"/>
    <w:rsid w:val="004708BD"/>
    <w:rsid w:val="00470DF9"/>
    <w:rsid w:val="00471044"/>
    <w:rsid w:val="00471512"/>
    <w:rsid w:val="004717B3"/>
    <w:rsid w:val="00471CFD"/>
    <w:rsid w:val="00472211"/>
    <w:rsid w:val="0047267C"/>
    <w:rsid w:val="00472E50"/>
    <w:rsid w:val="00472E96"/>
    <w:rsid w:val="00472F30"/>
    <w:rsid w:val="00472F60"/>
    <w:rsid w:val="00472FC5"/>
    <w:rsid w:val="004730B9"/>
    <w:rsid w:val="0047376D"/>
    <w:rsid w:val="00473996"/>
    <w:rsid w:val="00473A03"/>
    <w:rsid w:val="00473A1C"/>
    <w:rsid w:val="00473A21"/>
    <w:rsid w:val="00474392"/>
    <w:rsid w:val="004743DF"/>
    <w:rsid w:val="004746D3"/>
    <w:rsid w:val="0047473A"/>
    <w:rsid w:val="004748FC"/>
    <w:rsid w:val="00474A3E"/>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26D"/>
    <w:rsid w:val="0047633D"/>
    <w:rsid w:val="0047642A"/>
    <w:rsid w:val="004765B9"/>
    <w:rsid w:val="0047694F"/>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15A"/>
    <w:rsid w:val="00484286"/>
    <w:rsid w:val="004843C7"/>
    <w:rsid w:val="004846B3"/>
    <w:rsid w:val="00484EBC"/>
    <w:rsid w:val="00485068"/>
    <w:rsid w:val="00485129"/>
    <w:rsid w:val="00485652"/>
    <w:rsid w:val="0048587B"/>
    <w:rsid w:val="00485C98"/>
    <w:rsid w:val="00485D09"/>
    <w:rsid w:val="00485E70"/>
    <w:rsid w:val="00485E9E"/>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1FB3"/>
    <w:rsid w:val="00492023"/>
    <w:rsid w:val="004924BB"/>
    <w:rsid w:val="0049261C"/>
    <w:rsid w:val="00492995"/>
    <w:rsid w:val="00492A10"/>
    <w:rsid w:val="00492A28"/>
    <w:rsid w:val="00492AA8"/>
    <w:rsid w:val="00492C1E"/>
    <w:rsid w:val="00492D47"/>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A4A"/>
    <w:rsid w:val="004A2FBB"/>
    <w:rsid w:val="004A314E"/>
    <w:rsid w:val="004A3655"/>
    <w:rsid w:val="004A3C4A"/>
    <w:rsid w:val="004A3E8E"/>
    <w:rsid w:val="004A405D"/>
    <w:rsid w:val="004A40AB"/>
    <w:rsid w:val="004A42A0"/>
    <w:rsid w:val="004A4437"/>
    <w:rsid w:val="004A4673"/>
    <w:rsid w:val="004A471A"/>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00"/>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A5"/>
    <w:rsid w:val="004C45F0"/>
    <w:rsid w:val="004C45F4"/>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39B"/>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73"/>
    <w:rsid w:val="004E4076"/>
    <w:rsid w:val="004E40C7"/>
    <w:rsid w:val="004E435C"/>
    <w:rsid w:val="004E4465"/>
    <w:rsid w:val="004E4D5D"/>
    <w:rsid w:val="004E4F70"/>
    <w:rsid w:val="004E5205"/>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83B"/>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DD6"/>
    <w:rsid w:val="00522FA4"/>
    <w:rsid w:val="0052339F"/>
    <w:rsid w:val="005234DF"/>
    <w:rsid w:val="00523700"/>
    <w:rsid w:val="00523792"/>
    <w:rsid w:val="005237EF"/>
    <w:rsid w:val="00523CF6"/>
    <w:rsid w:val="00523D7C"/>
    <w:rsid w:val="005241ED"/>
    <w:rsid w:val="0052427F"/>
    <w:rsid w:val="0052494B"/>
    <w:rsid w:val="00524B9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10"/>
    <w:rsid w:val="00530259"/>
    <w:rsid w:val="005302BE"/>
    <w:rsid w:val="00530474"/>
    <w:rsid w:val="005304ED"/>
    <w:rsid w:val="005306CC"/>
    <w:rsid w:val="005309E8"/>
    <w:rsid w:val="00530E2F"/>
    <w:rsid w:val="00530E88"/>
    <w:rsid w:val="00530F49"/>
    <w:rsid w:val="00531491"/>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3F1"/>
    <w:rsid w:val="005424C4"/>
    <w:rsid w:val="0054270E"/>
    <w:rsid w:val="0054287A"/>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A85"/>
    <w:rsid w:val="00553B0A"/>
    <w:rsid w:val="00553B66"/>
    <w:rsid w:val="00553D42"/>
    <w:rsid w:val="00553F8F"/>
    <w:rsid w:val="0055404A"/>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3B6"/>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7F2"/>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86F"/>
    <w:rsid w:val="00582D4A"/>
    <w:rsid w:val="00582DF5"/>
    <w:rsid w:val="005830C5"/>
    <w:rsid w:val="005830CD"/>
    <w:rsid w:val="005832C5"/>
    <w:rsid w:val="005833F8"/>
    <w:rsid w:val="00583814"/>
    <w:rsid w:val="005839CC"/>
    <w:rsid w:val="00583BE8"/>
    <w:rsid w:val="00583E4B"/>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1F62"/>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C40"/>
    <w:rsid w:val="005A2E27"/>
    <w:rsid w:val="005A2FB5"/>
    <w:rsid w:val="005A3024"/>
    <w:rsid w:val="005A341B"/>
    <w:rsid w:val="005A34AF"/>
    <w:rsid w:val="005A360C"/>
    <w:rsid w:val="005A365E"/>
    <w:rsid w:val="005A3F46"/>
    <w:rsid w:val="005A4692"/>
    <w:rsid w:val="005A47D5"/>
    <w:rsid w:val="005A4839"/>
    <w:rsid w:val="005A485F"/>
    <w:rsid w:val="005A4C9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E9"/>
    <w:rsid w:val="005A75F1"/>
    <w:rsid w:val="005A76F6"/>
    <w:rsid w:val="005A774D"/>
    <w:rsid w:val="005A799B"/>
    <w:rsid w:val="005A7E0F"/>
    <w:rsid w:val="005A7F4D"/>
    <w:rsid w:val="005B0000"/>
    <w:rsid w:val="005B029F"/>
    <w:rsid w:val="005B031D"/>
    <w:rsid w:val="005B0768"/>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2AF"/>
    <w:rsid w:val="005E46D4"/>
    <w:rsid w:val="005E4834"/>
    <w:rsid w:val="005E4A72"/>
    <w:rsid w:val="005E4B0F"/>
    <w:rsid w:val="005E530C"/>
    <w:rsid w:val="005E536F"/>
    <w:rsid w:val="005E5612"/>
    <w:rsid w:val="005E56ED"/>
    <w:rsid w:val="005E574F"/>
    <w:rsid w:val="005E583A"/>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5DEB"/>
    <w:rsid w:val="005F6030"/>
    <w:rsid w:val="005F629A"/>
    <w:rsid w:val="005F6531"/>
    <w:rsid w:val="005F6601"/>
    <w:rsid w:val="005F687D"/>
    <w:rsid w:val="005F6A35"/>
    <w:rsid w:val="005F6CD9"/>
    <w:rsid w:val="005F70EE"/>
    <w:rsid w:val="005F7664"/>
    <w:rsid w:val="005F79E9"/>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275"/>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8AA"/>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708"/>
    <w:rsid w:val="00624EA1"/>
    <w:rsid w:val="00624FA7"/>
    <w:rsid w:val="006252F3"/>
    <w:rsid w:val="006257ED"/>
    <w:rsid w:val="00625A51"/>
    <w:rsid w:val="00625BC0"/>
    <w:rsid w:val="00625CDF"/>
    <w:rsid w:val="00625CF6"/>
    <w:rsid w:val="006263BA"/>
    <w:rsid w:val="006267E2"/>
    <w:rsid w:val="00626840"/>
    <w:rsid w:val="006269C7"/>
    <w:rsid w:val="00626C51"/>
    <w:rsid w:val="00627059"/>
    <w:rsid w:val="00627091"/>
    <w:rsid w:val="00627125"/>
    <w:rsid w:val="00627311"/>
    <w:rsid w:val="00627366"/>
    <w:rsid w:val="0062772A"/>
    <w:rsid w:val="00627C5C"/>
    <w:rsid w:val="006300E8"/>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715"/>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B7B"/>
    <w:rsid w:val="00636E10"/>
    <w:rsid w:val="00636EF5"/>
    <w:rsid w:val="00636FF1"/>
    <w:rsid w:val="00637184"/>
    <w:rsid w:val="00637260"/>
    <w:rsid w:val="00637474"/>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1F98"/>
    <w:rsid w:val="0064218B"/>
    <w:rsid w:val="006421C5"/>
    <w:rsid w:val="006425AF"/>
    <w:rsid w:val="00642626"/>
    <w:rsid w:val="00642651"/>
    <w:rsid w:val="00642675"/>
    <w:rsid w:val="00642797"/>
    <w:rsid w:val="00642A42"/>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44A"/>
    <w:rsid w:val="00645603"/>
    <w:rsid w:val="0064572A"/>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B7"/>
    <w:rsid w:val="00651EAF"/>
    <w:rsid w:val="0065242E"/>
    <w:rsid w:val="006525F4"/>
    <w:rsid w:val="0065260A"/>
    <w:rsid w:val="006529E5"/>
    <w:rsid w:val="0065336B"/>
    <w:rsid w:val="0065338C"/>
    <w:rsid w:val="006535B0"/>
    <w:rsid w:val="00653901"/>
    <w:rsid w:val="00653A25"/>
    <w:rsid w:val="00653D3A"/>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05A"/>
    <w:rsid w:val="0065724E"/>
    <w:rsid w:val="00657409"/>
    <w:rsid w:val="006574C0"/>
    <w:rsid w:val="00657EF7"/>
    <w:rsid w:val="00660249"/>
    <w:rsid w:val="006604BC"/>
    <w:rsid w:val="006604E9"/>
    <w:rsid w:val="0066094D"/>
    <w:rsid w:val="00660B3B"/>
    <w:rsid w:val="00660B60"/>
    <w:rsid w:val="00660EE4"/>
    <w:rsid w:val="00660F39"/>
    <w:rsid w:val="006610D0"/>
    <w:rsid w:val="0066135B"/>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0DEE"/>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09E"/>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02E"/>
    <w:rsid w:val="006861A8"/>
    <w:rsid w:val="0068624F"/>
    <w:rsid w:val="006868EB"/>
    <w:rsid w:val="0068699B"/>
    <w:rsid w:val="00686DAB"/>
    <w:rsid w:val="006873AE"/>
    <w:rsid w:val="00687508"/>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B71"/>
    <w:rsid w:val="00692225"/>
    <w:rsid w:val="00692390"/>
    <w:rsid w:val="00692834"/>
    <w:rsid w:val="00692906"/>
    <w:rsid w:val="006929CE"/>
    <w:rsid w:val="006929EC"/>
    <w:rsid w:val="00692C8D"/>
    <w:rsid w:val="00692E8B"/>
    <w:rsid w:val="006931DA"/>
    <w:rsid w:val="00693348"/>
    <w:rsid w:val="00693A1C"/>
    <w:rsid w:val="00693A9A"/>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592"/>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178"/>
    <w:rsid w:val="006C220C"/>
    <w:rsid w:val="006C2372"/>
    <w:rsid w:val="006C2E1A"/>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065"/>
    <w:rsid w:val="006D1485"/>
    <w:rsid w:val="006D1A3F"/>
    <w:rsid w:val="006D1D62"/>
    <w:rsid w:val="006D1DB2"/>
    <w:rsid w:val="006D209D"/>
    <w:rsid w:val="006D221C"/>
    <w:rsid w:val="006D2262"/>
    <w:rsid w:val="006D242C"/>
    <w:rsid w:val="006D24DA"/>
    <w:rsid w:val="006D270D"/>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24F"/>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0F"/>
    <w:rsid w:val="0070265A"/>
    <w:rsid w:val="007027E6"/>
    <w:rsid w:val="0070289F"/>
    <w:rsid w:val="00702AFF"/>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D46"/>
    <w:rsid w:val="00705FAE"/>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64C"/>
    <w:rsid w:val="00710895"/>
    <w:rsid w:val="00710F36"/>
    <w:rsid w:val="00710F69"/>
    <w:rsid w:val="00710FC7"/>
    <w:rsid w:val="007111DB"/>
    <w:rsid w:val="00711253"/>
    <w:rsid w:val="007116C7"/>
    <w:rsid w:val="0071195A"/>
    <w:rsid w:val="00711EE4"/>
    <w:rsid w:val="00711EFB"/>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1C9"/>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980"/>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16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D44"/>
    <w:rsid w:val="00737F95"/>
    <w:rsid w:val="00737FF8"/>
    <w:rsid w:val="0074008B"/>
    <w:rsid w:val="0074059D"/>
    <w:rsid w:val="00740DA8"/>
    <w:rsid w:val="00740FDE"/>
    <w:rsid w:val="007412E0"/>
    <w:rsid w:val="007412F4"/>
    <w:rsid w:val="0074184F"/>
    <w:rsid w:val="00741A51"/>
    <w:rsid w:val="00741A91"/>
    <w:rsid w:val="007421FC"/>
    <w:rsid w:val="007424FF"/>
    <w:rsid w:val="007426BE"/>
    <w:rsid w:val="00742C4E"/>
    <w:rsid w:val="00742EBC"/>
    <w:rsid w:val="00742F91"/>
    <w:rsid w:val="00743050"/>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D54"/>
    <w:rsid w:val="00754ECD"/>
    <w:rsid w:val="00755060"/>
    <w:rsid w:val="00755938"/>
    <w:rsid w:val="00755BBE"/>
    <w:rsid w:val="00755D75"/>
    <w:rsid w:val="00755DA9"/>
    <w:rsid w:val="00755DF4"/>
    <w:rsid w:val="00755EA8"/>
    <w:rsid w:val="00756302"/>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133"/>
    <w:rsid w:val="007644C7"/>
    <w:rsid w:val="007647E4"/>
    <w:rsid w:val="007649EF"/>
    <w:rsid w:val="00764AC4"/>
    <w:rsid w:val="00764B70"/>
    <w:rsid w:val="00764C79"/>
    <w:rsid w:val="00764FDA"/>
    <w:rsid w:val="00765214"/>
    <w:rsid w:val="007653E6"/>
    <w:rsid w:val="007654B9"/>
    <w:rsid w:val="007654D9"/>
    <w:rsid w:val="00765534"/>
    <w:rsid w:val="007655DC"/>
    <w:rsid w:val="00765899"/>
    <w:rsid w:val="00765904"/>
    <w:rsid w:val="007659E4"/>
    <w:rsid w:val="00765DA8"/>
    <w:rsid w:val="00765DC8"/>
    <w:rsid w:val="00765E4A"/>
    <w:rsid w:val="00765EE2"/>
    <w:rsid w:val="00765FD7"/>
    <w:rsid w:val="0076663C"/>
    <w:rsid w:val="007666D8"/>
    <w:rsid w:val="00766818"/>
    <w:rsid w:val="0076684E"/>
    <w:rsid w:val="00766A9D"/>
    <w:rsid w:val="00767455"/>
    <w:rsid w:val="0076779A"/>
    <w:rsid w:val="0076786D"/>
    <w:rsid w:val="007679A0"/>
    <w:rsid w:val="00767BC9"/>
    <w:rsid w:val="00767E8C"/>
    <w:rsid w:val="007703A5"/>
    <w:rsid w:val="00770CAF"/>
    <w:rsid w:val="00770E52"/>
    <w:rsid w:val="00770F44"/>
    <w:rsid w:val="0077109F"/>
    <w:rsid w:val="00771107"/>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9A"/>
    <w:rsid w:val="007830B1"/>
    <w:rsid w:val="00783413"/>
    <w:rsid w:val="00783590"/>
    <w:rsid w:val="00783751"/>
    <w:rsid w:val="007838A6"/>
    <w:rsid w:val="00783A4E"/>
    <w:rsid w:val="00783AAA"/>
    <w:rsid w:val="00783CBA"/>
    <w:rsid w:val="0078421B"/>
    <w:rsid w:val="007848A5"/>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64C"/>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43C"/>
    <w:rsid w:val="007A3693"/>
    <w:rsid w:val="007A36C9"/>
    <w:rsid w:val="007A3BC2"/>
    <w:rsid w:val="007A3F30"/>
    <w:rsid w:val="007A40DF"/>
    <w:rsid w:val="007A4251"/>
    <w:rsid w:val="007A497D"/>
    <w:rsid w:val="007A4CD5"/>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6E1"/>
    <w:rsid w:val="007B073C"/>
    <w:rsid w:val="007B08BD"/>
    <w:rsid w:val="007B09AC"/>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ADA"/>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B08"/>
    <w:rsid w:val="007C0C9F"/>
    <w:rsid w:val="007C147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066"/>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F0"/>
    <w:rsid w:val="007E6C82"/>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955"/>
    <w:rsid w:val="007F4966"/>
    <w:rsid w:val="007F4C0C"/>
    <w:rsid w:val="007F4D82"/>
    <w:rsid w:val="007F52BB"/>
    <w:rsid w:val="007F5636"/>
    <w:rsid w:val="007F576E"/>
    <w:rsid w:val="007F5DF4"/>
    <w:rsid w:val="007F6055"/>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0FAD"/>
    <w:rsid w:val="0080102F"/>
    <w:rsid w:val="00801031"/>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5B1"/>
    <w:rsid w:val="008149B8"/>
    <w:rsid w:val="00814ACB"/>
    <w:rsid w:val="00814B57"/>
    <w:rsid w:val="00815034"/>
    <w:rsid w:val="008152B9"/>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95"/>
    <w:rsid w:val="00841DAD"/>
    <w:rsid w:val="00841F0F"/>
    <w:rsid w:val="00842724"/>
    <w:rsid w:val="00842766"/>
    <w:rsid w:val="00842893"/>
    <w:rsid w:val="008429BC"/>
    <w:rsid w:val="00842A1D"/>
    <w:rsid w:val="00842B18"/>
    <w:rsid w:val="00842B39"/>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7B6"/>
    <w:rsid w:val="00855D67"/>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27C"/>
    <w:rsid w:val="00863ADE"/>
    <w:rsid w:val="00863B4F"/>
    <w:rsid w:val="00864334"/>
    <w:rsid w:val="008646B0"/>
    <w:rsid w:val="008647AC"/>
    <w:rsid w:val="00864866"/>
    <w:rsid w:val="00864952"/>
    <w:rsid w:val="00864A01"/>
    <w:rsid w:val="00864A8F"/>
    <w:rsid w:val="008652A6"/>
    <w:rsid w:val="00865661"/>
    <w:rsid w:val="00865A68"/>
    <w:rsid w:val="00865AA3"/>
    <w:rsid w:val="00865DA4"/>
    <w:rsid w:val="00865E4F"/>
    <w:rsid w:val="00866253"/>
    <w:rsid w:val="008663E0"/>
    <w:rsid w:val="00866574"/>
    <w:rsid w:val="00866623"/>
    <w:rsid w:val="00866825"/>
    <w:rsid w:val="00866836"/>
    <w:rsid w:val="00866880"/>
    <w:rsid w:val="008671D3"/>
    <w:rsid w:val="008676E4"/>
    <w:rsid w:val="00867902"/>
    <w:rsid w:val="00867923"/>
    <w:rsid w:val="00867C35"/>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878"/>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957"/>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33"/>
    <w:rsid w:val="008B2B89"/>
    <w:rsid w:val="008B2D9D"/>
    <w:rsid w:val="008B2E9D"/>
    <w:rsid w:val="008B2ED8"/>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C03"/>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627"/>
    <w:rsid w:val="008E5A8D"/>
    <w:rsid w:val="008E5BAB"/>
    <w:rsid w:val="008E5BC2"/>
    <w:rsid w:val="008E6052"/>
    <w:rsid w:val="008E652E"/>
    <w:rsid w:val="008E66B7"/>
    <w:rsid w:val="008E6833"/>
    <w:rsid w:val="008E6AE8"/>
    <w:rsid w:val="008E6C0F"/>
    <w:rsid w:val="008E6F1E"/>
    <w:rsid w:val="008E6F5B"/>
    <w:rsid w:val="008E70B3"/>
    <w:rsid w:val="008E7114"/>
    <w:rsid w:val="008E7233"/>
    <w:rsid w:val="008E780F"/>
    <w:rsid w:val="008E7920"/>
    <w:rsid w:val="008E7A78"/>
    <w:rsid w:val="008E7BF6"/>
    <w:rsid w:val="008E7C1A"/>
    <w:rsid w:val="008E7C41"/>
    <w:rsid w:val="008E7C6A"/>
    <w:rsid w:val="008E7DF3"/>
    <w:rsid w:val="008F021A"/>
    <w:rsid w:val="008F068B"/>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A46"/>
    <w:rsid w:val="008F3E5D"/>
    <w:rsid w:val="008F4771"/>
    <w:rsid w:val="008F48B7"/>
    <w:rsid w:val="008F4A12"/>
    <w:rsid w:val="008F4F81"/>
    <w:rsid w:val="008F4FDC"/>
    <w:rsid w:val="008F50BB"/>
    <w:rsid w:val="008F5247"/>
    <w:rsid w:val="008F55DE"/>
    <w:rsid w:val="008F5A11"/>
    <w:rsid w:val="008F6155"/>
    <w:rsid w:val="008F6495"/>
    <w:rsid w:val="008F6527"/>
    <w:rsid w:val="008F65EF"/>
    <w:rsid w:val="008F664A"/>
    <w:rsid w:val="008F67AD"/>
    <w:rsid w:val="008F682F"/>
    <w:rsid w:val="008F686C"/>
    <w:rsid w:val="008F6C24"/>
    <w:rsid w:val="008F6E5D"/>
    <w:rsid w:val="008F7224"/>
    <w:rsid w:val="008F770F"/>
    <w:rsid w:val="008F779D"/>
    <w:rsid w:val="008F7E12"/>
    <w:rsid w:val="008F7EB8"/>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3AB1"/>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07181"/>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E60"/>
    <w:rsid w:val="00926569"/>
    <w:rsid w:val="009268E6"/>
    <w:rsid w:val="00926932"/>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0EC4"/>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15A"/>
    <w:rsid w:val="009431C5"/>
    <w:rsid w:val="0094333E"/>
    <w:rsid w:val="009434FD"/>
    <w:rsid w:val="0094351E"/>
    <w:rsid w:val="009435B1"/>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2E"/>
    <w:rsid w:val="00945283"/>
    <w:rsid w:val="009452F3"/>
    <w:rsid w:val="00945613"/>
    <w:rsid w:val="00945663"/>
    <w:rsid w:val="009456C4"/>
    <w:rsid w:val="009459C4"/>
    <w:rsid w:val="00945C28"/>
    <w:rsid w:val="00945C97"/>
    <w:rsid w:val="00945E6C"/>
    <w:rsid w:val="009463BF"/>
    <w:rsid w:val="009464CD"/>
    <w:rsid w:val="0094662F"/>
    <w:rsid w:val="00946752"/>
    <w:rsid w:val="009469C6"/>
    <w:rsid w:val="00946B2A"/>
    <w:rsid w:val="00946DE3"/>
    <w:rsid w:val="00946EFF"/>
    <w:rsid w:val="00947057"/>
    <w:rsid w:val="00947420"/>
    <w:rsid w:val="0094786D"/>
    <w:rsid w:val="009478AD"/>
    <w:rsid w:val="00947961"/>
    <w:rsid w:val="00947C23"/>
    <w:rsid w:val="00947DD3"/>
    <w:rsid w:val="00947FDF"/>
    <w:rsid w:val="009500C9"/>
    <w:rsid w:val="009502B7"/>
    <w:rsid w:val="009503AD"/>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5F6"/>
    <w:rsid w:val="009567F3"/>
    <w:rsid w:val="0095697F"/>
    <w:rsid w:val="00956DAC"/>
    <w:rsid w:val="00956E19"/>
    <w:rsid w:val="00956F6D"/>
    <w:rsid w:val="0095709B"/>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9D4"/>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795"/>
    <w:rsid w:val="0099783C"/>
    <w:rsid w:val="0099792E"/>
    <w:rsid w:val="00997AAF"/>
    <w:rsid w:val="00997B26"/>
    <w:rsid w:val="00997C32"/>
    <w:rsid w:val="00997CFE"/>
    <w:rsid w:val="00997DE3"/>
    <w:rsid w:val="00997EFD"/>
    <w:rsid w:val="009A0037"/>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508"/>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18A"/>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718"/>
    <w:rsid w:val="009C79C4"/>
    <w:rsid w:val="009C7C48"/>
    <w:rsid w:val="009D0937"/>
    <w:rsid w:val="009D0B25"/>
    <w:rsid w:val="009D0BA7"/>
    <w:rsid w:val="009D0C11"/>
    <w:rsid w:val="009D0D6C"/>
    <w:rsid w:val="009D0D78"/>
    <w:rsid w:val="009D1056"/>
    <w:rsid w:val="009D10DF"/>
    <w:rsid w:val="009D12B9"/>
    <w:rsid w:val="009D13FF"/>
    <w:rsid w:val="009D152A"/>
    <w:rsid w:val="009D1754"/>
    <w:rsid w:val="009D183A"/>
    <w:rsid w:val="009D1CE3"/>
    <w:rsid w:val="009D1EFB"/>
    <w:rsid w:val="009D2125"/>
    <w:rsid w:val="009D255E"/>
    <w:rsid w:val="009D2577"/>
    <w:rsid w:val="009D27E1"/>
    <w:rsid w:val="009D2CC4"/>
    <w:rsid w:val="009D3338"/>
    <w:rsid w:val="009D34BA"/>
    <w:rsid w:val="009D34C6"/>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6D7"/>
    <w:rsid w:val="009D674D"/>
    <w:rsid w:val="009D6B23"/>
    <w:rsid w:val="009D6FA3"/>
    <w:rsid w:val="009D6FD5"/>
    <w:rsid w:val="009D759A"/>
    <w:rsid w:val="009D75A7"/>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D09"/>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6F9"/>
    <w:rsid w:val="009F1FD1"/>
    <w:rsid w:val="009F2099"/>
    <w:rsid w:val="009F20DD"/>
    <w:rsid w:val="009F27E5"/>
    <w:rsid w:val="009F2962"/>
    <w:rsid w:val="009F2BC3"/>
    <w:rsid w:val="009F2C00"/>
    <w:rsid w:val="009F2C42"/>
    <w:rsid w:val="009F2E7F"/>
    <w:rsid w:val="009F3029"/>
    <w:rsid w:val="009F339F"/>
    <w:rsid w:val="009F3457"/>
    <w:rsid w:val="009F3718"/>
    <w:rsid w:val="009F37B7"/>
    <w:rsid w:val="009F3874"/>
    <w:rsid w:val="009F3CF2"/>
    <w:rsid w:val="009F4006"/>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4E11"/>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5C"/>
    <w:rsid w:val="00A073B3"/>
    <w:rsid w:val="00A073C9"/>
    <w:rsid w:val="00A073E5"/>
    <w:rsid w:val="00A0756E"/>
    <w:rsid w:val="00A07742"/>
    <w:rsid w:val="00A079B1"/>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5B6"/>
    <w:rsid w:val="00A23789"/>
    <w:rsid w:val="00A239D1"/>
    <w:rsid w:val="00A23B87"/>
    <w:rsid w:val="00A23C52"/>
    <w:rsid w:val="00A23D7E"/>
    <w:rsid w:val="00A23E5E"/>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244"/>
    <w:rsid w:val="00A3063E"/>
    <w:rsid w:val="00A3070E"/>
    <w:rsid w:val="00A309F6"/>
    <w:rsid w:val="00A3197E"/>
    <w:rsid w:val="00A31BD7"/>
    <w:rsid w:val="00A32082"/>
    <w:rsid w:val="00A32252"/>
    <w:rsid w:val="00A322E9"/>
    <w:rsid w:val="00A3230B"/>
    <w:rsid w:val="00A32674"/>
    <w:rsid w:val="00A3277A"/>
    <w:rsid w:val="00A32AA3"/>
    <w:rsid w:val="00A32FCC"/>
    <w:rsid w:val="00A334B6"/>
    <w:rsid w:val="00A3351E"/>
    <w:rsid w:val="00A340A1"/>
    <w:rsid w:val="00A34147"/>
    <w:rsid w:val="00A34354"/>
    <w:rsid w:val="00A34490"/>
    <w:rsid w:val="00A34986"/>
    <w:rsid w:val="00A34AA5"/>
    <w:rsid w:val="00A34F98"/>
    <w:rsid w:val="00A352C1"/>
    <w:rsid w:val="00A35465"/>
    <w:rsid w:val="00A35872"/>
    <w:rsid w:val="00A35AC3"/>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A50"/>
    <w:rsid w:val="00A43BB1"/>
    <w:rsid w:val="00A43BE3"/>
    <w:rsid w:val="00A43E0E"/>
    <w:rsid w:val="00A4403C"/>
    <w:rsid w:val="00A440D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0A4"/>
    <w:rsid w:val="00A524DA"/>
    <w:rsid w:val="00A527D4"/>
    <w:rsid w:val="00A529E6"/>
    <w:rsid w:val="00A52AE0"/>
    <w:rsid w:val="00A52C6D"/>
    <w:rsid w:val="00A52EA3"/>
    <w:rsid w:val="00A52F38"/>
    <w:rsid w:val="00A53153"/>
    <w:rsid w:val="00A53180"/>
    <w:rsid w:val="00A532FA"/>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3A8"/>
    <w:rsid w:val="00A60555"/>
    <w:rsid w:val="00A60BC3"/>
    <w:rsid w:val="00A61252"/>
    <w:rsid w:val="00A61287"/>
    <w:rsid w:val="00A617A2"/>
    <w:rsid w:val="00A617EC"/>
    <w:rsid w:val="00A61B30"/>
    <w:rsid w:val="00A61B84"/>
    <w:rsid w:val="00A61BCA"/>
    <w:rsid w:val="00A61CBB"/>
    <w:rsid w:val="00A61F0A"/>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3EEC"/>
    <w:rsid w:val="00A64469"/>
    <w:rsid w:val="00A64504"/>
    <w:rsid w:val="00A64653"/>
    <w:rsid w:val="00A647F3"/>
    <w:rsid w:val="00A6480F"/>
    <w:rsid w:val="00A64A41"/>
    <w:rsid w:val="00A64D6C"/>
    <w:rsid w:val="00A650FB"/>
    <w:rsid w:val="00A6512C"/>
    <w:rsid w:val="00A6515B"/>
    <w:rsid w:val="00A6534E"/>
    <w:rsid w:val="00A65375"/>
    <w:rsid w:val="00A65E28"/>
    <w:rsid w:val="00A65F84"/>
    <w:rsid w:val="00A65FA4"/>
    <w:rsid w:val="00A660FC"/>
    <w:rsid w:val="00A66399"/>
    <w:rsid w:val="00A664DE"/>
    <w:rsid w:val="00A6666C"/>
    <w:rsid w:val="00A66701"/>
    <w:rsid w:val="00A6687D"/>
    <w:rsid w:val="00A66ABB"/>
    <w:rsid w:val="00A66DEF"/>
    <w:rsid w:val="00A66FFE"/>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4FA"/>
    <w:rsid w:val="00A73849"/>
    <w:rsid w:val="00A73A6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33C"/>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5F41"/>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3D20"/>
    <w:rsid w:val="00AA4162"/>
    <w:rsid w:val="00AA41BE"/>
    <w:rsid w:val="00AA45AE"/>
    <w:rsid w:val="00AA485D"/>
    <w:rsid w:val="00AA486A"/>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ED7"/>
    <w:rsid w:val="00AB1EF9"/>
    <w:rsid w:val="00AB229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91"/>
    <w:rsid w:val="00AC63C5"/>
    <w:rsid w:val="00AC6DB4"/>
    <w:rsid w:val="00AC7725"/>
    <w:rsid w:val="00AC79E9"/>
    <w:rsid w:val="00AC7AC5"/>
    <w:rsid w:val="00AD0A01"/>
    <w:rsid w:val="00AD0A4A"/>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459"/>
    <w:rsid w:val="00AD4755"/>
    <w:rsid w:val="00AD4DCD"/>
    <w:rsid w:val="00AD4E00"/>
    <w:rsid w:val="00AD529E"/>
    <w:rsid w:val="00AD52E9"/>
    <w:rsid w:val="00AD5452"/>
    <w:rsid w:val="00AD54C6"/>
    <w:rsid w:val="00AD54CE"/>
    <w:rsid w:val="00AD5666"/>
    <w:rsid w:val="00AD5AD4"/>
    <w:rsid w:val="00AD5D71"/>
    <w:rsid w:val="00AD5F83"/>
    <w:rsid w:val="00AD6272"/>
    <w:rsid w:val="00AD6294"/>
    <w:rsid w:val="00AD63D6"/>
    <w:rsid w:val="00AD6645"/>
    <w:rsid w:val="00AD695A"/>
    <w:rsid w:val="00AD6C86"/>
    <w:rsid w:val="00AD6E26"/>
    <w:rsid w:val="00AD6F2C"/>
    <w:rsid w:val="00AD728F"/>
    <w:rsid w:val="00AD73C5"/>
    <w:rsid w:val="00AD7C6D"/>
    <w:rsid w:val="00AD7E03"/>
    <w:rsid w:val="00AD7FE6"/>
    <w:rsid w:val="00AE04F5"/>
    <w:rsid w:val="00AE078B"/>
    <w:rsid w:val="00AE07F4"/>
    <w:rsid w:val="00AE0A2C"/>
    <w:rsid w:val="00AE0AF2"/>
    <w:rsid w:val="00AE0B12"/>
    <w:rsid w:val="00AE0B27"/>
    <w:rsid w:val="00AE0E3C"/>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683"/>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854"/>
    <w:rsid w:val="00AE687D"/>
    <w:rsid w:val="00AE6DFB"/>
    <w:rsid w:val="00AE6E2C"/>
    <w:rsid w:val="00AE6F93"/>
    <w:rsid w:val="00AE70F6"/>
    <w:rsid w:val="00AE73A9"/>
    <w:rsid w:val="00AE794B"/>
    <w:rsid w:val="00AE7AB7"/>
    <w:rsid w:val="00AE7C40"/>
    <w:rsid w:val="00AE7CAC"/>
    <w:rsid w:val="00AF04CC"/>
    <w:rsid w:val="00AF059B"/>
    <w:rsid w:val="00AF0820"/>
    <w:rsid w:val="00AF0841"/>
    <w:rsid w:val="00AF086F"/>
    <w:rsid w:val="00AF095C"/>
    <w:rsid w:val="00AF148A"/>
    <w:rsid w:val="00AF1A11"/>
    <w:rsid w:val="00AF264C"/>
    <w:rsid w:val="00AF2964"/>
    <w:rsid w:val="00AF2AD1"/>
    <w:rsid w:val="00AF2F84"/>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2E4"/>
    <w:rsid w:val="00AF53F5"/>
    <w:rsid w:val="00AF579F"/>
    <w:rsid w:val="00AF5A5C"/>
    <w:rsid w:val="00AF5AFA"/>
    <w:rsid w:val="00AF5D0B"/>
    <w:rsid w:val="00AF5F85"/>
    <w:rsid w:val="00AF64E1"/>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969"/>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B70"/>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626"/>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987"/>
    <w:rsid w:val="00B30B9B"/>
    <w:rsid w:val="00B30C03"/>
    <w:rsid w:val="00B30C2F"/>
    <w:rsid w:val="00B30CCB"/>
    <w:rsid w:val="00B30FBA"/>
    <w:rsid w:val="00B31129"/>
    <w:rsid w:val="00B31545"/>
    <w:rsid w:val="00B31F55"/>
    <w:rsid w:val="00B320F6"/>
    <w:rsid w:val="00B32110"/>
    <w:rsid w:val="00B32222"/>
    <w:rsid w:val="00B32259"/>
    <w:rsid w:val="00B3225E"/>
    <w:rsid w:val="00B323A7"/>
    <w:rsid w:val="00B329AD"/>
    <w:rsid w:val="00B32CC6"/>
    <w:rsid w:val="00B32DDA"/>
    <w:rsid w:val="00B32F3E"/>
    <w:rsid w:val="00B33116"/>
    <w:rsid w:val="00B33354"/>
    <w:rsid w:val="00B33517"/>
    <w:rsid w:val="00B33815"/>
    <w:rsid w:val="00B33B5B"/>
    <w:rsid w:val="00B33C4A"/>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44D"/>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8A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2A"/>
    <w:rsid w:val="00B71B9B"/>
    <w:rsid w:val="00B71E30"/>
    <w:rsid w:val="00B71F6B"/>
    <w:rsid w:val="00B72657"/>
    <w:rsid w:val="00B72C7C"/>
    <w:rsid w:val="00B72C7E"/>
    <w:rsid w:val="00B72F71"/>
    <w:rsid w:val="00B72F79"/>
    <w:rsid w:val="00B73101"/>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86E"/>
    <w:rsid w:val="00B82A2C"/>
    <w:rsid w:val="00B82D3C"/>
    <w:rsid w:val="00B82F34"/>
    <w:rsid w:val="00B82F77"/>
    <w:rsid w:val="00B82FC4"/>
    <w:rsid w:val="00B83136"/>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AA3"/>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60C"/>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B63"/>
    <w:rsid w:val="00BA4FEE"/>
    <w:rsid w:val="00BA50B6"/>
    <w:rsid w:val="00BA51D9"/>
    <w:rsid w:val="00BA5411"/>
    <w:rsid w:val="00BA578E"/>
    <w:rsid w:val="00BA5947"/>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1FB2"/>
    <w:rsid w:val="00BB208A"/>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39D"/>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F3D"/>
    <w:rsid w:val="00BD3535"/>
    <w:rsid w:val="00BD378D"/>
    <w:rsid w:val="00BD387E"/>
    <w:rsid w:val="00BD3BE5"/>
    <w:rsid w:val="00BD3DA4"/>
    <w:rsid w:val="00BD402A"/>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69A"/>
    <w:rsid w:val="00BE393D"/>
    <w:rsid w:val="00BE4094"/>
    <w:rsid w:val="00BE40E9"/>
    <w:rsid w:val="00BE4264"/>
    <w:rsid w:val="00BE42F1"/>
    <w:rsid w:val="00BE4416"/>
    <w:rsid w:val="00BE44E1"/>
    <w:rsid w:val="00BE4700"/>
    <w:rsid w:val="00BE4A87"/>
    <w:rsid w:val="00BE52B2"/>
    <w:rsid w:val="00BE5B9A"/>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0BE4"/>
    <w:rsid w:val="00BF13EC"/>
    <w:rsid w:val="00BF172F"/>
    <w:rsid w:val="00BF17C6"/>
    <w:rsid w:val="00BF1977"/>
    <w:rsid w:val="00BF1A50"/>
    <w:rsid w:val="00BF1ABA"/>
    <w:rsid w:val="00BF1C27"/>
    <w:rsid w:val="00BF1C99"/>
    <w:rsid w:val="00BF207E"/>
    <w:rsid w:val="00BF20F6"/>
    <w:rsid w:val="00BF21CB"/>
    <w:rsid w:val="00BF22B7"/>
    <w:rsid w:val="00BF23DA"/>
    <w:rsid w:val="00BF2BDA"/>
    <w:rsid w:val="00BF316F"/>
    <w:rsid w:val="00BF35BE"/>
    <w:rsid w:val="00BF3709"/>
    <w:rsid w:val="00BF386D"/>
    <w:rsid w:val="00BF38E1"/>
    <w:rsid w:val="00BF3AF7"/>
    <w:rsid w:val="00BF3BD3"/>
    <w:rsid w:val="00BF4370"/>
    <w:rsid w:val="00BF44C3"/>
    <w:rsid w:val="00BF4507"/>
    <w:rsid w:val="00BF468F"/>
    <w:rsid w:val="00BF47A6"/>
    <w:rsid w:val="00BF488C"/>
    <w:rsid w:val="00BF4B4E"/>
    <w:rsid w:val="00BF4B7C"/>
    <w:rsid w:val="00BF4D1B"/>
    <w:rsid w:val="00BF4E78"/>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BEF"/>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1B8B"/>
    <w:rsid w:val="00C2209C"/>
    <w:rsid w:val="00C228F8"/>
    <w:rsid w:val="00C22C45"/>
    <w:rsid w:val="00C22FFF"/>
    <w:rsid w:val="00C23301"/>
    <w:rsid w:val="00C234AE"/>
    <w:rsid w:val="00C234CB"/>
    <w:rsid w:val="00C2466D"/>
    <w:rsid w:val="00C247D2"/>
    <w:rsid w:val="00C24974"/>
    <w:rsid w:val="00C24BF6"/>
    <w:rsid w:val="00C251AD"/>
    <w:rsid w:val="00C251B2"/>
    <w:rsid w:val="00C252B7"/>
    <w:rsid w:val="00C25C16"/>
    <w:rsid w:val="00C25C4C"/>
    <w:rsid w:val="00C25F2D"/>
    <w:rsid w:val="00C26013"/>
    <w:rsid w:val="00C26039"/>
    <w:rsid w:val="00C260AA"/>
    <w:rsid w:val="00C260C7"/>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125"/>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E85"/>
    <w:rsid w:val="00C43014"/>
    <w:rsid w:val="00C431CB"/>
    <w:rsid w:val="00C435BE"/>
    <w:rsid w:val="00C43639"/>
    <w:rsid w:val="00C438F5"/>
    <w:rsid w:val="00C43D29"/>
    <w:rsid w:val="00C43F19"/>
    <w:rsid w:val="00C4447B"/>
    <w:rsid w:val="00C44603"/>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1A7"/>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5E7"/>
    <w:rsid w:val="00C61BCF"/>
    <w:rsid w:val="00C61CF9"/>
    <w:rsid w:val="00C62027"/>
    <w:rsid w:val="00C623A2"/>
    <w:rsid w:val="00C62AC8"/>
    <w:rsid w:val="00C62C48"/>
    <w:rsid w:val="00C63019"/>
    <w:rsid w:val="00C630DD"/>
    <w:rsid w:val="00C63174"/>
    <w:rsid w:val="00C63376"/>
    <w:rsid w:val="00C634C8"/>
    <w:rsid w:val="00C6381C"/>
    <w:rsid w:val="00C63BC9"/>
    <w:rsid w:val="00C63E82"/>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2EF1"/>
    <w:rsid w:val="00C7326E"/>
    <w:rsid w:val="00C73540"/>
    <w:rsid w:val="00C736EC"/>
    <w:rsid w:val="00C739DD"/>
    <w:rsid w:val="00C73C35"/>
    <w:rsid w:val="00C74086"/>
    <w:rsid w:val="00C74139"/>
    <w:rsid w:val="00C74296"/>
    <w:rsid w:val="00C74364"/>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6D7"/>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2D5"/>
    <w:rsid w:val="00CA68D6"/>
    <w:rsid w:val="00CA6AC4"/>
    <w:rsid w:val="00CA6F0C"/>
    <w:rsid w:val="00CA70B0"/>
    <w:rsid w:val="00CA7BE7"/>
    <w:rsid w:val="00CA7D4D"/>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3E4"/>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A38"/>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B2F"/>
    <w:rsid w:val="00CE4CDC"/>
    <w:rsid w:val="00CE5523"/>
    <w:rsid w:val="00CE5660"/>
    <w:rsid w:val="00CE59C2"/>
    <w:rsid w:val="00CE6070"/>
    <w:rsid w:val="00CE618D"/>
    <w:rsid w:val="00CE61A7"/>
    <w:rsid w:val="00CE695E"/>
    <w:rsid w:val="00CE6966"/>
    <w:rsid w:val="00CE69C7"/>
    <w:rsid w:val="00CE6A17"/>
    <w:rsid w:val="00CE6B7D"/>
    <w:rsid w:val="00CE6D64"/>
    <w:rsid w:val="00CE6FBE"/>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64"/>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54D"/>
    <w:rsid w:val="00D15943"/>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17D3C"/>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50"/>
    <w:rsid w:val="00D2709B"/>
    <w:rsid w:val="00D2719B"/>
    <w:rsid w:val="00D277CB"/>
    <w:rsid w:val="00D27CEE"/>
    <w:rsid w:val="00D27ED0"/>
    <w:rsid w:val="00D30115"/>
    <w:rsid w:val="00D30216"/>
    <w:rsid w:val="00D302F3"/>
    <w:rsid w:val="00D305DE"/>
    <w:rsid w:val="00D30BD0"/>
    <w:rsid w:val="00D31441"/>
    <w:rsid w:val="00D31538"/>
    <w:rsid w:val="00D31582"/>
    <w:rsid w:val="00D3180F"/>
    <w:rsid w:val="00D31876"/>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05"/>
    <w:rsid w:val="00D335FC"/>
    <w:rsid w:val="00D336BF"/>
    <w:rsid w:val="00D33914"/>
    <w:rsid w:val="00D33EE5"/>
    <w:rsid w:val="00D34122"/>
    <w:rsid w:val="00D34170"/>
    <w:rsid w:val="00D34290"/>
    <w:rsid w:val="00D346CB"/>
    <w:rsid w:val="00D3485B"/>
    <w:rsid w:val="00D34D5E"/>
    <w:rsid w:val="00D34D74"/>
    <w:rsid w:val="00D34DEC"/>
    <w:rsid w:val="00D34E43"/>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22"/>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22"/>
    <w:rsid w:val="00D44CC3"/>
    <w:rsid w:val="00D4502A"/>
    <w:rsid w:val="00D4580E"/>
    <w:rsid w:val="00D45909"/>
    <w:rsid w:val="00D45A82"/>
    <w:rsid w:val="00D45B02"/>
    <w:rsid w:val="00D45D2B"/>
    <w:rsid w:val="00D45EA6"/>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1A3"/>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07C7"/>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7B3"/>
    <w:rsid w:val="00D809B7"/>
    <w:rsid w:val="00D80A5B"/>
    <w:rsid w:val="00D80BE6"/>
    <w:rsid w:val="00D80CFA"/>
    <w:rsid w:val="00D80D7D"/>
    <w:rsid w:val="00D80D8F"/>
    <w:rsid w:val="00D80ECE"/>
    <w:rsid w:val="00D81A8B"/>
    <w:rsid w:val="00D81BAA"/>
    <w:rsid w:val="00D81E65"/>
    <w:rsid w:val="00D81F3A"/>
    <w:rsid w:val="00D81F79"/>
    <w:rsid w:val="00D8262E"/>
    <w:rsid w:val="00D826A5"/>
    <w:rsid w:val="00D8293E"/>
    <w:rsid w:val="00D82C41"/>
    <w:rsid w:val="00D82D27"/>
    <w:rsid w:val="00D8312C"/>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2E0A"/>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6F1"/>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C87"/>
    <w:rsid w:val="00DA1EB2"/>
    <w:rsid w:val="00DA1F4C"/>
    <w:rsid w:val="00DA2B49"/>
    <w:rsid w:val="00DA2B62"/>
    <w:rsid w:val="00DA2CEA"/>
    <w:rsid w:val="00DA2DD4"/>
    <w:rsid w:val="00DA2DD8"/>
    <w:rsid w:val="00DA3729"/>
    <w:rsid w:val="00DA392B"/>
    <w:rsid w:val="00DA3B12"/>
    <w:rsid w:val="00DA3B83"/>
    <w:rsid w:val="00DA3C1C"/>
    <w:rsid w:val="00DA3D2E"/>
    <w:rsid w:val="00DA441C"/>
    <w:rsid w:val="00DA455C"/>
    <w:rsid w:val="00DA46AC"/>
    <w:rsid w:val="00DA49C4"/>
    <w:rsid w:val="00DA4BD8"/>
    <w:rsid w:val="00DA4D23"/>
    <w:rsid w:val="00DA4FAD"/>
    <w:rsid w:val="00DA52D6"/>
    <w:rsid w:val="00DA550B"/>
    <w:rsid w:val="00DA553C"/>
    <w:rsid w:val="00DA5708"/>
    <w:rsid w:val="00DA589A"/>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3C6"/>
    <w:rsid w:val="00DB367D"/>
    <w:rsid w:val="00DB379D"/>
    <w:rsid w:val="00DB3CB1"/>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19F"/>
    <w:rsid w:val="00DC02CD"/>
    <w:rsid w:val="00DC053B"/>
    <w:rsid w:val="00DC06E6"/>
    <w:rsid w:val="00DC08B6"/>
    <w:rsid w:val="00DC0A25"/>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05"/>
    <w:rsid w:val="00DC4385"/>
    <w:rsid w:val="00DC4556"/>
    <w:rsid w:val="00DC4702"/>
    <w:rsid w:val="00DC4AE9"/>
    <w:rsid w:val="00DC4D64"/>
    <w:rsid w:val="00DC4DA2"/>
    <w:rsid w:val="00DC4E91"/>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80"/>
    <w:rsid w:val="00DD0693"/>
    <w:rsid w:val="00DD0A4E"/>
    <w:rsid w:val="00DD0A5B"/>
    <w:rsid w:val="00DD0E0F"/>
    <w:rsid w:val="00DD0EEE"/>
    <w:rsid w:val="00DD14FE"/>
    <w:rsid w:val="00DD1648"/>
    <w:rsid w:val="00DD1DDD"/>
    <w:rsid w:val="00DD1E9B"/>
    <w:rsid w:val="00DD21F4"/>
    <w:rsid w:val="00DD2AC3"/>
    <w:rsid w:val="00DD2B38"/>
    <w:rsid w:val="00DD2D2A"/>
    <w:rsid w:val="00DD3111"/>
    <w:rsid w:val="00DD3619"/>
    <w:rsid w:val="00DD369D"/>
    <w:rsid w:val="00DD3BDE"/>
    <w:rsid w:val="00DD4038"/>
    <w:rsid w:val="00DD4472"/>
    <w:rsid w:val="00DD4605"/>
    <w:rsid w:val="00DD475F"/>
    <w:rsid w:val="00DD4774"/>
    <w:rsid w:val="00DD4781"/>
    <w:rsid w:val="00DD47C3"/>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908"/>
    <w:rsid w:val="00DE0B64"/>
    <w:rsid w:val="00DE0BEB"/>
    <w:rsid w:val="00DE0DB3"/>
    <w:rsid w:val="00DE0DC2"/>
    <w:rsid w:val="00DE0F4E"/>
    <w:rsid w:val="00DE121D"/>
    <w:rsid w:val="00DE12ED"/>
    <w:rsid w:val="00DE1970"/>
    <w:rsid w:val="00DE1A92"/>
    <w:rsid w:val="00DE1AF3"/>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3D1C"/>
    <w:rsid w:val="00DE4160"/>
    <w:rsid w:val="00DE4182"/>
    <w:rsid w:val="00DE448A"/>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44"/>
    <w:rsid w:val="00DE6CD4"/>
    <w:rsid w:val="00DE6D01"/>
    <w:rsid w:val="00DE7180"/>
    <w:rsid w:val="00DE72F1"/>
    <w:rsid w:val="00DE73D4"/>
    <w:rsid w:val="00DE7A03"/>
    <w:rsid w:val="00DE7B28"/>
    <w:rsid w:val="00DF0252"/>
    <w:rsid w:val="00DF085B"/>
    <w:rsid w:val="00DF14E8"/>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ED2"/>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4F66"/>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C89"/>
    <w:rsid w:val="00E12D45"/>
    <w:rsid w:val="00E12D8B"/>
    <w:rsid w:val="00E12DB9"/>
    <w:rsid w:val="00E1305A"/>
    <w:rsid w:val="00E130E4"/>
    <w:rsid w:val="00E13240"/>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466"/>
    <w:rsid w:val="00E2160A"/>
    <w:rsid w:val="00E2164F"/>
    <w:rsid w:val="00E22024"/>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C97"/>
    <w:rsid w:val="00E30D58"/>
    <w:rsid w:val="00E3120F"/>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1E0"/>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37FF6"/>
    <w:rsid w:val="00E40316"/>
    <w:rsid w:val="00E40497"/>
    <w:rsid w:val="00E40718"/>
    <w:rsid w:val="00E40CD4"/>
    <w:rsid w:val="00E40E57"/>
    <w:rsid w:val="00E40FA6"/>
    <w:rsid w:val="00E41424"/>
    <w:rsid w:val="00E4146E"/>
    <w:rsid w:val="00E415C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3D"/>
    <w:rsid w:val="00E5359A"/>
    <w:rsid w:val="00E53B60"/>
    <w:rsid w:val="00E53BB8"/>
    <w:rsid w:val="00E53E56"/>
    <w:rsid w:val="00E5407A"/>
    <w:rsid w:val="00E541E0"/>
    <w:rsid w:val="00E542F8"/>
    <w:rsid w:val="00E5452D"/>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504"/>
    <w:rsid w:val="00E676B0"/>
    <w:rsid w:val="00E679DD"/>
    <w:rsid w:val="00E67BAE"/>
    <w:rsid w:val="00E67BE7"/>
    <w:rsid w:val="00E67DCF"/>
    <w:rsid w:val="00E67DFE"/>
    <w:rsid w:val="00E67F5E"/>
    <w:rsid w:val="00E7095A"/>
    <w:rsid w:val="00E70983"/>
    <w:rsid w:val="00E70C96"/>
    <w:rsid w:val="00E70D3C"/>
    <w:rsid w:val="00E70E7C"/>
    <w:rsid w:val="00E71D45"/>
    <w:rsid w:val="00E71F30"/>
    <w:rsid w:val="00E720F6"/>
    <w:rsid w:val="00E7307A"/>
    <w:rsid w:val="00E73083"/>
    <w:rsid w:val="00E73400"/>
    <w:rsid w:val="00E7341E"/>
    <w:rsid w:val="00E73433"/>
    <w:rsid w:val="00E734C0"/>
    <w:rsid w:val="00E734F6"/>
    <w:rsid w:val="00E735F2"/>
    <w:rsid w:val="00E7378F"/>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2D"/>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190"/>
    <w:rsid w:val="00E9141D"/>
    <w:rsid w:val="00E91626"/>
    <w:rsid w:val="00E91749"/>
    <w:rsid w:val="00E91A5C"/>
    <w:rsid w:val="00E91A71"/>
    <w:rsid w:val="00E91FEB"/>
    <w:rsid w:val="00E92043"/>
    <w:rsid w:val="00E92072"/>
    <w:rsid w:val="00E92222"/>
    <w:rsid w:val="00E9232A"/>
    <w:rsid w:val="00E928AF"/>
    <w:rsid w:val="00E92B30"/>
    <w:rsid w:val="00E92CAE"/>
    <w:rsid w:val="00E92CAF"/>
    <w:rsid w:val="00E92CD1"/>
    <w:rsid w:val="00E93365"/>
    <w:rsid w:val="00E934D2"/>
    <w:rsid w:val="00E9394F"/>
    <w:rsid w:val="00E93B5D"/>
    <w:rsid w:val="00E93B7C"/>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2FB"/>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53CE"/>
    <w:rsid w:val="00EA649B"/>
    <w:rsid w:val="00EA6AE2"/>
    <w:rsid w:val="00EA6DE4"/>
    <w:rsid w:val="00EA7610"/>
    <w:rsid w:val="00EA799A"/>
    <w:rsid w:val="00EA7D2C"/>
    <w:rsid w:val="00EB0151"/>
    <w:rsid w:val="00EB01D7"/>
    <w:rsid w:val="00EB0348"/>
    <w:rsid w:val="00EB035B"/>
    <w:rsid w:val="00EB0534"/>
    <w:rsid w:val="00EB0564"/>
    <w:rsid w:val="00EB0747"/>
    <w:rsid w:val="00EB09B7"/>
    <w:rsid w:val="00EB09C0"/>
    <w:rsid w:val="00EB0AEA"/>
    <w:rsid w:val="00EB0D97"/>
    <w:rsid w:val="00EB15A6"/>
    <w:rsid w:val="00EB1818"/>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3CC3"/>
    <w:rsid w:val="00EC431D"/>
    <w:rsid w:val="00EC461E"/>
    <w:rsid w:val="00EC494B"/>
    <w:rsid w:val="00EC4A18"/>
    <w:rsid w:val="00EC4A25"/>
    <w:rsid w:val="00EC4C7F"/>
    <w:rsid w:val="00EC4DE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B35"/>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486"/>
    <w:rsid w:val="00ED4B79"/>
    <w:rsid w:val="00ED53E6"/>
    <w:rsid w:val="00ED5A3B"/>
    <w:rsid w:val="00ED5B66"/>
    <w:rsid w:val="00ED5C95"/>
    <w:rsid w:val="00ED5D6E"/>
    <w:rsid w:val="00ED5DA8"/>
    <w:rsid w:val="00ED5DB5"/>
    <w:rsid w:val="00ED5E5E"/>
    <w:rsid w:val="00ED5EAF"/>
    <w:rsid w:val="00ED5EE7"/>
    <w:rsid w:val="00ED619A"/>
    <w:rsid w:val="00ED6463"/>
    <w:rsid w:val="00ED686C"/>
    <w:rsid w:val="00ED6A53"/>
    <w:rsid w:val="00ED6B78"/>
    <w:rsid w:val="00ED6D58"/>
    <w:rsid w:val="00ED6D94"/>
    <w:rsid w:val="00ED7023"/>
    <w:rsid w:val="00ED7099"/>
    <w:rsid w:val="00ED7194"/>
    <w:rsid w:val="00ED7373"/>
    <w:rsid w:val="00ED740D"/>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DBD"/>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59"/>
    <w:rsid w:val="00EE43B8"/>
    <w:rsid w:val="00EE46B6"/>
    <w:rsid w:val="00EE47A0"/>
    <w:rsid w:val="00EE490B"/>
    <w:rsid w:val="00EE4CEE"/>
    <w:rsid w:val="00EE50F0"/>
    <w:rsid w:val="00EE537A"/>
    <w:rsid w:val="00EE554A"/>
    <w:rsid w:val="00EE568B"/>
    <w:rsid w:val="00EE5765"/>
    <w:rsid w:val="00EE5841"/>
    <w:rsid w:val="00EE5D66"/>
    <w:rsid w:val="00EE5DD8"/>
    <w:rsid w:val="00EE5E38"/>
    <w:rsid w:val="00EE5E66"/>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83B"/>
    <w:rsid w:val="00F06AD4"/>
    <w:rsid w:val="00F06CC8"/>
    <w:rsid w:val="00F06EC2"/>
    <w:rsid w:val="00F06FA9"/>
    <w:rsid w:val="00F07930"/>
    <w:rsid w:val="00F07C3E"/>
    <w:rsid w:val="00F07C86"/>
    <w:rsid w:val="00F07D6C"/>
    <w:rsid w:val="00F07F1D"/>
    <w:rsid w:val="00F10282"/>
    <w:rsid w:val="00F10643"/>
    <w:rsid w:val="00F107CE"/>
    <w:rsid w:val="00F1090A"/>
    <w:rsid w:val="00F10BD4"/>
    <w:rsid w:val="00F10E12"/>
    <w:rsid w:val="00F10E74"/>
    <w:rsid w:val="00F10F56"/>
    <w:rsid w:val="00F116FD"/>
    <w:rsid w:val="00F118C1"/>
    <w:rsid w:val="00F11E97"/>
    <w:rsid w:val="00F12122"/>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4924"/>
    <w:rsid w:val="00F15381"/>
    <w:rsid w:val="00F155FB"/>
    <w:rsid w:val="00F156FB"/>
    <w:rsid w:val="00F15C29"/>
    <w:rsid w:val="00F15DFC"/>
    <w:rsid w:val="00F163AA"/>
    <w:rsid w:val="00F16593"/>
    <w:rsid w:val="00F16603"/>
    <w:rsid w:val="00F16745"/>
    <w:rsid w:val="00F16FA0"/>
    <w:rsid w:val="00F170EC"/>
    <w:rsid w:val="00F173E7"/>
    <w:rsid w:val="00F1743D"/>
    <w:rsid w:val="00F1759B"/>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4F2"/>
    <w:rsid w:val="00F23800"/>
    <w:rsid w:val="00F23893"/>
    <w:rsid w:val="00F23943"/>
    <w:rsid w:val="00F23B29"/>
    <w:rsid w:val="00F23CAB"/>
    <w:rsid w:val="00F23CD7"/>
    <w:rsid w:val="00F240BA"/>
    <w:rsid w:val="00F2420A"/>
    <w:rsid w:val="00F2467F"/>
    <w:rsid w:val="00F248E2"/>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B8F"/>
    <w:rsid w:val="00F26E16"/>
    <w:rsid w:val="00F27205"/>
    <w:rsid w:val="00F273FE"/>
    <w:rsid w:val="00F27564"/>
    <w:rsid w:val="00F27840"/>
    <w:rsid w:val="00F278CD"/>
    <w:rsid w:val="00F27AF5"/>
    <w:rsid w:val="00F27D34"/>
    <w:rsid w:val="00F27ECC"/>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0A"/>
    <w:rsid w:val="00F340F7"/>
    <w:rsid w:val="00F34331"/>
    <w:rsid w:val="00F347BC"/>
    <w:rsid w:val="00F34CE5"/>
    <w:rsid w:val="00F352D2"/>
    <w:rsid w:val="00F353BB"/>
    <w:rsid w:val="00F354A2"/>
    <w:rsid w:val="00F35584"/>
    <w:rsid w:val="00F36323"/>
    <w:rsid w:val="00F3632C"/>
    <w:rsid w:val="00F366B3"/>
    <w:rsid w:val="00F3675A"/>
    <w:rsid w:val="00F36849"/>
    <w:rsid w:val="00F36A7B"/>
    <w:rsid w:val="00F36B24"/>
    <w:rsid w:val="00F36B71"/>
    <w:rsid w:val="00F36BF1"/>
    <w:rsid w:val="00F36FB2"/>
    <w:rsid w:val="00F371AF"/>
    <w:rsid w:val="00F37430"/>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3F17"/>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5F6"/>
    <w:rsid w:val="00F466C2"/>
    <w:rsid w:val="00F46976"/>
    <w:rsid w:val="00F46A64"/>
    <w:rsid w:val="00F46B51"/>
    <w:rsid w:val="00F46DEF"/>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5EED"/>
    <w:rsid w:val="00F5615E"/>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C96"/>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D6A"/>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D8B"/>
    <w:rsid w:val="00F74F36"/>
    <w:rsid w:val="00F75027"/>
    <w:rsid w:val="00F75254"/>
    <w:rsid w:val="00F7525F"/>
    <w:rsid w:val="00F754EB"/>
    <w:rsid w:val="00F755F4"/>
    <w:rsid w:val="00F7589F"/>
    <w:rsid w:val="00F7591E"/>
    <w:rsid w:val="00F7695F"/>
    <w:rsid w:val="00F76991"/>
    <w:rsid w:val="00F76A65"/>
    <w:rsid w:val="00F76AC2"/>
    <w:rsid w:val="00F76F87"/>
    <w:rsid w:val="00F771AA"/>
    <w:rsid w:val="00F771F2"/>
    <w:rsid w:val="00F77288"/>
    <w:rsid w:val="00F772C9"/>
    <w:rsid w:val="00F774A9"/>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999"/>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3AE"/>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09"/>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69D"/>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C56"/>
    <w:rsid w:val="00FC0D52"/>
    <w:rsid w:val="00FC0E0C"/>
    <w:rsid w:val="00FC0F4C"/>
    <w:rsid w:val="00FC1192"/>
    <w:rsid w:val="00FC11FF"/>
    <w:rsid w:val="00FC1755"/>
    <w:rsid w:val="00FC1824"/>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11"/>
    <w:rsid w:val="00FC75CA"/>
    <w:rsid w:val="00FC7605"/>
    <w:rsid w:val="00FC7B4E"/>
    <w:rsid w:val="00FC7C83"/>
    <w:rsid w:val="00FC7D02"/>
    <w:rsid w:val="00FC7F0F"/>
    <w:rsid w:val="00FC7F89"/>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62C"/>
    <w:rsid w:val="00FE4869"/>
    <w:rsid w:val="00FE489B"/>
    <w:rsid w:val="00FE4C87"/>
    <w:rsid w:val="00FE4D77"/>
    <w:rsid w:val="00FE510B"/>
    <w:rsid w:val="00FE5334"/>
    <w:rsid w:val="00FE5675"/>
    <w:rsid w:val="00FE57F7"/>
    <w:rsid w:val="00FE5FE8"/>
    <w:rsid w:val="00FE627B"/>
    <w:rsid w:val="00FE6560"/>
    <w:rsid w:val="00FE6582"/>
    <w:rsid w:val="00FE69BE"/>
    <w:rsid w:val="00FE6D6A"/>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10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4C7EBCDA-DE3B-4B96-A392-7453BE9B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character" w:styleId="UnresolvedMention">
    <w:name w:val="Unresolved Mention"/>
    <w:basedOn w:val="DefaultParagraphFont"/>
    <w:uiPriority w:val="99"/>
    <w:unhideWhenUsed/>
    <w:rsid w:val="001A6D88"/>
    <w:rPr>
      <w:color w:val="605E5C"/>
      <w:shd w:val="clear" w:color="auto" w:fill="E1DFDD"/>
    </w:rPr>
  </w:style>
  <w:style w:type="character" w:styleId="Mention">
    <w:name w:val="Mention"/>
    <w:basedOn w:val="DefaultParagraphFont"/>
    <w:uiPriority w:val="99"/>
    <w:unhideWhenUsed/>
    <w:rsid w:val="001A6D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350838661">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060340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30173707">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996037620">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24559196">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272129699">
      <w:bodyDiv w:val="1"/>
      <w:marLeft w:val="0"/>
      <w:marRight w:val="0"/>
      <w:marTop w:val="0"/>
      <w:marBottom w:val="0"/>
      <w:divBdr>
        <w:top w:val="none" w:sz="0" w:space="0" w:color="auto"/>
        <w:left w:val="none" w:sz="0" w:space="0" w:color="auto"/>
        <w:bottom w:val="none" w:sz="0" w:space="0" w:color="auto"/>
        <w:right w:val="none" w:sz="0" w:space="0" w:color="auto"/>
      </w:divBdr>
    </w:div>
    <w:div w:id="1313757959">
      <w:bodyDiv w:val="1"/>
      <w:marLeft w:val="0"/>
      <w:marRight w:val="0"/>
      <w:marTop w:val="0"/>
      <w:marBottom w:val="0"/>
      <w:divBdr>
        <w:top w:val="none" w:sz="0" w:space="0" w:color="auto"/>
        <w:left w:val="none" w:sz="0" w:space="0" w:color="auto"/>
        <w:bottom w:val="none" w:sz="0" w:space="0" w:color="auto"/>
        <w:right w:val="none" w:sz="0" w:space="0" w:color="auto"/>
      </w:divBdr>
    </w:div>
    <w:div w:id="1540506504">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544096364">
      <w:bodyDiv w:val="1"/>
      <w:marLeft w:val="0"/>
      <w:marRight w:val="0"/>
      <w:marTop w:val="0"/>
      <w:marBottom w:val="0"/>
      <w:divBdr>
        <w:top w:val="none" w:sz="0" w:space="0" w:color="auto"/>
        <w:left w:val="none" w:sz="0" w:space="0" w:color="auto"/>
        <w:bottom w:val="none" w:sz="0" w:space="0" w:color="auto"/>
        <w:right w:val="none" w:sz="0" w:space="0" w:color="auto"/>
      </w:divBdr>
    </w:div>
    <w:div w:id="1722168210">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41BDDEBA-2D13-4921-A350-2E1135C657A1}">
  <ds:schemaRefs>
    <ds:schemaRef ds:uri="http://schemas.openxmlformats.org/officeDocument/2006/bibliography"/>
  </ds:schemaRefs>
</ds:datastoreItem>
</file>

<file path=customXml/itemProps4.xml><?xml version="1.0" encoding="utf-8"?>
<ds:datastoreItem xmlns:ds="http://schemas.openxmlformats.org/officeDocument/2006/customXml" ds:itemID="{A2CA9F6F-D9AC-4194-BF97-A5AF473EF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0</TotalTime>
  <Pages>8</Pages>
  <Words>3134</Words>
  <Characters>1786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0961</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keywords/>
  <cp:lastModifiedBy>Ericsson (Ali)</cp:lastModifiedBy>
  <cp:revision>2</cp:revision>
  <cp:lastPrinted>2017-05-09T13:55:00Z</cp:lastPrinted>
  <dcterms:created xsi:type="dcterms:W3CDTF">2024-05-21T08:20:00Z</dcterms:created>
  <dcterms:modified xsi:type="dcterms:W3CDTF">2024-05-21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5"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6" name="_2015_ms_pID_7253432">
    <vt:lpwstr>L5UtcWeSA8ZJHxmu6sdfxJ4=</vt:lpwstr>
  </property>
  <property fmtid="{D5CDD505-2E9C-101B-9397-08002B2CF9AE}" pid="67" name="MediaServiceImageTags">
    <vt:lpwstr/>
  </property>
</Properties>
</file>